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F81BD" w:themeColor="accent1"/>
          <w:lang w:val="de-DE"/>
        </w:rPr>
        <w:id w:val="619733588"/>
        <w:docPartObj>
          <w:docPartGallery w:val="Cover Pages"/>
          <w:docPartUnique/>
        </w:docPartObj>
      </w:sdtPr>
      <w:sdtEndPr>
        <w:rPr>
          <w:color w:val="auto"/>
        </w:rPr>
      </w:sdtEndPr>
      <w:sdtContent>
        <w:p w14:paraId="6405AF26" w14:textId="0132BC8F" w:rsidR="00A15FAD" w:rsidRPr="00DB51A5" w:rsidRDefault="00A15FAD">
          <w:pPr>
            <w:pStyle w:val="KeinLeerraum"/>
            <w:spacing w:before="1540" w:after="240"/>
            <w:jc w:val="center"/>
            <w:rPr>
              <w:color w:val="4F81BD" w:themeColor="accent1"/>
              <w:lang w:val="de-DE"/>
            </w:rPr>
          </w:pPr>
          <w:r w:rsidRPr="00DB51A5">
            <w:rPr>
              <w:noProof/>
              <w:color w:val="4F81BD" w:themeColor="accent1"/>
              <w:lang w:val="de-DE"/>
            </w:rPr>
            <w:drawing>
              <wp:inline distT="0" distB="0" distL="0" distR="0" wp14:anchorId="15222CB8" wp14:editId="5B1A394A">
                <wp:extent cx="1417320" cy="750898"/>
                <wp:effectExtent l="0" t="0" r="0" b="0"/>
                <wp:docPr id="143" name="Bild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lang w:val="de-DE"/>
            </w:rPr>
            <w:alias w:val="Titel"/>
            <w:tag w:val=""/>
            <w:id w:val="1735040861"/>
            <w:placeholder>
              <w:docPart w:val="8C7146BAAF454CA78DAFFC581B22D0C3"/>
            </w:placeholder>
            <w:dataBinding w:prefixMappings="xmlns:ns0='http://purl.org/dc/elements/1.1/' xmlns:ns1='http://schemas.openxmlformats.org/package/2006/metadata/core-properties' " w:xpath="/ns1:coreProperties[1]/ns0:title[1]" w:storeItemID="{6C3C8BC8-F283-45AE-878A-BAB7291924A1}"/>
            <w:text/>
          </w:sdtPr>
          <w:sdtContent>
            <w:p w14:paraId="491D3C2A" w14:textId="3F516BB2" w:rsidR="00A15FAD" w:rsidRPr="00DB51A5" w:rsidRDefault="00494C26">
              <w:pPr>
                <w:pStyle w:val="KeinLeerraum"/>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lang w:val="de-DE"/>
                </w:rPr>
              </w:pPr>
              <w:r>
                <w:rPr>
                  <w:rFonts w:asciiTheme="majorHAnsi" w:eastAsiaTheme="majorEastAsia" w:hAnsiTheme="majorHAnsi" w:cstheme="majorBidi"/>
                  <w:caps/>
                  <w:color w:val="4F81BD" w:themeColor="accent1"/>
                  <w:sz w:val="72"/>
                  <w:szCs w:val="72"/>
                  <w:lang w:val="de-DE"/>
                </w:rPr>
                <w:t>FLOODPIPE Programmierpraktikum</w:t>
              </w:r>
            </w:p>
          </w:sdtContent>
        </w:sdt>
        <w:sdt>
          <w:sdtPr>
            <w:rPr>
              <w:color w:val="4F81BD" w:themeColor="accent1"/>
              <w:sz w:val="28"/>
              <w:szCs w:val="28"/>
              <w:lang w:val="de-DE"/>
            </w:rPr>
            <w:alias w:val="Untertitel"/>
            <w:tag w:val=""/>
            <w:id w:val="328029620"/>
            <w:placeholder>
              <w:docPart w:val="A556F308CDC24D9EB84079A47B92ECD8"/>
            </w:placeholder>
            <w:dataBinding w:prefixMappings="xmlns:ns0='http://purl.org/dc/elements/1.1/' xmlns:ns1='http://schemas.openxmlformats.org/package/2006/metadata/core-properties' " w:xpath="/ns1:coreProperties[1]/ns0:subject[1]" w:storeItemID="{6C3C8BC8-F283-45AE-878A-BAB7291924A1}"/>
            <w:text/>
          </w:sdtPr>
          <w:sdtContent>
            <w:p w14:paraId="0199FEAA" w14:textId="0B61D108" w:rsidR="00A15FAD" w:rsidRPr="00DB51A5" w:rsidRDefault="00DB51A5">
              <w:pPr>
                <w:pStyle w:val="KeinLeerraum"/>
                <w:jc w:val="center"/>
                <w:rPr>
                  <w:color w:val="4F81BD" w:themeColor="accent1"/>
                  <w:sz w:val="28"/>
                  <w:szCs w:val="28"/>
                  <w:lang w:val="de-DE"/>
                </w:rPr>
              </w:pPr>
              <w:r w:rsidRPr="00DB51A5">
                <w:rPr>
                  <w:color w:val="4F81BD" w:themeColor="accent1"/>
                  <w:sz w:val="28"/>
                  <w:szCs w:val="28"/>
                  <w:lang w:val="de-DE"/>
                </w:rPr>
                <w:t>Lienau, John - Informationstechnischer Assistent (104923)</w:t>
              </w:r>
            </w:p>
          </w:sdtContent>
        </w:sdt>
        <w:p w14:paraId="0BCB6659" w14:textId="74117DA7" w:rsidR="00A15FAD" w:rsidRPr="00DB51A5" w:rsidRDefault="00000000">
          <w:pPr>
            <w:pStyle w:val="KeinLeerraum"/>
            <w:spacing w:before="480"/>
            <w:jc w:val="center"/>
            <w:rPr>
              <w:color w:val="4F81BD" w:themeColor="accent1"/>
              <w:lang w:val="de-DE"/>
            </w:rPr>
          </w:pPr>
          <w:r>
            <w:rPr>
              <w:noProof/>
              <w:lang w:val="de-DE"/>
            </w:rPr>
            <w:pict w14:anchorId="128ADB73">
              <v:shapetype id="_x0000_t202" coordsize="21600,21600" o:spt="202" path="m,l,21600r21600,l21600,xe">
                <v:stroke joinstyle="miter"/>
                <v:path gradientshapeok="t" o:connecttype="rect"/>
              </v:shapetype>
              <v:shape id="Textfeld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next-textbox:#Textfeld 142;mso-fit-shape-to-text:t" inset="0,0,0,0">
                  <w:txbxContent>
                    <w:sdt>
                      <w:sdtPr>
                        <w:rPr>
                          <w:caps/>
                          <w:color w:val="4F81BD" w:themeColor="accent1"/>
                          <w:sz w:val="28"/>
                          <w:szCs w:val="28"/>
                        </w:rPr>
                        <w:alias w:val="Datum"/>
                        <w:tag w:val=""/>
                        <w:id w:val="197127006"/>
                        <w:dataBinding w:prefixMappings="xmlns:ns0='http://schemas.microsoft.com/office/2006/coverPageProps' " w:xpath="/ns0:CoverPageProperties[1]/ns0:PublishDate[1]" w:storeItemID="{55AF091B-3C7A-41E3-B477-F2FDAA23CFDA}"/>
                        <w:date w:fullDate="2022-12-03T00:00:00Z">
                          <w:dateFormat w:val="d. MMMM yyyy"/>
                          <w:lid w:val="de-DE"/>
                          <w:storeMappedDataAs w:val="dateTime"/>
                          <w:calendar w:val="gregorian"/>
                        </w:date>
                      </w:sdtPr>
                      <w:sdtContent>
                        <w:p w14:paraId="0F761955" w14:textId="2EE12A62" w:rsidR="00A15FAD" w:rsidRDefault="00DB51A5">
                          <w:pPr>
                            <w:pStyle w:val="KeinLeerraum"/>
                            <w:spacing w:after="40"/>
                            <w:jc w:val="center"/>
                            <w:rPr>
                              <w:caps/>
                              <w:color w:val="4F81BD" w:themeColor="accent1"/>
                              <w:sz w:val="28"/>
                              <w:szCs w:val="28"/>
                            </w:rPr>
                          </w:pPr>
                          <w:r>
                            <w:rPr>
                              <w:caps/>
                              <w:color w:val="4F81BD" w:themeColor="accent1"/>
                              <w:sz w:val="28"/>
                              <w:szCs w:val="28"/>
                              <w:lang w:val="de-DE"/>
                            </w:rPr>
                            <w:t>3. Dezember 2022</w:t>
                          </w:r>
                        </w:p>
                      </w:sdtContent>
                    </w:sdt>
                    <w:p w14:paraId="40B679D1" w14:textId="16D4FA10" w:rsidR="00A15FAD" w:rsidRDefault="00000000">
                      <w:pPr>
                        <w:pStyle w:val="KeinLeerraum"/>
                        <w:jc w:val="center"/>
                        <w:rPr>
                          <w:color w:val="4F81BD" w:themeColor="accent1"/>
                        </w:rPr>
                      </w:pPr>
                      <w:sdt>
                        <w:sdtPr>
                          <w:rPr>
                            <w:caps/>
                            <w:color w:val="4F81BD" w:themeColor="accent1"/>
                          </w:rPr>
                          <w:alias w:val="Firma"/>
                          <w:tag w:val=""/>
                          <w:id w:val="1390145197"/>
                          <w:dataBinding w:prefixMappings="xmlns:ns0='http://schemas.openxmlformats.org/officeDocument/2006/extended-properties' " w:xpath="/ns0:Properties[1]/ns0:Company[1]" w:storeItemID="{6668398D-A668-4E3E-A5EB-62B293D839F1}"/>
                          <w:text/>
                        </w:sdtPr>
                        <w:sdtContent>
                          <w:r w:rsidR="00DB51A5">
                            <w:rPr>
                              <w:caps/>
                              <w:color w:val="4F81BD" w:themeColor="accent1"/>
                            </w:rPr>
                            <w:t>PTL-WEdel</w:t>
                          </w:r>
                        </w:sdtContent>
                      </w:sdt>
                    </w:p>
                    <w:p w14:paraId="336C19A6" w14:textId="5F73BF7D" w:rsidR="00A15FAD" w:rsidRDefault="00000000">
                      <w:pPr>
                        <w:pStyle w:val="KeinLeerraum"/>
                        <w:jc w:val="center"/>
                        <w:rPr>
                          <w:color w:val="4F81BD" w:themeColor="accent1"/>
                        </w:rPr>
                      </w:pPr>
                      <w:sdt>
                        <w:sdtPr>
                          <w:rPr>
                            <w:color w:val="4F81BD" w:themeColor="accent1"/>
                          </w:rPr>
                          <w:alias w:val="Adresse"/>
                          <w:tag w:val=""/>
                          <w:id w:val="-726379553"/>
                          <w:dataBinding w:prefixMappings="xmlns:ns0='http://schemas.microsoft.com/office/2006/coverPageProps' " w:xpath="/ns0:CoverPageProperties[1]/ns0:CompanyAddress[1]" w:storeItemID="{55AF091B-3C7A-41E3-B477-F2FDAA23CFDA}"/>
                          <w:text/>
                        </w:sdtPr>
                        <w:sdtContent>
                          <w:r w:rsidR="00465BBC" w:rsidRPr="00465BBC">
                            <w:rPr>
                              <w:color w:val="4F81BD" w:themeColor="accent1"/>
                            </w:rPr>
                            <w:t>Feldstraße 143, 22880 Wedel</w:t>
                          </w:r>
                        </w:sdtContent>
                      </w:sdt>
                    </w:p>
                  </w:txbxContent>
                </v:textbox>
                <w10:wrap anchorx="margin" anchory="page"/>
              </v:shape>
            </w:pict>
          </w:r>
          <w:r w:rsidR="00A15FAD" w:rsidRPr="00DB51A5">
            <w:rPr>
              <w:noProof/>
              <w:color w:val="4F81BD" w:themeColor="accent1"/>
              <w:lang w:val="de-DE"/>
            </w:rPr>
            <w:drawing>
              <wp:inline distT="0" distB="0" distL="0" distR="0" wp14:anchorId="55A966D5" wp14:editId="5EDADCCF">
                <wp:extent cx="758952" cy="478932"/>
                <wp:effectExtent l="0" t="0" r="3175" b="0"/>
                <wp:docPr id="144" name="Bild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301E04A" w14:textId="148EA199" w:rsidR="00A15FAD" w:rsidRPr="00DB51A5" w:rsidRDefault="00A15FAD">
          <w:r w:rsidRPr="00DB51A5">
            <w:br w:type="page"/>
          </w:r>
        </w:p>
      </w:sdtContent>
    </w:sdt>
    <w:sdt>
      <w:sdtPr>
        <w:rPr>
          <w:rFonts w:asciiTheme="minorHAnsi" w:eastAsiaTheme="minorEastAsia" w:hAnsiTheme="minorHAnsi" w:cstheme="minorBidi"/>
          <w:b w:val="0"/>
          <w:bCs w:val="0"/>
          <w:smallCaps w:val="0"/>
          <w:color w:val="auto"/>
          <w:sz w:val="22"/>
          <w:szCs w:val="22"/>
        </w:rPr>
        <w:id w:val="969471643"/>
        <w:docPartObj>
          <w:docPartGallery w:val="Table of Contents"/>
          <w:docPartUnique/>
        </w:docPartObj>
      </w:sdtPr>
      <w:sdtContent>
        <w:p w14:paraId="03475F3F" w14:textId="6BF7CF9A" w:rsidR="00B709D2" w:rsidRPr="00DB51A5" w:rsidRDefault="00B709D2">
          <w:pPr>
            <w:pStyle w:val="Inhaltsverzeichnisberschrift"/>
          </w:pPr>
          <w:r w:rsidRPr="00DB51A5">
            <w:t>Inhaltsverzeichnis</w:t>
          </w:r>
        </w:p>
        <w:p w14:paraId="046CE193" w14:textId="45ECDAC1" w:rsidR="009071C9" w:rsidRDefault="00B709D2">
          <w:pPr>
            <w:pStyle w:val="Verzeichnis1"/>
            <w:tabs>
              <w:tab w:val="left" w:pos="440"/>
              <w:tab w:val="right" w:leader="dot" w:pos="9350"/>
            </w:tabs>
            <w:rPr>
              <w:noProof/>
              <w:lang w:eastAsia="de-DE"/>
            </w:rPr>
          </w:pPr>
          <w:r w:rsidRPr="00DB51A5">
            <w:fldChar w:fldCharType="begin"/>
          </w:r>
          <w:r w:rsidRPr="00DB51A5">
            <w:instrText xml:space="preserve"> TOC \o "1-3" \h \z \u </w:instrText>
          </w:r>
          <w:r w:rsidRPr="00DB51A5">
            <w:fldChar w:fldCharType="separate"/>
          </w:r>
          <w:hyperlink w:anchor="_Toc120969681" w:history="1">
            <w:r w:rsidR="009071C9" w:rsidRPr="003D4F31">
              <w:rPr>
                <w:rStyle w:val="Hyperlink"/>
                <w:noProof/>
              </w:rPr>
              <w:t>2</w:t>
            </w:r>
            <w:r w:rsidR="009071C9">
              <w:rPr>
                <w:noProof/>
                <w:lang w:eastAsia="de-DE"/>
              </w:rPr>
              <w:tab/>
            </w:r>
            <w:r w:rsidR="009071C9" w:rsidRPr="003D4F31">
              <w:rPr>
                <w:rStyle w:val="Hyperlink"/>
                <w:noProof/>
              </w:rPr>
              <w:t>Anforderungen</w:t>
            </w:r>
            <w:r w:rsidR="009071C9">
              <w:rPr>
                <w:noProof/>
                <w:webHidden/>
              </w:rPr>
              <w:tab/>
            </w:r>
            <w:r w:rsidR="009071C9">
              <w:rPr>
                <w:noProof/>
                <w:webHidden/>
              </w:rPr>
              <w:fldChar w:fldCharType="begin"/>
            </w:r>
            <w:r w:rsidR="009071C9">
              <w:rPr>
                <w:noProof/>
                <w:webHidden/>
              </w:rPr>
              <w:instrText xml:space="preserve"> PAGEREF _Toc120969681 \h </w:instrText>
            </w:r>
            <w:r w:rsidR="009071C9">
              <w:rPr>
                <w:noProof/>
                <w:webHidden/>
              </w:rPr>
            </w:r>
            <w:r w:rsidR="009071C9">
              <w:rPr>
                <w:noProof/>
                <w:webHidden/>
              </w:rPr>
              <w:fldChar w:fldCharType="separate"/>
            </w:r>
            <w:r w:rsidR="009071C9">
              <w:rPr>
                <w:noProof/>
                <w:webHidden/>
              </w:rPr>
              <w:t>2</w:t>
            </w:r>
            <w:r w:rsidR="009071C9">
              <w:rPr>
                <w:noProof/>
                <w:webHidden/>
              </w:rPr>
              <w:fldChar w:fldCharType="end"/>
            </w:r>
          </w:hyperlink>
        </w:p>
        <w:p w14:paraId="60167DF2" w14:textId="40D004AC" w:rsidR="009071C9" w:rsidRDefault="00000000">
          <w:pPr>
            <w:pStyle w:val="Verzeichnis2"/>
            <w:tabs>
              <w:tab w:val="left" w:pos="880"/>
              <w:tab w:val="right" w:leader="dot" w:pos="9350"/>
            </w:tabs>
            <w:rPr>
              <w:noProof/>
              <w:lang w:eastAsia="de-DE"/>
            </w:rPr>
          </w:pPr>
          <w:hyperlink w:anchor="_Toc120969682" w:history="1">
            <w:r w:rsidR="009071C9" w:rsidRPr="003D4F31">
              <w:rPr>
                <w:rStyle w:val="Hyperlink"/>
                <w:noProof/>
              </w:rPr>
              <w:t>2.1</w:t>
            </w:r>
            <w:r w:rsidR="009071C9">
              <w:rPr>
                <w:noProof/>
                <w:lang w:eastAsia="de-DE"/>
              </w:rPr>
              <w:tab/>
            </w:r>
            <w:r w:rsidR="009071C9" w:rsidRPr="003D4F31">
              <w:rPr>
                <w:rStyle w:val="Hyperlink"/>
                <w:noProof/>
              </w:rPr>
              <w:t>Belegung des Spielfeldes</w:t>
            </w:r>
            <w:r w:rsidR="009071C9">
              <w:rPr>
                <w:noProof/>
                <w:webHidden/>
              </w:rPr>
              <w:tab/>
            </w:r>
            <w:r w:rsidR="009071C9">
              <w:rPr>
                <w:noProof/>
                <w:webHidden/>
              </w:rPr>
              <w:fldChar w:fldCharType="begin"/>
            </w:r>
            <w:r w:rsidR="009071C9">
              <w:rPr>
                <w:noProof/>
                <w:webHidden/>
              </w:rPr>
              <w:instrText xml:space="preserve"> PAGEREF _Toc120969682 \h </w:instrText>
            </w:r>
            <w:r w:rsidR="009071C9">
              <w:rPr>
                <w:noProof/>
                <w:webHidden/>
              </w:rPr>
            </w:r>
            <w:r w:rsidR="009071C9">
              <w:rPr>
                <w:noProof/>
                <w:webHidden/>
              </w:rPr>
              <w:fldChar w:fldCharType="separate"/>
            </w:r>
            <w:r w:rsidR="009071C9">
              <w:rPr>
                <w:noProof/>
                <w:webHidden/>
              </w:rPr>
              <w:t>2</w:t>
            </w:r>
            <w:r w:rsidR="009071C9">
              <w:rPr>
                <w:noProof/>
                <w:webHidden/>
              </w:rPr>
              <w:fldChar w:fldCharType="end"/>
            </w:r>
          </w:hyperlink>
        </w:p>
        <w:p w14:paraId="59EA99EF" w14:textId="4044E618" w:rsidR="009071C9" w:rsidRDefault="00000000">
          <w:pPr>
            <w:pStyle w:val="Verzeichnis2"/>
            <w:tabs>
              <w:tab w:val="left" w:pos="880"/>
              <w:tab w:val="right" w:leader="dot" w:pos="9350"/>
            </w:tabs>
            <w:rPr>
              <w:noProof/>
              <w:lang w:eastAsia="de-DE"/>
            </w:rPr>
          </w:pPr>
          <w:hyperlink w:anchor="_Toc120969683" w:history="1">
            <w:r w:rsidR="009071C9" w:rsidRPr="003D4F31">
              <w:rPr>
                <w:rStyle w:val="Hyperlink"/>
                <w:noProof/>
              </w:rPr>
              <w:t>2.2</w:t>
            </w:r>
            <w:r w:rsidR="009071C9">
              <w:rPr>
                <w:noProof/>
                <w:lang w:eastAsia="de-DE"/>
              </w:rPr>
              <w:tab/>
            </w:r>
            <w:r w:rsidR="009071C9" w:rsidRPr="003D4F31">
              <w:rPr>
                <w:rStyle w:val="Hyperlink"/>
                <w:noProof/>
              </w:rPr>
              <w:t>Bedienung des Spiels</w:t>
            </w:r>
            <w:r w:rsidR="009071C9">
              <w:rPr>
                <w:noProof/>
                <w:webHidden/>
              </w:rPr>
              <w:tab/>
            </w:r>
            <w:r w:rsidR="009071C9">
              <w:rPr>
                <w:noProof/>
                <w:webHidden/>
              </w:rPr>
              <w:fldChar w:fldCharType="begin"/>
            </w:r>
            <w:r w:rsidR="009071C9">
              <w:rPr>
                <w:noProof/>
                <w:webHidden/>
              </w:rPr>
              <w:instrText xml:space="preserve"> PAGEREF _Toc120969683 \h </w:instrText>
            </w:r>
            <w:r w:rsidR="009071C9">
              <w:rPr>
                <w:noProof/>
                <w:webHidden/>
              </w:rPr>
            </w:r>
            <w:r w:rsidR="009071C9">
              <w:rPr>
                <w:noProof/>
                <w:webHidden/>
              </w:rPr>
              <w:fldChar w:fldCharType="separate"/>
            </w:r>
            <w:r w:rsidR="009071C9">
              <w:rPr>
                <w:noProof/>
                <w:webHidden/>
              </w:rPr>
              <w:t>2</w:t>
            </w:r>
            <w:r w:rsidR="009071C9">
              <w:rPr>
                <w:noProof/>
                <w:webHidden/>
              </w:rPr>
              <w:fldChar w:fldCharType="end"/>
            </w:r>
          </w:hyperlink>
        </w:p>
        <w:p w14:paraId="18204AAE" w14:textId="2AC03C58" w:rsidR="009071C9" w:rsidRDefault="00000000">
          <w:pPr>
            <w:pStyle w:val="Verzeichnis2"/>
            <w:tabs>
              <w:tab w:val="left" w:pos="880"/>
              <w:tab w:val="right" w:leader="dot" w:pos="9350"/>
            </w:tabs>
            <w:rPr>
              <w:noProof/>
              <w:lang w:eastAsia="de-DE"/>
            </w:rPr>
          </w:pPr>
          <w:hyperlink w:anchor="_Toc120969684" w:history="1">
            <w:r w:rsidR="009071C9" w:rsidRPr="003D4F31">
              <w:rPr>
                <w:rStyle w:val="Hyperlink"/>
                <w:noProof/>
              </w:rPr>
              <w:t>2.3</w:t>
            </w:r>
            <w:r w:rsidR="009071C9">
              <w:rPr>
                <w:noProof/>
                <w:lang w:eastAsia="de-DE"/>
              </w:rPr>
              <w:tab/>
            </w:r>
            <w:r w:rsidR="009071C9" w:rsidRPr="003D4F31">
              <w:rPr>
                <w:rStyle w:val="Hyperlink"/>
                <w:noProof/>
              </w:rPr>
              <w:t>Editor</w:t>
            </w:r>
            <w:r w:rsidR="009071C9">
              <w:rPr>
                <w:noProof/>
                <w:webHidden/>
              </w:rPr>
              <w:tab/>
            </w:r>
            <w:r w:rsidR="009071C9">
              <w:rPr>
                <w:noProof/>
                <w:webHidden/>
              </w:rPr>
              <w:fldChar w:fldCharType="begin"/>
            </w:r>
            <w:r w:rsidR="009071C9">
              <w:rPr>
                <w:noProof/>
                <w:webHidden/>
              </w:rPr>
              <w:instrText xml:space="preserve"> PAGEREF _Toc120969684 \h </w:instrText>
            </w:r>
            <w:r w:rsidR="009071C9">
              <w:rPr>
                <w:noProof/>
                <w:webHidden/>
              </w:rPr>
            </w:r>
            <w:r w:rsidR="009071C9">
              <w:rPr>
                <w:noProof/>
                <w:webHidden/>
              </w:rPr>
              <w:fldChar w:fldCharType="separate"/>
            </w:r>
            <w:r w:rsidR="009071C9">
              <w:rPr>
                <w:noProof/>
                <w:webHidden/>
              </w:rPr>
              <w:t>2</w:t>
            </w:r>
            <w:r w:rsidR="009071C9">
              <w:rPr>
                <w:noProof/>
                <w:webHidden/>
              </w:rPr>
              <w:fldChar w:fldCharType="end"/>
            </w:r>
          </w:hyperlink>
        </w:p>
        <w:p w14:paraId="29DDBB6C" w14:textId="76A7B749" w:rsidR="009071C9" w:rsidRDefault="00000000">
          <w:pPr>
            <w:pStyle w:val="Verzeichnis2"/>
            <w:tabs>
              <w:tab w:val="left" w:pos="880"/>
              <w:tab w:val="right" w:leader="dot" w:pos="9350"/>
            </w:tabs>
            <w:rPr>
              <w:noProof/>
              <w:lang w:eastAsia="de-DE"/>
            </w:rPr>
          </w:pPr>
          <w:hyperlink w:anchor="_Toc120969685" w:history="1">
            <w:r w:rsidR="009071C9" w:rsidRPr="003D4F31">
              <w:rPr>
                <w:rStyle w:val="Hyperlink"/>
                <w:noProof/>
              </w:rPr>
              <w:t>2.4</w:t>
            </w:r>
            <w:r w:rsidR="009071C9">
              <w:rPr>
                <w:noProof/>
                <w:lang w:eastAsia="de-DE"/>
              </w:rPr>
              <w:tab/>
            </w:r>
            <w:r w:rsidR="009071C9" w:rsidRPr="003D4F31">
              <w:rPr>
                <w:rStyle w:val="Hyperlink"/>
                <w:noProof/>
              </w:rPr>
              <w:t>Speichern und Laden</w:t>
            </w:r>
            <w:r w:rsidR="009071C9">
              <w:rPr>
                <w:noProof/>
                <w:webHidden/>
              </w:rPr>
              <w:tab/>
            </w:r>
            <w:r w:rsidR="009071C9">
              <w:rPr>
                <w:noProof/>
                <w:webHidden/>
              </w:rPr>
              <w:fldChar w:fldCharType="begin"/>
            </w:r>
            <w:r w:rsidR="009071C9">
              <w:rPr>
                <w:noProof/>
                <w:webHidden/>
              </w:rPr>
              <w:instrText xml:space="preserve"> PAGEREF _Toc120969685 \h </w:instrText>
            </w:r>
            <w:r w:rsidR="009071C9">
              <w:rPr>
                <w:noProof/>
                <w:webHidden/>
              </w:rPr>
            </w:r>
            <w:r w:rsidR="009071C9">
              <w:rPr>
                <w:noProof/>
                <w:webHidden/>
              </w:rPr>
              <w:fldChar w:fldCharType="separate"/>
            </w:r>
            <w:r w:rsidR="009071C9">
              <w:rPr>
                <w:noProof/>
                <w:webHidden/>
              </w:rPr>
              <w:t>2</w:t>
            </w:r>
            <w:r w:rsidR="009071C9">
              <w:rPr>
                <w:noProof/>
                <w:webHidden/>
              </w:rPr>
              <w:fldChar w:fldCharType="end"/>
            </w:r>
          </w:hyperlink>
        </w:p>
        <w:p w14:paraId="3A6BD947" w14:textId="6C2A9864" w:rsidR="009071C9" w:rsidRDefault="00000000">
          <w:pPr>
            <w:pStyle w:val="Verzeichnis2"/>
            <w:tabs>
              <w:tab w:val="left" w:pos="880"/>
              <w:tab w:val="right" w:leader="dot" w:pos="9350"/>
            </w:tabs>
            <w:rPr>
              <w:noProof/>
              <w:lang w:eastAsia="de-DE"/>
            </w:rPr>
          </w:pPr>
          <w:hyperlink w:anchor="_Toc120969686" w:history="1">
            <w:r w:rsidR="009071C9" w:rsidRPr="003D4F31">
              <w:rPr>
                <w:rStyle w:val="Hyperlink"/>
                <w:noProof/>
              </w:rPr>
              <w:t>2.5</w:t>
            </w:r>
            <w:r w:rsidR="009071C9">
              <w:rPr>
                <w:noProof/>
                <w:lang w:eastAsia="de-DE"/>
              </w:rPr>
              <w:tab/>
            </w:r>
            <w:r w:rsidR="009071C9" w:rsidRPr="003D4F31">
              <w:rPr>
                <w:rStyle w:val="Hyperlink"/>
                <w:noProof/>
              </w:rPr>
              <w:t>Zielgruppe</w:t>
            </w:r>
            <w:r w:rsidR="009071C9">
              <w:rPr>
                <w:noProof/>
                <w:webHidden/>
              </w:rPr>
              <w:tab/>
            </w:r>
            <w:r w:rsidR="009071C9">
              <w:rPr>
                <w:noProof/>
                <w:webHidden/>
              </w:rPr>
              <w:fldChar w:fldCharType="begin"/>
            </w:r>
            <w:r w:rsidR="009071C9">
              <w:rPr>
                <w:noProof/>
                <w:webHidden/>
              </w:rPr>
              <w:instrText xml:space="preserve"> PAGEREF _Toc120969686 \h </w:instrText>
            </w:r>
            <w:r w:rsidR="009071C9">
              <w:rPr>
                <w:noProof/>
                <w:webHidden/>
              </w:rPr>
            </w:r>
            <w:r w:rsidR="009071C9">
              <w:rPr>
                <w:noProof/>
                <w:webHidden/>
              </w:rPr>
              <w:fldChar w:fldCharType="separate"/>
            </w:r>
            <w:r w:rsidR="009071C9">
              <w:rPr>
                <w:noProof/>
                <w:webHidden/>
              </w:rPr>
              <w:t>3</w:t>
            </w:r>
            <w:r w:rsidR="009071C9">
              <w:rPr>
                <w:noProof/>
                <w:webHidden/>
              </w:rPr>
              <w:fldChar w:fldCharType="end"/>
            </w:r>
          </w:hyperlink>
        </w:p>
        <w:p w14:paraId="567B57BA" w14:textId="772332F2" w:rsidR="009071C9" w:rsidRDefault="00000000">
          <w:pPr>
            <w:pStyle w:val="Verzeichnis1"/>
            <w:tabs>
              <w:tab w:val="left" w:pos="440"/>
              <w:tab w:val="right" w:leader="dot" w:pos="9350"/>
            </w:tabs>
            <w:rPr>
              <w:noProof/>
              <w:lang w:eastAsia="de-DE"/>
            </w:rPr>
          </w:pPr>
          <w:hyperlink w:anchor="_Toc120969687" w:history="1">
            <w:r w:rsidR="009071C9" w:rsidRPr="003D4F31">
              <w:rPr>
                <w:rStyle w:val="Hyperlink"/>
                <w:noProof/>
              </w:rPr>
              <w:t>3</w:t>
            </w:r>
            <w:r w:rsidR="009071C9">
              <w:rPr>
                <w:noProof/>
                <w:lang w:eastAsia="de-DE"/>
              </w:rPr>
              <w:tab/>
            </w:r>
            <w:r w:rsidR="009071C9" w:rsidRPr="003D4F31">
              <w:rPr>
                <w:rStyle w:val="Hyperlink"/>
                <w:noProof/>
              </w:rPr>
              <w:t>Benutzerhandbuch</w:t>
            </w:r>
            <w:r w:rsidR="009071C9">
              <w:rPr>
                <w:noProof/>
                <w:webHidden/>
              </w:rPr>
              <w:tab/>
            </w:r>
            <w:r w:rsidR="009071C9">
              <w:rPr>
                <w:noProof/>
                <w:webHidden/>
              </w:rPr>
              <w:fldChar w:fldCharType="begin"/>
            </w:r>
            <w:r w:rsidR="009071C9">
              <w:rPr>
                <w:noProof/>
                <w:webHidden/>
              </w:rPr>
              <w:instrText xml:space="preserve"> PAGEREF _Toc120969687 \h </w:instrText>
            </w:r>
            <w:r w:rsidR="009071C9">
              <w:rPr>
                <w:noProof/>
                <w:webHidden/>
              </w:rPr>
            </w:r>
            <w:r w:rsidR="009071C9">
              <w:rPr>
                <w:noProof/>
                <w:webHidden/>
              </w:rPr>
              <w:fldChar w:fldCharType="separate"/>
            </w:r>
            <w:r w:rsidR="009071C9">
              <w:rPr>
                <w:noProof/>
                <w:webHidden/>
              </w:rPr>
              <w:t>4</w:t>
            </w:r>
            <w:r w:rsidR="009071C9">
              <w:rPr>
                <w:noProof/>
                <w:webHidden/>
              </w:rPr>
              <w:fldChar w:fldCharType="end"/>
            </w:r>
          </w:hyperlink>
        </w:p>
        <w:p w14:paraId="54E159BA" w14:textId="2D25E30D" w:rsidR="009071C9" w:rsidRDefault="00000000">
          <w:pPr>
            <w:pStyle w:val="Verzeichnis2"/>
            <w:tabs>
              <w:tab w:val="left" w:pos="880"/>
              <w:tab w:val="right" w:leader="dot" w:pos="9350"/>
            </w:tabs>
            <w:rPr>
              <w:noProof/>
              <w:lang w:eastAsia="de-DE"/>
            </w:rPr>
          </w:pPr>
          <w:hyperlink w:anchor="_Toc120969688" w:history="1">
            <w:r w:rsidR="009071C9" w:rsidRPr="003D4F31">
              <w:rPr>
                <w:rStyle w:val="Hyperlink"/>
                <w:noProof/>
              </w:rPr>
              <w:t>3.1</w:t>
            </w:r>
            <w:r w:rsidR="009071C9">
              <w:rPr>
                <w:noProof/>
                <w:lang w:eastAsia="de-DE"/>
              </w:rPr>
              <w:tab/>
            </w:r>
            <w:r w:rsidR="009071C9" w:rsidRPr="003D4F31">
              <w:rPr>
                <w:rStyle w:val="Hyperlink"/>
                <w:noProof/>
              </w:rPr>
              <w:t>Themen</w:t>
            </w:r>
            <w:r w:rsidR="009071C9">
              <w:rPr>
                <w:noProof/>
                <w:webHidden/>
              </w:rPr>
              <w:tab/>
            </w:r>
            <w:r w:rsidR="009071C9">
              <w:rPr>
                <w:noProof/>
                <w:webHidden/>
              </w:rPr>
              <w:fldChar w:fldCharType="begin"/>
            </w:r>
            <w:r w:rsidR="009071C9">
              <w:rPr>
                <w:noProof/>
                <w:webHidden/>
              </w:rPr>
              <w:instrText xml:space="preserve"> PAGEREF _Toc120969688 \h </w:instrText>
            </w:r>
            <w:r w:rsidR="009071C9">
              <w:rPr>
                <w:noProof/>
                <w:webHidden/>
              </w:rPr>
            </w:r>
            <w:r w:rsidR="009071C9">
              <w:rPr>
                <w:noProof/>
                <w:webHidden/>
              </w:rPr>
              <w:fldChar w:fldCharType="separate"/>
            </w:r>
            <w:r w:rsidR="009071C9">
              <w:rPr>
                <w:noProof/>
                <w:webHidden/>
              </w:rPr>
              <w:t>4</w:t>
            </w:r>
            <w:r w:rsidR="009071C9">
              <w:rPr>
                <w:noProof/>
                <w:webHidden/>
              </w:rPr>
              <w:fldChar w:fldCharType="end"/>
            </w:r>
          </w:hyperlink>
        </w:p>
        <w:p w14:paraId="643C28A2" w14:textId="713F51A7" w:rsidR="009071C9" w:rsidRDefault="00000000">
          <w:pPr>
            <w:pStyle w:val="Verzeichnis3"/>
            <w:tabs>
              <w:tab w:val="left" w:pos="1320"/>
              <w:tab w:val="right" w:leader="dot" w:pos="9350"/>
            </w:tabs>
            <w:rPr>
              <w:noProof/>
              <w:lang w:eastAsia="de-DE"/>
            </w:rPr>
          </w:pPr>
          <w:hyperlink w:anchor="_Toc120969689" w:history="1">
            <w:r w:rsidR="009071C9" w:rsidRPr="003D4F31">
              <w:rPr>
                <w:rStyle w:val="Hyperlink"/>
                <w:noProof/>
              </w:rPr>
              <w:t>3.1.1</w:t>
            </w:r>
            <w:r w:rsidR="009071C9">
              <w:rPr>
                <w:noProof/>
                <w:lang w:eastAsia="de-DE"/>
              </w:rPr>
              <w:tab/>
            </w:r>
            <w:r w:rsidR="009071C9" w:rsidRPr="003D4F31">
              <w:rPr>
                <w:rStyle w:val="Hyperlink"/>
                <w:noProof/>
              </w:rPr>
              <w:t>Thema 1</w:t>
            </w:r>
            <w:r w:rsidR="009071C9">
              <w:rPr>
                <w:noProof/>
                <w:webHidden/>
              </w:rPr>
              <w:tab/>
            </w:r>
            <w:r w:rsidR="009071C9">
              <w:rPr>
                <w:noProof/>
                <w:webHidden/>
              </w:rPr>
              <w:fldChar w:fldCharType="begin"/>
            </w:r>
            <w:r w:rsidR="009071C9">
              <w:rPr>
                <w:noProof/>
                <w:webHidden/>
              </w:rPr>
              <w:instrText xml:space="preserve"> PAGEREF _Toc120969689 \h </w:instrText>
            </w:r>
            <w:r w:rsidR="009071C9">
              <w:rPr>
                <w:noProof/>
                <w:webHidden/>
              </w:rPr>
            </w:r>
            <w:r w:rsidR="009071C9">
              <w:rPr>
                <w:noProof/>
                <w:webHidden/>
              </w:rPr>
              <w:fldChar w:fldCharType="separate"/>
            </w:r>
            <w:r w:rsidR="009071C9">
              <w:rPr>
                <w:noProof/>
                <w:webHidden/>
              </w:rPr>
              <w:t>4</w:t>
            </w:r>
            <w:r w:rsidR="009071C9">
              <w:rPr>
                <w:noProof/>
                <w:webHidden/>
              </w:rPr>
              <w:fldChar w:fldCharType="end"/>
            </w:r>
          </w:hyperlink>
        </w:p>
        <w:p w14:paraId="72EFB68D" w14:textId="7E4DD840" w:rsidR="009071C9" w:rsidRDefault="00000000">
          <w:pPr>
            <w:pStyle w:val="Verzeichnis2"/>
            <w:tabs>
              <w:tab w:val="left" w:pos="880"/>
              <w:tab w:val="right" w:leader="dot" w:pos="9350"/>
            </w:tabs>
            <w:rPr>
              <w:noProof/>
              <w:lang w:eastAsia="de-DE"/>
            </w:rPr>
          </w:pPr>
          <w:hyperlink w:anchor="_Toc120969690" w:history="1">
            <w:r w:rsidR="009071C9" w:rsidRPr="003D4F31">
              <w:rPr>
                <w:rStyle w:val="Hyperlink"/>
                <w:noProof/>
              </w:rPr>
              <w:t>3.2</w:t>
            </w:r>
            <w:r w:rsidR="009071C9">
              <w:rPr>
                <w:noProof/>
                <w:lang w:eastAsia="de-DE"/>
              </w:rPr>
              <w:tab/>
            </w:r>
            <w:r w:rsidR="009071C9" w:rsidRPr="003D4F31">
              <w:rPr>
                <w:rStyle w:val="Hyperlink"/>
                <w:noProof/>
              </w:rPr>
              <w:t>Ablaufbedingungen</w:t>
            </w:r>
            <w:r w:rsidR="009071C9">
              <w:rPr>
                <w:noProof/>
                <w:webHidden/>
              </w:rPr>
              <w:tab/>
            </w:r>
            <w:r w:rsidR="009071C9">
              <w:rPr>
                <w:noProof/>
                <w:webHidden/>
              </w:rPr>
              <w:fldChar w:fldCharType="begin"/>
            </w:r>
            <w:r w:rsidR="009071C9">
              <w:rPr>
                <w:noProof/>
                <w:webHidden/>
              </w:rPr>
              <w:instrText xml:space="preserve"> PAGEREF _Toc120969690 \h </w:instrText>
            </w:r>
            <w:r w:rsidR="009071C9">
              <w:rPr>
                <w:noProof/>
                <w:webHidden/>
              </w:rPr>
            </w:r>
            <w:r w:rsidR="009071C9">
              <w:rPr>
                <w:noProof/>
                <w:webHidden/>
              </w:rPr>
              <w:fldChar w:fldCharType="separate"/>
            </w:r>
            <w:r w:rsidR="009071C9">
              <w:rPr>
                <w:noProof/>
                <w:webHidden/>
              </w:rPr>
              <w:t>4</w:t>
            </w:r>
            <w:r w:rsidR="009071C9">
              <w:rPr>
                <w:noProof/>
                <w:webHidden/>
              </w:rPr>
              <w:fldChar w:fldCharType="end"/>
            </w:r>
          </w:hyperlink>
        </w:p>
        <w:p w14:paraId="713B280B" w14:textId="70723E87" w:rsidR="009071C9" w:rsidRDefault="00000000">
          <w:pPr>
            <w:pStyle w:val="Verzeichnis2"/>
            <w:tabs>
              <w:tab w:val="left" w:pos="880"/>
              <w:tab w:val="right" w:leader="dot" w:pos="9350"/>
            </w:tabs>
            <w:rPr>
              <w:noProof/>
              <w:lang w:eastAsia="de-DE"/>
            </w:rPr>
          </w:pPr>
          <w:hyperlink w:anchor="_Toc120969691" w:history="1">
            <w:r w:rsidR="009071C9" w:rsidRPr="003D4F31">
              <w:rPr>
                <w:rStyle w:val="Hyperlink"/>
                <w:noProof/>
              </w:rPr>
              <w:t>3.3</w:t>
            </w:r>
            <w:r w:rsidR="009071C9">
              <w:rPr>
                <w:noProof/>
                <w:lang w:eastAsia="de-DE"/>
              </w:rPr>
              <w:tab/>
            </w:r>
            <w:r w:rsidR="009071C9" w:rsidRPr="003D4F31">
              <w:rPr>
                <w:rStyle w:val="Hyperlink"/>
                <w:noProof/>
              </w:rPr>
              <w:t>Programminstallation</w:t>
            </w:r>
            <w:r w:rsidR="009071C9">
              <w:rPr>
                <w:noProof/>
                <w:webHidden/>
              </w:rPr>
              <w:tab/>
            </w:r>
            <w:r w:rsidR="009071C9">
              <w:rPr>
                <w:noProof/>
                <w:webHidden/>
              </w:rPr>
              <w:fldChar w:fldCharType="begin"/>
            </w:r>
            <w:r w:rsidR="009071C9">
              <w:rPr>
                <w:noProof/>
                <w:webHidden/>
              </w:rPr>
              <w:instrText xml:space="preserve"> PAGEREF _Toc120969691 \h </w:instrText>
            </w:r>
            <w:r w:rsidR="009071C9">
              <w:rPr>
                <w:noProof/>
                <w:webHidden/>
              </w:rPr>
            </w:r>
            <w:r w:rsidR="009071C9">
              <w:rPr>
                <w:noProof/>
                <w:webHidden/>
              </w:rPr>
              <w:fldChar w:fldCharType="separate"/>
            </w:r>
            <w:r w:rsidR="009071C9">
              <w:rPr>
                <w:noProof/>
                <w:webHidden/>
              </w:rPr>
              <w:t>4</w:t>
            </w:r>
            <w:r w:rsidR="009071C9">
              <w:rPr>
                <w:noProof/>
                <w:webHidden/>
              </w:rPr>
              <w:fldChar w:fldCharType="end"/>
            </w:r>
          </w:hyperlink>
        </w:p>
        <w:p w14:paraId="057C32B3" w14:textId="3D3D5FC5" w:rsidR="009071C9" w:rsidRDefault="00000000">
          <w:pPr>
            <w:pStyle w:val="Verzeichnis2"/>
            <w:tabs>
              <w:tab w:val="left" w:pos="880"/>
              <w:tab w:val="right" w:leader="dot" w:pos="9350"/>
            </w:tabs>
            <w:rPr>
              <w:noProof/>
              <w:lang w:eastAsia="de-DE"/>
            </w:rPr>
          </w:pPr>
          <w:hyperlink w:anchor="_Toc120969692" w:history="1">
            <w:r w:rsidR="009071C9" w:rsidRPr="003D4F31">
              <w:rPr>
                <w:rStyle w:val="Hyperlink"/>
                <w:noProof/>
              </w:rPr>
              <w:t>3.4</w:t>
            </w:r>
            <w:r w:rsidR="009071C9">
              <w:rPr>
                <w:noProof/>
                <w:lang w:eastAsia="de-DE"/>
              </w:rPr>
              <w:tab/>
            </w:r>
            <w:r w:rsidR="009071C9" w:rsidRPr="003D4F31">
              <w:rPr>
                <w:rStyle w:val="Hyperlink"/>
                <w:noProof/>
              </w:rPr>
              <w:t>Programmstart</w:t>
            </w:r>
            <w:r w:rsidR="009071C9">
              <w:rPr>
                <w:noProof/>
                <w:webHidden/>
              </w:rPr>
              <w:tab/>
            </w:r>
            <w:r w:rsidR="009071C9">
              <w:rPr>
                <w:noProof/>
                <w:webHidden/>
              </w:rPr>
              <w:fldChar w:fldCharType="begin"/>
            </w:r>
            <w:r w:rsidR="009071C9">
              <w:rPr>
                <w:noProof/>
                <w:webHidden/>
              </w:rPr>
              <w:instrText xml:space="preserve"> PAGEREF _Toc120969692 \h </w:instrText>
            </w:r>
            <w:r w:rsidR="009071C9">
              <w:rPr>
                <w:noProof/>
                <w:webHidden/>
              </w:rPr>
            </w:r>
            <w:r w:rsidR="009071C9">
              <w:rPr>
                <w:noProof/>
                <w:webHidden/>
              </w:rPr>
              <w:fldChar w:fldCharType="separate"/>
            </w:r>
            <w:r w:rsidR="009071C9">
              <w:rPr>
                <w:noProof/>
                <w:webHidden/>
              </w:rPr>
              <w:t>5</w:t>
            </w:r>
            <w:r w:rsidR="009071C9">
              <w:rPr>
                <w:noProof/>
                <w:webHidden/>
              </w:rPr>
              <w:fldChar w:fldCharType="end"/>
            </w:r>
          </w:hyperlink>
        </w:p>
        <w:p w14:paraId="08B1A485" w14:textId="1F148F4D" w:rsidR="009071C9" w:rsidRDefault="00000000">
          <w:pPr>
            <w:pStyle w:val="Verzeichnis2"/>
            <w:tabs>
              <w:tab w:val="left" w:pos="880"/>
              <w:tab w:val="right" w:leader="dot" w:pos="9350"/>
            </w:tabs>
            <w:rPr>
              <w:noProof/>
              <w:lang w:eastAsia="de-DE"/>
            </w:rPr>
          </w:pPr>
          <w:hyperlink w:anchor="_Toc120969693" w:history="1">
            <w:r w:rsidR="009071C9" w:rsidRPr="003D4F31">
              <w:rPr>
                <w:rStyle w:val="Hyperlink"/>
                <w:noProof/>
              </w:rPr>
              <w:t>3.5</w:t>
            </w:r>
            <w:r w:rsidR="009071C9">
              <w:rPr>
                <w:noProof/>
                <w:lang w:eastAsia="de-DE"/>
              </w:rPr>
              <w:tab/>
            </w:r>
            <w:r w:rsidR="009071C9" w:rsidRPr="003D4F31">
              <w:rPr>
                <w:rStyle w:val="Hyperlink"/>
                <w:noProof/>
              </w:rPr>
              <w:t>Bedienungsanleitung</w:t>
            </w:r>
            <w:r w:rsidR="009071C9">
              <w:rPr>
                <w:noProof/>
                <w:webHidden/>
              </w:rPr>
              <w:tab/>
            </w:r>
            <w:r w:rsidR="009071C9">
              <w:rPr>
                <w:noProof/>
                <w:webHidden/>
              </w:rPr>
              <w:fldChar w:fldCharType="begin"/>
            </w:r>
            <w:r w:rsidR="009071C9">
              <w:rPr>
                <w:noProof/>
                <w:webHidden/>
              </w:rPr>
              <w:instrText xml:space="preserve"> PAGEREF _Toc120969693 \h </w:instrText>
            </w:r>
            <w:r w:rsidR="009071C9">
              <w:rPr>
                <w:noProof/>
                <w:webHidden/>
              </w:rPr>
            </w:r>
            <w:r w:rsidR="009071C9">
              <w:rPr>
                <w:noProof/>
                <w:webHidden/>
              </w:rPr>
              <w:fldChar w:fldCharType="separate"/>
            </w:r>
            <w:r w:rsidR="009071C9">
              <w:rPr>
                <w:noProof/>
                <w:webHidden/>
              </w:rPr>
              <w:t>5</w:t>
            </w:r>
            <w:r w:rsidR="009071C9">
              <w:rPr>
                <w:noProof/>
                <w:webHidden/>
              </w:rPr>
              <w:fldChar w:fldCharType="end"/>
            </w:r>
          </w:hyperlink>
        </w:p>
        <w:p w14:paraId="22012B3B" w14:textId="267DD31D" w:rsidR="009071C9" w:rsidRDefault="00000000">
          <w:pPr>
            <w:pStyle w:val="Verzeichnis2"/>
            <w:tabs>
              <w:tab w:val="left" w:pos="880"/>
              <w:tab w:val="right" w:leader="dot" w:pos="9350"/>
            </w:tabs>
            <w:rPr>
              <w:noProof/>
              <w:lang w:eastAsia="de-DE"/>
            </w:rPr>
          </w:pPr>
          <w:hyperlink w:anchor="_Toc120969694" w:history="1">
            <w:r w:rsidR="009071C9" w:rsidRPr="003D4F31">
              <w:rPr>
                <w:rStyle w:val="Hyperlink"/>
                <w:noProof/>
              </w:rPr>
              <w:t>3.6</w:t>
            </w:r>
            <w:r w:rsidR="009071C9">
              <w:rPr>
                <w:noProof/>
                <w:lang w:eastAsia="de-DE"/>
              </w:rPr>
              <w:tab/>
            </w:r>
            <w:r w:rsidR="009071C9" w:rsidRPr="003D4F31">
              <w:rPr>
                <w:rStyle w:val="Hyperlink"/>
                <w:noProof/>
              </w:rPr>
              <w:t>Fehlermeldungen</w:t>
            </w:r>
            <w:r w:rsidR="009071C9">
              <w:rPr>
                <w:noProof/>
                <w:webHidden/>
              </w:rPr>
              <w:tab/>
            </w:r>
            <w:r w:rsidR="009071C9">
              <w:rPr>
                <w:noProof/>
                <w:webHidden/>
              </w:rPr>
              <w:fldChar w:fldCharType="begin"/>
            </w:r>
            <w:r w:rsidR="009071C9">
              <w:rPr>
                <w:noProof/>
                <w:webHidden/>
              </w:rPr>
              <w:instrText xml:space="preserve"> PAGEREF _Toc120969694 \h </w:instrText>
            </w:r>
            <w:r w:rsidR="009071C9">
              <w:rPr>
                <w:noProof/>
                <w:webHidden/>
              </w:rPr>
            </w:r>
            <w:r w:rsidR="009071C9">
              <w:rPr>
                <w:noProof/>
                <w:webHidden/>
              </w:rPr>
              <w:fldChar w:fldCharType="separate"/>
            </w:r>
            <w:r w:rsidR="009071C9">
              <w:rPr>
                <w:noProof/>
                <w:webHidden/>
              </w:rPr>
              <w:t>5</w:t>
            </w:r>
            <w:r w:rsidR="009071C9">
              <w:rPr>
                <w:noProof/>
                <w:webHidden/>
              </w:rPr>
              <w:fldChar w:fldCharType="end"/>
            </w:r>
          </w:hyperlink>
        </w:p>
        <w:p w14:paraId="21E430A8" w14:textId="739EC452" w:rsidR="009071C9" w:rsidRDefault="00000000">
          <w:pPr>
            <w:pStyle w:val="Verzeichnis2"/>
            <w:tabs>
              <w:tab w:val="left" w:pos="880"/>
              <w:tab w:val="right" w:leader="dot" w:pos="9350"/>
            </w:tabs>
            <w:rPr>
              <w:noProof/>
              <w:lang w:eastAsia="de-DE"/>
            </w:rPr>
          </w:pPr>
          <w:hyperlink w:anchor="_Toc120969695" w:history="1">
            <w:r w:rsidR="009071C9" w:rsidRPr="003D4F31">
              <w:rPr>
                <w:rStyle w:val="Hyperlink"/>
                <w:noProof/>
              </w:rPr>
              <w:t>3.7</w:t>
            </w:r>
            <w:r w:rsidR="009071C9">
              <w:rPr>
                <w:noProof/>
                <w:lang w:eastAsia="de-DE"/>
              </w:rPr>
              <w:tab/>
            </w:r>
            <w:r w:rsidR="009071C9" w:rsidRPr="003D4F31">
              <w:rPr>
                <w:rStyle w:val="Hyperlink"/>
                <w:noProof/>
              </w:rPr>
              <w:t>Wiederanlaufbedingungen</w:t>
            </w:r>
            <w:r w:rsidR="009071C9">
              <w:rPr>
                <w:noProof/>
                <w:webHidden/>
              </w:rPr>
              <w:tab/>
            </w:r>
            <w:r w:rsidR="009071C9">
              <w:rPr>
                <w:noProof/>
                <w:webHidden/>
              </w:rPr>
              <w:fldChar w:fldCharType="begin"/>
            </w:r>
            <w:r w:rsidR="009071C9">
              <w:rPr>
                <w:noProof/>
                <w:webHidden/>
              </w:rPr>
              <w:instrText xml:space="preserve"> PAGEREF _Toc120969695 \h </w:instrText>
            </w:r>
            <w:r w:rsidR="009071C9">
              <w:rPr>
                <w:noProof/>
                <w:webHidden/>
              </w:rPr>
            </w:r>
            <w:r w:rsidR="009071C9">
              <w:rPr>
                <w:noProof/>
                <w:webHidden/>
              </w:rPr>
              <w:fldChar w:fldCharType="separate"/>
            </w:r>
            <w:r w:rsidR="009071C9">
              <w:rPr>
                <w:noProof/>
                <w:webHidden/>
              </w:rPr>
              <w:t>5</w:t>
            </w:r>
            <w:r w:rsidR="009071C9">
              <w:rPr>
                <w:noProof/>
                <w:webHidden/>
              </w:rPr>
              <w:fldChar w:fldCharType="end"/>
            </w:r>
          </w:hyperlink>
        </w:p>
        <w:p w14:paraId="4A2B55AD" w14:textId="4E1AE184" w:rsidR="009071C9" w:rsidRDefault="00000000">
          <w:pPr>
            <w:pStyle w:val="Verzeichnis1"/>
            <w:tabs>
              <w:tab w:val="left" w:pos="440"/>
              <w:tab w:val="right" w:leader="dot" w:pos="9350"/>
            </w:tabs>
            <w:rPr>
              <w:noProof/>
              <w:lang w:eastAsia="de-DE"/>
            </w:rPr>
          </w:pPr>
          <w:hyperlink w:anchor="_Toc120969696" w:history="1">
            <w:r w:rsidR="009071C9" w:rsidRPr="003D4F31">
              <w:rPr>
                <w:rStyle w:val="Hyperlink"/>
                <w:noProof/>
              </w:rPr>
              <w:t>4</w:t>
            </w:r>
            <w:r w:rsidR="009071C9">
              <w:rPr>
                <w:noProof/>
                <w:lang w:eastAsia="de-DE"/>
              </w:rPr>
              <w:tab/>
            </w:r>
            <w:r w:rsidR="009071C9" w:rsidRPr="003D4F31">
              <w:rPr>
                <w:rStyle w:val="Hyperlink"/>
                <w:noProof/>
              </w:rPr>
              <w:t>Programmierhandbuch</w:t>
            </w:r>
            <w:r w:rsidR="009071C9">
              <w:rPr>
                <w:noProof/>
                <w:webHidden/>
              </w:rPr>
              <w:tab/>
            </w:r>
            <w:r w:rsidR="009071C9">
              <w:rPr>
                <w:noProof/>
                <w:webHidden/>
              </w:rPr>
              <w:fldChar w:fldCharType="begin"/>
            </w:r>
            <w:r w:rsidR="009071C9">
              <w:rPr>
                <w:noProof/>
                <w:webHidden/>
              </w:rPr>
              <w:instrText xml:space="preserve"> PAGEREF _Toc120969696 \h </w:instrText>
            </w:r>
            <w:r w:rsidR="009071C9">
              <w:rPr>
                <w:noProof/>
                <w:webHidden/>
              </w:rPr>
            </w:r>
            <w:r w:rsidR="009071C9">
              <w:rPr>
                <w:noProof/>
                <w:webHidden/>
              </w:rPr>
              <w:fldChar w:fldCharType="separate"/>
            </w:r>
            <w:r w:rsidR="009071C9">
              <w:rPr>
                <w:noProof/>
                <w:webHidden/>
              </w:rPr>
              <w:t>5</w:t>
            </w:r>
            <w:r w:rsidR="009071C9">
              <w:rPr>
                <w:noProof/>
                <w:webHidden/>
              </w:rPr>
              <w:fldChar w:fldCharType="end"/>
            </w:r>
          </w:hyperlink>
        </w:p>
        <w:p w14:paraId="7B82B3F9" w14:textId="0BF6D01A" w:rsidR="009071C9" w:rsidRDefault="00000000">
          <w:pPr>
            <w:pStyle w:val="Verzeichnis2"/>
            <w:tabs>
              <w:tab w:val="left" w:pos="880"/>
              <w:tab w:val="right" w:leader="dot" w:pos="9350"/>
            </w:tabs>
            <w:rPr>
              <w:noProof/>
              <w:lang w:eastAsia="de-DE"/>
            </w:rPr>
          </w:pPr>
          <w:hyperlink w:anchor="_Toc120969697" w:history="1">
            <w:r w:rsidR="009071C9" w:rsidRPr="003D4F31">
              <w:rPr>
                <w:rStyle w:val="Hyperlink"/>
                <w:noProof/>
              </w:rPr>
              <w:t>4.1</w:t>
            </w:r>
            <w:r w:rsidR="009071C9">
              <w:rPr>
                <w:noProof/>
                <w:lang w:eastAsia="de-DE"/>
              </w:rPr>
              <w:tab/>
            </w:r>
            <w:r w:rsidR="009071C9" w:rsidRPr="003D4F31">
              <w:rPr>
                <w:rStyle w:val="Hyperlink"/>
                <w:noProof/>
              </w:rPr>
              <w:t>Entwicklungskonfiguration</w:t>
            </w:r>
            <w:r w:rsidR="009071C9">
              <w:rPr>
                <w:noProof/>
                <w:webHidden/>
              </w:rPr>
              <w:tab/>
            </w:r>
            <w:r w:rsidR="009071C9">
              <w:rPr>
                <w:noProof/>
                <w:webHidden/>
              </w:rPr>
              <w:fldChar w:fldCharType="begin"/>
            </w:r>
            <w:r w:rsidR="009071C9">
              <w:rPr>
                <w:noProof/>
                <w:webHidden/>
              </w:rPr>
              <w:instrText xml:space="preserve"> PAGEREF _Toc120969697 \h </w:instrText>
            </w:r>
            <w:r w:rsidR="009071C9">
              <w:rPr>
                <w:noProof/>
                <w:webHidden/>
              </w:rPr>
            </w:r>
            <w:r w:rsidR="009071C9">
              <w:rPr>
                <w:noProof/>
                <w:webHidden/>
              </w:rPr>
              <w:fldChar w:fldCharType="separate"/>
            </w:r>
            <w:r w:rsidR="009071C9">
              <w:rPr>
                <w:noProof/>
                <w:webHidden/>
              </w:rPr>
              <w:t>5</w:t>
            </w:r>
            <w:r w:rsidR="009071C9">
              <w:rPr>
                <w:noProof/>
                <w:webHidden/>
              </w:rPr>
              <w:fldChar w:fldCharType="end"/>
            </w:r>
          </w:hyperlink>
        </w:p>
        <w:p w14:paraId="603F4766" w14:textId="3C308E39" w:rsidR="009071C9" w:rsidRDefault="00000000">
          <w:pPr>
            <w:pStyle w:val="Verzeichnis2"/>
            <w:tabs>
              <w:tab w:val="left" w:pos="880"/>
              <w:tab w:val="right" w:leader="dot" w:pos="9350"/>
            </w:tabs>
            <w:rPr>
              <w:noProof/>
              <w:lang w:eastAsia="de-DE"/>
            </w:rPr>
          </w:pPr>
          <w:hyperlink w:anchor="_Toc120969698" w:history="1">
            <w:r w:rsidR="009071C9" w:rsidRPr="003D4F31">
              <w:rPr>
                <w:rStyle w:val="Hyperlink"/>
                <w:noProof/>
              </w:rPr>
              <w:t>4.2</w:t>
            </w:r>
            <w:r w:rsidR="009071C9">
              <w:rPr>
                <w:noProof/>
                <w:lang w:eastAsia="de-DE"/>
              </w:rPr>
              <w:tab/>
            </w:r>
            <w:r w:rsidR="009071C9" w:rsidRPr="003D4F31">
              <w:rPr>
                <w:rStyle w:val="Hyperlink"/>
                <w:noProof/>
              </w:rPr>
              <w:t>Problemanalyse und Realisation</w:t>
            </w:r>
            <w:r w:rsidR="009071C9">
              <w:rPr>
                <w:noProof/>
                <w:webHidden/>
              </w:rPr>
              <w:tab/>
            </w:r>
            <w:r w:rsidR="009071C9">
              <w:rPr>
                <w:noProof/>
                <w:webHidden/>
              </w:rPr>
              <w:fldChar w:fldCharType="begin"/>
            </w:r>
            <w:r w:rsidR="009071C9">
              <w:rPr>
                <w:noProof/>
                <w:webHidden/>
              </w:rPr>
              <w:instrText xml:space="preserve"> PAGEREF _Toc120969698 \h </w:instrText>
            </w:r>
            <w:r w:rsidR="009071C9">
              <w:rPr>
                <w:noProof/>
                <w:webHidden/>
              </w:rPr>
            </w:r>
            <w:r w:rsidR="009071C9">
              <w:rPr>
                <w:noProof/>
                <w:webHidden/>
              </w:rPr>
              <w:fldChar w:fldCharType="separate"/>
            </w:r>
            <w:r w:rsidR="009071C9">
              <w:rPr>
                <w:noProof/>
                <w:webHidden/>
              </w:rPr>
              <w:t>6</w:t>
            </w:r>
            <w:r w:rsidR="009071C9">
              <w:rPr>
                <w:noProof/>
                <w:webHidden/>
              </w:rPr>
              <w:fldChar w:fldCharType="end"/>
            </w:r>
          </w:hyperlink>
        </w:p>
        <w:p w14:paraId="76A2FC47" w14:textId="78E2EFF9" w:rsidR="009071C9" w:rsidRDefault="00000000">
          <w:pPr>
            <w:pStyle w:val="Verzeichnis2"/>
            <w:tabs>
              <w:tab w:val="left" w:pos="880"/>
              <w:tab w:val="right" w:leader="dot" w:pos="9350"/>
            </w:tabs>
            <w:rPr>
              <w:noProof/>
              <w:lang w:eastAsia="de-DE"/>
            </w:rPr>
          </w:pPr>
          <w:hyperlink w:anchor="_Toc120969699" w:history="1">
            <w:r w:rsidR="009071C9" w:rsidRPr="003D4F31">
              <w:rPr>
                <w:rStyle w:val="Hyperlink"/>
                <w:noProof/>
              </w:rPr>
              <w:t>4.3</w:t>
            </w:r>
            <w:r w:rsidR="009071C9">
              <w:rPr>
                <w:noProof/>
                <w:lang w:eastAsia="de-DE"/>
              </w:rPr>
              <w:tab/>
            </w:r>
            <w:r w:rsidR="009071C9" w:rsidRPr="003D4F31">
              <w:rPr>
                <w:rStyle w:val="Hyperlink"/>
                <w:noProof/>
              </w:rPr>
              <w:t>Beschreibung grundlegender Datenstrukturen</w:t>
            </w:r>
            <w:r w:rsidR="009071C9">
              <w:rPr>
                <w:noProof/>
                <w:webHidden/>
              </w:rPr>
              <w:tab/>
            </w:r>
            <w:r w:rsidR="009071C9">
              <w:rPr>
                <w:noProof/>
                <w:webHidden/>
              </w:rPr>
              <w:fldChar w:fldCharType="begin"/>
            </w:r>
            <w:r w:rsidR="009071C9">
              <w:rPr>
                <w:noProof/>
                <w:webHidden/>
              </w:rPr>
              <w:instrText xml:space="preserve"> PAGEREF _Toc120969699 \h </w:instrText>
            </w:r>
            <w:r w:rsidR="009071C9">
              <w:rPr>
                <w:noProof/>
                <w:webHidden/>
              </w:rPr>
            </w:r>
            <w:r w:rsidR="009071C9">
              <w:rPr>
                <w:noProof/>
                <w:webHidden/>
              </w:rPr>
              <w:fldChar w:fldCharType="separate"/>
            </w:r>
            <w:r w:rsidR="009071C9">
              <w:rPr>
                <w:noProof/>
                <w:webHidden/>
              </w:rPr>
              <w:t>7</w:t>
            </w:r>
            <w:r w:rsidR="009071C9">
              <w:rPr>
                <w:noProof/>
                <w:webHidden/>
              </w:rPr>
              <w:fldChar w:fldCharType="end"/>
            </w:r>
          </w:hyperlink>
        </w:p>
        <w:p w14:paraId="65B52308" w14:textId="2E975073" w:rsidR="009071C9" w:rsidRDefault="00000000">
          <w:pPr>
            <w:pStyle w:val="Verzeichnis2"/>
            <w:tabs>
              <w:tab w:val="left" w:pos="880"/>
              <w:tab w:val="right" w:leader="dot" w:pos="9350"/>
            </w:tabs>
            <w:rPr>
              <w:noProof/>
              <w:lang w:eastAsia="de-DE"/>
            </w:rPr>
          </w:pPr>
          <w:hyperlink w:anchor="_Toc120969700" w:history="1">
            <w:r w:rsidR="009071C9" w:rsidRPr="003D4F31">
              <w:rPr>
                <w:rStyle w:val="Hyperlink"/>
                <w:noProof/>
              </w:rPr>
              <w:t>4.4</w:t>
            </w:r>
            <w:r w:rsidR="009071C9">
              <w:rPr>
                <w:noProof/>
                <w:lang w:eastAsia="de-DE"/>
              </w:rPr>
              <w:tab/>
            </w:r>
            <w:r w:rsidR="009071C9" w:rsidRPr="003D4F31">
              <w:rPr>
                <w:rStyle w:val="Hyperlink"/>
                <w:noProof/>
              </w:rPr>
              <w:t>Programmorganisationsplan</w:t>
            </w:r>
            <w:r w:rsidR="009071C9">
              <w:rPr>
                <w:noProof/>
                <w:webHidden/>
              </w:rPr>
              <w:tab/>
            </w:r>
            <w:r w:rsidR="009071C9">
              <w:rPr>
                <w:noProof/>
                <w:webHidden/>
              </w:rPr>
              <w:fldChar w:fldCharType="begin"/>
            </w:r>
            <w:r w:rsidR="009071C9">
              <w:rPr>
                <w:noProof/>
                <w:webHidden/>
              </w:rPr>
              <w:instrText xml:space="preserve"> PAGEREF _Toc120969700 \h </w:instrText>
            </w:r>
            <w:r w:rsidR="009071C9">
              <w:rPr>
                <w:noProof/>
                <w:webHidden/>
              </w:rPr>
            </w:r>
            <w:r w:rsidR="009071C9">
              <w:rPr>
                <w:noProof/>
                <w:webHidden/>
              </w:rPr>
              <w:fldChar w:fldCharType="separate"/>
            </w:r>
            <w:r w:rsidR="009071C9">
              <w:rPr>
                <w:noProof/>
                <w:webHidden/>
              </w:rPr>
              <w:t>7</w:t>
            </w:r>
            <w:r w:rsidR="009071C9">
              <w:rPr>
                <w:noProof/>
                <w:webHidden/>
              </w:rPr>
              <w:fldChar w:fldCharType="end"/>
            </w:r>
          </w:hyperlink>
        </w:p>
        <w:p w14:paraId="710DD1D4" w14:textId="11182956" w:rsidR="009071C9" w:rsidRDefault="00000000">
          <w:pPr>
            <w:pStyle w:val="Verzeichnis2"/>
            <w:tabs>
              <w:tab w:val="left" w:pos="880"/>
              <w:tab w:val="right" w:leader="dot" w:pos="9350"/>
            </w:tabs>
            <w:rPr>
              <w:noProof/>
              <w:lang w:eastAsia="de-DE"/>
            </w:rPr>
          </w:pPr>
          <w:hyperlink w:anchor="_Toc120969701" w:history="1">
            <w:r w:rsidR="009071C9" w:rsidRPr="003D4F31">
              <w:rPr>
                <w:rStyle w:val="Hyperlink"/>
                <w:noProof/>
              </w:rPr>
              <w:t>4.5</w:t>
            </w:r>
            <w:r w:rsidR="009071C9">
              <w:rPr>
                <w:noProof/>
                <w:lang w:eastAsia="de-DE"/>
              </w:rPr>
              <w:tab/>
            </w:r>
            <w:r w:rsidR="009071C9" w:rsidRPr="003D4F31">
              <w:rPr>
                <w:rStyle w:val="Hyperlink"/>
                <w:noProof/>
              </w:rPr>
              <w:t>Programmtests</w:t>
            </w:r>
            <w:r w:rsidR="009071C9">
              <w:rPr>
                <w:noProof/>
                <w:webHidden/>
              </w:rPr>
              <w:tab/>
            </w:r>
            <w:r w:rsidR="009071C9">
              <w:rPr>
                <w:noProof/>
                <w:webHidden/>
              </w:rPr>
              <w:fldChar w:fldCharType="begin"/>
            </w:r>
            <w:r w:rsidR="009071C9">
              <w:rPr>
                <w:noProof/>
                <w:webHidden/>
              </w:rPr>
              <w:instrText xml:space="preserve"> PAGEREF _Toc120969701 \h </w:instrText>
            </w:r>
            <w:r w:rsidR="009071C9">
              <w:rPr>
                <w:noProof/>
                <w:webHidden/>
              </w:rPr>
            </w:r>
            <w:r w:rsidR="009071C9">
              <w:rPr>
                <w:noProof/>
                <w:webHidden/>
              </w:rPr>
              <w:fldChar w:fldCharType="separate"/>
            </w:r>
            <w:r w:rsidR="009071C9">
              <w:rPr>
                <w:noProof/>
                <w:webHidden/>
              </w:rPr>
              <w:t>7</w:t>
            </w:r>
            <w:r w:rsidR="009071C9">
              <w:rPr>
                <w:noProof/>
                <w:webHidden/>
              </w:rPr>
              <w:fldChar w:fldCharType="end"/>
            </w:r>
          </w:hyperlink>
        </w:p>
        <w:p w14:paraId="641DA51D" w14:textId="3A37AFBF" w:rsidR="00B709D2" w:rsidRPr="00DB51A5" w:rsidRDefault="00B709D2">
          <w:r w:rsidRPr="00DB51A5">
            <w:rPr>
              <w:b/>
              <w:bCs/>
            </w:rPr>
            <w:fldChar w:fldCharType="end"/>
          </w:r>
        </w:p>
      </w:sdtContent>
    </w:sdt>
    <w:p w14:paraId="67C4F89C" w14:textId="2D5C292A" w:rsidR="00B709D2" w:rsidRPr="00DB51A5" w:rsidRDefault="00B709D2">
      <w:r w:rsidRPr="00DB51A5">
        <w:br w:type="page"/>
      </w:r>
    </w:p>
    <w:p w14:paraId="3AC7D2A8" w14:textId="7732827D" w:rsidR="00F82F09" w:rsidRPr="00DB51A5" w:rsidRDefault="00506AAA">
      <w:pPr>
        <w:pStyle w:val="berschrift1"/>
      </w:pPr>
      <w:bookmarkStart w:id="0" w:name="_Toc120969681"/>
      <w:r w:rsidRPr="00DB51A5">
        <w:lastRenderedPageBreak/>
        <w:t>Anforderungen</w:t>
      </w:r>
      <w:bookmarkEnd w:id="0"/>
    </w:p>
    <w:p w14:paraId="0E81A213" w14:textId="700CEDFB" w:rsidR="00E40B93" w:rsidRPr="00DB51A5" w:rsidRDefault="00E40B93" w:rsidP="00E40B93">
      <w:r w:rsidRPr="00DB51A5">
        <w:t>I</w:t>
      </w:r>
      <w:r w:rsidR="00081AEA" w:rsidRPr="00DB51A5">
        <w:t>n</w:t>
      </w:r>
      <w:r w:rsidRPr="00DB51A5">
        <w:t xml:space="preserve"> Floodpipe soll implementiert werden, dass der Spieler ein Spielfeld mit verschiedenen Rohren sieht. Durch das Klicken auf eine Zelle kann der Spieler das Rohr drehen, um Verbindungen herzustellen. Das Ziel des Spiels ist es, alle Rohre so zu verbinden, dass keine offenen Enden vorhanden sind und jedes Rohr von der Quelle aus geflutet wird.</w:t>
      </w:r>
    </w:p>
    <w:p w14:paraId="5428F7F4" w14:textId="55C9DBAE" w:rsidR="00C07515" w:rsidRPr="00DB51A5" w:rsidRDefault="00C07515" w:rsidP="00E40B93">
      <w:r w:rsidRPr="00DB51A5">
        <w:t xml:space="preserve">Programmiert wird mit der </w:t>
      </w:r>
      <w:r w:rsidR="00CD04E0" w:rsidRPr="00DB51A5">
        <w:t>Delphi-IDE in</w:t>
      </w:r>
      <w:r w:rsidRPr="00DB51A5">
        <w:t xml:space="preserve"> der Programmiersprache Pascal</w:t>
      </w:r>
      <w:r w:rsidR="004B4F4B" w:rsidRPr="00DB51A5">
        <w:t>, mit Unterstützung der Delphi SDK.</w:t>
      </w:r>
    </w:p>
    <w:p w14:paraId="05EAABB8" w14:textId="1B0BF0E5" w:rsidR="004B4F4B" w:rsidRPr="00DB51A5" w:rsidRDefault="004B4F4B" w:rsidP="00E40B93">
      <w:r w:rsidRPr="00DB51A5">
        <w:t xml:space="preserve">Im </w:t>
      </w:r>
      <w:r w:rsidR="00CD04E0" w:rsidRPr="00DB51A5">
        <w:t>Folgenden</w:t>
      </w:r>
      <w:r w:rsidRPr="00DB51A5">
        <w:t xml:space="preserve"> sind </w:t>
      </w:r>
      <w:r w:rsidR="00E927CF" w:rsidRPr="00DB51A5">
        <w:t xml:space="preserve">die einzelnen gewünschten </w:t>
      </w:r>
      <w:r w:rsidR="00CD04E0" w:rsidRPr="00DB51A5">
        <w:t>Elemente des Spiels:</w:t>
      </w:r>
    </w:p>
    <w:p w14:paraId="76F9C4C0" w14:textId="77777777" w:rsidR="0010780B" w:rsidRPr="00DB51A5" w:rsidRDefault="0010780B" w:rsidP="0010780B">
      <w:pPr>
        <w:pStyle w:val="berschrift2"/>
      </w:pPr>
      <w:bookmarkStart w:id="1" w:name="_Toc120969683"/>
      <w:bookmarkStart w:id="2" w:name="_Toc120969682"/>
      <w:r w:rsidRPr="00DB51A5">
        <w:t>Bedienung des Spiels</w:t>
      </w:r>
      <w:bookmarkEnd w:id="1"/>
    </w:p>
    <w:p w14:paraId="66FDEBA4" w14:textId="77777777" w:rsidR="0010780B" w:rsidRPr="00DB51A5" w:rsidRDefault="0010780B" w:rsidP="0010780B">
      <w:r w:rsidRPr="00DB51A5">
        <w:t>Wenn der Spieler auf ein Rohrstück mit der linken Maustaste klickt, dreht sich das Rohrstück nach links um 90 Grad. Ein Rechtsklick dreht das Rohrstück im Uhrzeigersinn um 90 Grad. Nach jeder Drehung werden die Rohrstücke sichtbar, die von der Quelle aus gefüllt werden und diejenigen, die abgeschnitten sind. Die Füllung der Rohre erfolgt animiert. Von der Quelle ausgehend wird jeweils ein füllbares Rohrstück die Farbe ändern, bis keine weiteren Rohrstücke mehr gefüllt werden können. Die Geschwindigkeit der Animation kann vom Benutzer im Optionsmenü angepasst werden. Wenn alle Rohrstücke an ihren offenen Seiten verbunden sind, wird dem Spieler angezeigt, wie viele Klicks er zum Lösen des Rätsels benötigt hat. Anschließend startet ein neues Spiel.</w:t>
      </w:r>
    </w:p>
    <w:p w14:paraId="7320C828" w14:textId="600A38AC" w:rsidR="00E07F73" w:rsidRPr="00DB51A5" w:rsidRDefault="00912B7D" w:rsidP="00CD04E0">
      <w:pPr>
        <w:pStyle w:val="berschrift2"/>
      </w:pPr>
      <w:r w:rsidRPr="00DB51A5">
        <w:t>Belegung des Spielfeldes</w:t>
      </w:r>
      <w:bookmarkEnd w:id="2"/>
    </w:p>
    <w:p w14:paraId="25080F4C" w14:textId="5642DD46" w:rsidR="00912B7D" w:rsidRPr="00DB51A5" w:rsidRDefault="00912B7D" w:rsidP="00912B7D">
      <w:r w:rsidRPr="00DB51A5">
        <w:t>Das Spielfeld besteht aus Zellen, die entweder mit Rohrstücken oder Mauerstücken belegt sind. Die Rohrstücke umfassen Geraden, Kurven, T-Verzweigungen und Endstücke, während maximal 10% der Zellen mit Mauerstücken belegt, sein dürfen. Das Spielfeld wird bei jedem Spielstart von einem Programm erstellt und gemischt, so dass die Rohrstücke in zufälliger Anordnung erscheinen. Die Quelle des Spiels befindet sich an einer zufälligen Position auf dem Spielfeld</w:t>
      </w:r>
    </w:p>
    <w:p w14:paraId="478D6010" w14:textId="47F2DF46" w:rsidR="002268C6" w:rsidRPr="00DB51A5" w:rsidRDefault="002268C6" w:rsidP="00CD04E0">
      <w:pPr>
        <w:pStyle w:val="berschrift2"/>
      </w:pPr>
      <w:bookmarkStart w:id="3" w:name="_Toc120969684"/>
      <w:r w:rsidRPr="00DB51A5">
        <w:t>Editor</w:t>
      </w:r>
      <w:bookmarkEnd w:id="3"/>
    </w:p>
    <w:p w14:paraId="18C1245E" w14:textId="1CF4612F" w:rsidR="002268C6" w:rsidRPr="00DB51A5" w:rsidRDefault="001B000F" w:rsidP="002268C6">
      <w:r w:rsidRPr="00DB51A5">
        <w:t>Im Editormodus werden neben dem Spielfeld die Rohrstücke, ein Mauerstück und eine Quelle angezeigt, die vom Nutzer auf dem Feld platziert werden können. Eine bereits vorhandene Zellenbelegung kann überschrieben werden, indem der Nutzer ein anderes Element auf dieselbe Zelle setzt. Die Quelle kann nur auf ein durch ein Rohrstück belegtes Feld gesetzt werden und darf nur einmal auf dem Spielfeld vorhanden sein. Sobald eine Quelle platziert ist, füllen sich die Rohre wie im Spielmodus, sodass der Nutzer das gelöste Spielfeld erkennen kann. Das Feld kann jederzeit gemischt werden, indem jede Zelle um eine zufällige Anzahl von Drehungen rotiert wird.</w:t>
      </w:r>
    </w:p>
    <w:p w14:paraId="526BE9D7" w14:textId="05EE914C" w:rsidR="00E742E1" w:rsidRPr="00DB51A5" w:rsidRDefault="00E742E1" w:rsidP="00CD04E0">
      <w:pPr>
        <w:pStyle w:val="berschrift2"/>
      </w:pPr>
      <w:bookmarkStart w:id="4" w:name="_Toc120969685"/>
      <w:r w:rsidRPr="00DB51A5">
        <w:t>Speichern und Laden</w:t>
      </w:r>
      <w:bookmarkEnd w:id="4"/>
    </w:p>
    <w:p w14:paraId="22B3D636" w14:textId="77777777" w:rsidR="00CD04E0" w:rsidRPr="00DB51A5" w:rsidRDefault="002721C0" w:rsidP="00CD04E0">
      <w:r w:rsidRPr="00DB51A5">
        <w:t>Das Programm bietet außerdem die Möglichkeit, das aktuelle Spiel in einer Datei zu speichern und zu einem späteren Zeitpunkt wieder zu laden</w:t>
      </w:r>
      <w:r w:rsidR="00DA203B" w:rsidRPr="00DB51A5">
        <w:t>.</w:t>
      </w:r>
      <w:r w:rsidR="00683369" w:rsidRPr="00DB51A5">
        <w:t xml:space="preserve"> Hierbei wird ein Dateiname angegeben und wohin gespeichert </w:t>
      </w:r>
      <w:r w:rsidR="00CB67F9" w:rsidRPr="00DB51A5">
        <w:t>oder geladen werden soll.</w:t>
      </w:r>
      <w:bookmarkStart w:id="5" w:name="benutzerhandbuch"/>
    </w:p>
    <w:p w14:paraId="5C5955BB" w14:textId="489F4F59" w:rsidR="00E11937" w:rsidRPr="00DB51A5" w:rsidRDefault="00E11937" w:rsidP="00CD04E0">
      <w:pPr>
        <w:pStyle w:val="berschrift2"/>
      </w:pPr>
      <w:bookmarkStart w:id="6" w:name="_Toc120969686"/>
      <w:r w:rsidRPr="00DB51A5">
        <w:lastRenderedPageBreak/>
        <w:t>Zielgruppe</w:t>
      </w:r>
      <w:bookmarkEnd w:id="6"/>
    </w:p>
    <w:p w14:paraId="546C0795" w14:textId="454A875B" w:rsidR="00E11937" w:rsidRPr="00DB51A5" w:rsidRDefault="00E11937" w:rsidP="00E11937">
      <w:r w:rsidRPr="00DB51A5">
        <w:t>Dieses Spiel könnte für Nutzer aller Altersgruppen geeignet sein, die gerne Rätsel lösen und ihr logisches Denken verbessern möchten. Es könnte auch für Nutzer interessant sein, die an der Erstellung und dem Design von Spielfeldern interessiert sind, da der Editormodus eine Möglichkeit bietet, eigene Spielfelder zu erstellen und zu bearbeiten.</w:t>
      </w:r>
    </w:p>
    <w:p w14:paraId="7BDFE5FE" w14:textId="2D5BC871" w:rsidR="00E0320E" w:rsidRPr="00DB51A5" w:rsidRDefault="00E0320E" w:rsidP="00E11937">
      <w:r w:rsidRPr="00DB51A5">
        <w:t>Insgesamt bietet Floodpipe spannende Herausforderungen und kreative Möglichkeiten für Spieler jeden Alters.</w:t>
      </w:r>
    </w:p>
    <w:p w14:paraId="467C8CD9" w14:textId="77777777" w:rsidR="00E07F73" w:rsidRPr="00DB51A5" w:rsidRDefault="00E07F73">
      <w:pPr>
        <w:rPr>
          <w:rFonts w:asciiTheme="majorHAnsi" w:eastAsiaTheme="majorEastAsia" w:hAnsiTheme="majorHAnsi" w:cstheme="majorBidi"/>
          <w:b/>
          <w:bCs/>
          <w:smallCaps/>
          <w:color w:val="000000" w:themeColor="text1"/>
          <w:sz w:val="36"/>
          <w:szCs w:val="36"/>
        </w:rPr>
      </w:pPr>
      <w:r w:rsidRPr="00DB51A5">
        <w:br w:type="page"/>
      </w:r>
    </w:p>
    <w:p w14:paraId="3BAB3A3C" w14:textId="71E05728" w:rsidR="00F82F09" w:rsidRPr="00DB51A5" w:rsidRDefault="002A0F77">
      <w:pPr>
        <w:pStyle w:val="berschrift1"/>
      </w:pPr>
      <w:bookmarkStart w:id="7" w:name="_Toc120969687"/>
      <w:r w:rsidRPr="00DB51A5">
        <w:lastRenderedPageBreak/>
        <w:t>Benutzerhandbuch</w:t>
      </w:r>
      <w:bookmarkEnd w:id="5"/>
      <w:bookmarkEnd w:id="7"/>
    </w:p>
    <w:p w14:paraId="32E5ED4F" w14:textId="57714496" w:rsidR="00F82F09" w:rsidRPr="00DB51A5" w:rsidRDefault="002A0F77">
      <w:pPr>
        <w:pStyle w:val="FirstParagraph"/>
      </w:pPr>
      <w:r w:rsidRPr="00DB51A5">
        <w:t xml:space="preserve">Das Benutzerhandbuch besteht mindestens (ohne Ausnahme) </w:t>
      </w:r>
      <w:r w:rsidR="00171001" w:rsidRPr="00DB51A5">
        <w:t>ausfolgenden</w:t>
      </w:r>
      <w:r w:rsidRPr="00DB51A5">
        <w:t xml:space="preserve"> Kapiteln (Kapitelüberschriften müssen </w:t>
      </w:r>
      <w:r w:rsidRPr="00DB51A5">
        <w:rPr>
          <w:b/>
        </w:rPr>
        <w:t>genau so</w:t>
      </w:r>
      <w:r w:rsidRPr="00DB51A5">
        <w:t xml:space="preserve"> beibehalten werden):</w:t>
      </w:r>
    </w:p>
    <w:p w14:paraId="39CDBD8D" w14:textId="77777777" w:rsidR="00F82F09" w:rsidRPr="00DB51A5" w:rsidRDefault="002A0F77">
      <w:pPr>
        <w:pStyle w:val="berschrift2"/>
      </w:pPr>
      <w:bookmarkStart w:id="8" w:name="themen"/>
      <w:bookmarkStart w:id="9" w:name="_Toc120969688"/>
      <w:r w:rsidRPr="00DB51A5">
        <w:t>Themen</w:t>
      </w:r>
      <w:bookmarkEnd w:id="8"/>
      <w:bookmarkEnd w:id="9"/>
    </w:p>
    <w:p w14:paraId="24ED9980" w14:textId="77777777" w:rsidR="00F82F09" w:rsidRPr="00494C26" w:rsidRDefault="002A0F77">
      <w:pPr>
        <w:pStyle w:val="FirstParagraph"/>
        <w:rPr>
          <w:lang w:val="en-US"/>
        </w:rPr>
      </w:pPr>
      <w:r w:rsidRPr="00494C26">
        <w:rPr>
          <w:lang w:val="en-US"/>
        </w:rPr>
        <w:t>We have now added a title, author and date to our first LaTeX document!</w:t>
      </w:r>
    </w:p>
    <w:p w14:paraId="4A267DB8" w14:textId="77777777" w:rsidR="00F82F09" w:rsidRPr="00494C26" w:rsidRDefault="002A0F77">
      <w:pPr>
        <w:pStyle w:val="Textkrper"/>
        <w:rPr>
          <w:lang w:val="en-US"/>
        </w:rPr>
      </w:pPr>
      <w:r w:rsidRPr="00494C26">
        <w:rPr>
          <w:lang w:val="en-US"/>
        </w:rPr>
        <w:t>Hello World! My first Latex article</w:t>
      </w:r>
    </w:p>
    <w:p w14:paraId="41B1DADA" w14:textId="77777777" w:rsidR="00F82F09" w:rsidRPr="00DB51A5" w:rsidRDefault="002A0F77">
      <w:pPr>
        <w:pStyle w:val="Textkrper"/>
      </w:pPr>
      <w:r w:rsidRPr="00494C26">
        <w:rPr>
          <w:lang w:val="en-US"/>
        </w:rPr>
        <w:t xml:space="preserve">Lorem ipsum dolor sit </w:t>
      </w:r>
      <w:proofErr w:type="spellStart"/>
      <w:r w:rsidRPr="00494C26">
        <w:rPr>
          <w:lang w:val="en-US"/>
        </w:rPr>
        <w:t>amet</w:t>
      </w:r>
      <w:proofErr w:type="spellEnd"/>
      <w:r w:rsidRPr="00494C26">
        <w:rPr>
          <w:lang w:val="en-US"/>
        </w:rPr>
        <w:t xml:space="preserve">, </w:t>
      </w:r>
      <w:proofErr w:type="spellStart"/>
      <w:r w:rsidRPr="00494C26">
        <w:rPr>
          <w:lang w:val="en-US"/>
        </w:rPr>
        <w:t>consectetuer</w:t>
      </w:r>
      <w:proofErr w:type="spellEnd"/>
      <w:r w:rsidRPr="00494C26">
        <w:rPr>
          <w:lang w:val="en-US"/>
        </w:rPr>
        <w:t xml:space="preserve"> </w:t>
      </w:r>
      <w:proofErr w:type="spellStart"/>
      <w:r w:rsidRPr="00494C26">
        <w:rPr>
          <w:lang w:val="en-US"/>
        </w:rPr>
        <w:t>adipiscing</w:t>
      </w:r>
      <w:proofErr w:type="spellEnd"/>
      <w:r w:rsidRPr="00494C26">
        <w:rPr>
          <w:lang w:val="en-US"/>
        </w:rPr>
        <w:t xml:space="preserve"> </w:t>
      </w:r>
      <w:proofErr w:type="spellStart"/>
      <w:r w:rsidRPr="00494C26">
        <w:rPr>
          <w:lang w:val="en-US"/>
        </w:rPr>
        <w:t>elit</w:t>
      </w:r>
      <w:proofErr w:type="spellEnd"/>
      <w:r w:rsidRPr="00494C26">
        <w:rPr>
          <w:lang w:val="en-US"/>
        </w:rPr>
        <w:t xml:space="preserve">. </w:t>
      </w:r>
      <w:proofErr w:type="spellStart"/>
      <w:r w:rsidRPr="00DB51A5">
        <w:t>Etiam</w:t>
      </w:r>
      <w:proofErr w:type="spellEnd"/>
      <w:r w:rsidRPr="00DB51A5">
        <w:t xml:space="preserve"> </w:t>
      </w:r>
      <w:proofErr w:type="spellStart"/>
      <w:r w:rsidRPr="00DB51A5">
        <w:t>lobortis</w:t>
      </w:r>
      <w:proofErr w:type="spellEnd"/>
      <w:r w:rsidRPr="00DB51A5">
        <w:t xml:space="preserve"> </w:t>
      </w:r>
      <w:proofErr w:type="spellStart"/>
      <w:r w:rsidRPr="00DB51A5">
        <w:t>facilisissem</w:t>
      </w:r>
      <w:proofErr w:type="spellEnd"/>
      <w:r w:rsidRPr="00DB51A5">
        <w:t xml:space="preserve">. </w:t>
      </w:r>
      <w:proofErr w:type="spellStart"/>
      <w:r w:rsidRPr="00DB51A5">
        <w:t>Nullam</w:t>
      </w:r>
      <w:proofErr w:type="spellEnd"/>
      <w:r w:rsidRPr="00DB51A5">
        <w:t xml:space="preserve"> </w:t>
      </w:r>
      <w:proofErr w:type="spellStart"/>
      <w:r w:rsidRPr="00DB51A5">
        <w:t>nec</w:t>
      </w:r>
      <w:proofErr w:type="spellEnd"/>
      <w:r w:rsidRPr="00DB51A5">
        <w:t xml:space="preserve"> mi et </w:t>
      </w:r>
      <w:proofErr w:type="spellStart"/>
      <w:r w:rsidRPr="00DB51A5">
        <w:t>neque</w:t>
      </w:r>
      <w:proofErr w:type="spellEnd"/>
      <w:r w:rsidRPr="00DB51A5">
        <w:t xml:space="preserve"> </w:t>
      </w:r>
      <w:proofErr w:type="spellStart"/>
      <w:r w:rsidRPr="00DB51A5">
        <w:t>pharetra</w:t>
      </w:r>
      <w:proofErr w:type="spellEnd"/>
      <w:r w:rsidRPr="00DB51A5">
        <w:t xml:space="preserve"> </w:t>
      </w:r>
      <w:proofErr w:type="spellStart"/>
      <w:r w:rsidRPr="00DB51A5">
        <w:t>sollicitudin</w:t>
      </w:r>
      <w:proofErr w:type="spellEnd"/>
      <w:r w:rsidRPr="00DB51A5">
        <w:t xml:space="preserve">. </w:t>
      </w:r>
      <w:proofErr w:type="spellStart"/>
      <w:r w:rsidRPr="00DB51A5">
        <w:t>Praesent</w:t>
      </w:r>
      <w:proofErr w:type="spellEnd"/>
      <w:r w:rsidRPr="00DB51A5">
        <w:t xml:space="preserve"> </w:t>
      </w:r>
      <w:proofErr w:type="spellStart"/>
      <w:r w:rsidRPr="00DB51A5">
        <w:t>imperdiet</w:t>
      </w:r>
      <w:proofErr w:type="spellEnd"/>
      <w:r w:rsidRPr="00DB51A5">
        <w:t xml:space="preserve"> mi </w:t>
      </w:r>
      <w:proofErr w:type="spellStart"/>
      <w:r w:rsidRPr="00DB51A5">
        <w:t>necante</w:t>
      </w:r>
      <w:proofErr w:type="spellEnd"/>
      <w:r w:rsidRPr="00DB51A5">
        <w:t>...</w:t>
      </w:r>
    </w:p>
    <w:p w14:paraId="5F25C352" w14:textId="77777777" w:rsidR="00F82F09" w:rsidRPr="00DB51A5" w:rsidRDefault="002A0F77">
      <w:pPr>
        <w:pStyle w:val="berschrift3"/>
      </w:pPr>
      <w:bookmarkStart w:id="10" w:name="thema-1"/>
      <w:bookmarkStart w:id="11" w:name="_Toc120969689"/>
      <w:r w:rsidRPr="00DB51A5">
        <w:t>Thema 1</w:t>
      </w:r>
      <w:bookmarkEnd w:id="10"/>
      <w:bookmarkEnd w:id="11"/>
    </w:p>
    <w:p w14:paraId="46C310BB" w14:textId="77777777" w:rsidR="00F82F09" w:rsidRPr="00494C26" w:rsidRDefault="002A0F77">
      <w:pPr>
        <w:pStyle w:val="FirstParagraph"/>
        <w:rPr>
          <w:lang w:val="en-US"/>
        </w:rPr>
      </w:pPr>
      <w:proofErr w:type="spellStart"/>
      <w:r w:rsidRPr="00494C26">
        <w:rPr>
          <w:lang w:val="en-US"/>
        </w:rPr>
        <w:t>Praesent</w:t>
      </w:r>
      <w:proofErr w:type="spellEnd"/>
      <w:r w:rsidRPr="00494C26">
        <w:rPr>
          <w:lang w:val="en-US"/>
        </w:rPr>
        <w:t xml:space="preserve"> </w:t>
      </w:r>
      <w:proofErr w:type="spellStart"/>
      <w:r w:rsidRPr="00494C26">
        <w:rPr>
          <w:lang w:val="en-US"/>
        </w:rPr>
        <w:t>imperdietmi</w:t>
      </w:r>
      <w:proofErr w:type="spellEnd"/>
      <w:r w:rsidRPr="00494C26">
        <w:rPr>
          <w:lang w:val="en-US"/>
        </w:rPr>
        <w:t xml:space="preserve"> </w:t>
      </w:r>
      <w:proofErr w:type="spellStart"/>
      <w:r w:rsidRPr="00494C26">
        <w:rPr>
          <w:lang w:val="en-US"/>
        </w:rPr>
        <w:t>nec</w:t>
      </w:r>
      <w:proofErr w:type="spellEnd"/>
      <w:r w:rsidRPr="00494C26">
        <w:rPr>
          <w:lang w:val="en-US"/>
        </w:rPr>
        <w:t xml:space="preserve"> ante. Donec </w:t>
      </w:r>
      <w:proofErr w:type="spellStart"/>
      <w:r w:rsidRPr="00494C26">
        <w:rPr>
          <w:lang w:val="en-US"/>
        </w:rPr>
        <w:t>ullamcorper</w:t>
      </w:r>
      <w:proofErr w:type="spellEnd"/>
      <w:r w:rsidRPr="00494C26">
        <w:rPr>
          <w:lang w:val="en-US"/>
        </w:rPr>
        <w:t xml:space="preserve">, </w:t>
      </w:r>
      <w:proofErr w:type="spellStart"/>
      <w:r w:rsidRPr="00494C26">
        <w:rPr>
          <w:lang w:val="en-US"/>
        </w:rPr>
        <w:t>felis</w:t>
      </w:r>
      <w:proofErr w:type="spellEnd"/>
      <w:r w:rsidRPr="00494C26">
        <w:rPr>
          <w:lang w:val="en-US"/>
        </w:rPr>
        <w:t xml:space="preserve"> non </w:t>
      </w:r>
      <w:proofErr w:type="spellStart"/>
      <w:r w:rsidRPr="00494C26">
        <w:rPr>
          <w:lang w:val="en-US"/>
        </w:rPr>
        <w:t>sodales</w:t>
      </w:r>
      <w:proofErr w:type="spellEnd"/>
      <w:r w:rsidRPr="00494C26">
        <w:rPr>
          <w:lang w:val="en-US"/>
        </w:rPr>
        <w:t>...</w:t>
      </w:r>
    </w:p>
    <w:p w14:paraId="4465BE02" w14:textId="77777777" w:rsidR="00F82F09" w:rsidRPr="00DB51A5" w:rsidRDefault="002A0F77">
      <w:pPr>
        <w:pStyle w:val="berschrift2"/>
      </w:pPr>
      <w:bookmarkStart w:id="12" w:name="ablaufbedingungen"/>
      <w:bookmarkStart w:id="13" w:name="_Toc120969690"/>
      <w:r w:rsidRPr="00DB51A5">
        <w:t>Ablaufbedingungen</w:t>
      </w:r>
      <w:bookmarkEnd w:id="12"/>
      <w:bookmarkEnd w:id="13"/>
    </w:p>
    <w:p w14:paraId="390257EE" w14:textId="2D94C0E4" w:rsidR="007C43A4" w:rsidRPr="00DB51A5" w:rsidRDefault="00AE6324" w:rsidP="00275BEB">
      <w:pPr>
        <w:pStyle w:val="Textkrper"/>
      </w:pPr>
      <w:r w:rsidRPr="00DB51A5">
        <w:t>Die Mindestanforderungen, um ein Spielbares Erlebnis zu bekommen, sind folgende</w:t>
      </w:r>
      <w:r w:rsidR="007C43A4" w:rsidRPr="00DB51A5">
        <w:t>:</w:t>
      </w:r>
    </w:p>
    <w:tbl>
      <w:tblPr>
        <w:tblStyle w:val="Tabellenraster"/>
        <w:tblW w:w="0" w:type="auto"/>
        <w:tblLook w:val="04A0" w:firstRow="1" w:lastRow="0" w:firstColumn="1" w:lastColumn="0" w:noHBand="0" w:noVBand="1"/>
      </w:tblPr>
      <w:tblGrid>
        <w:gridCol w:w="4750"/>
        <w:gridCol w:w="4750"/>
      </w:tblGrid>
      <w:tr w:rsidR="007C43A4" w:rsidRPr="00DB51A5" w14:paraId="3E966A21" w14:textId="77777777" w:rsidTr="007C43A4">
        <w:tc>
          <w:tcPr>
            <w:tcW w:w="4750" w:type="dxa"/>
          </w:tcPr>
          <w:p w14:paraId="60DDC175" w14:textId="3707C537" w:rsidR="007C43A4" w:rsidRPr="00DB51A5" w:rsidRDefault="007C43A4" w:rsidP="007C43A4">
            <w:pPr>
              <w:pStyle w:val="Textkrper"/>
            </w:pPr>
            <w:r w:rsidRPr="00DB51A5">
              <w:t>Betriebssystem</w:t>
            </w:r>
          </w:p>
        </w:tc>
        <w:tc>
          <w:tcPr>
            <w:tcW w:w="4750" w:type="dxa"/>
          </w:tcPr>
          <w:p w14:paraId="36538EB4" w14:textId="51E40282" w:rsidR="007C43A4" w:rsidRPr="00DB51A5" w:rsidRDefault="007C43A4" w:rsidP="007C43A4">
            <w:pPr>
              <w:pStyle w:val="Textkrper"/>
            </w:pPr>
            <w:r w:rsidRPr="00DB51A5">
              <w:t>Windows 11, 22H2</w:t>
            </w:r>
          </w:p>
        </w:tc>
      </w:tr>
      <w:tr w:rsidR="007C43A4" w:rsidRPr="00DB51A5" w14:paraId="38882430" w14:textId="77777777" w:rsidTr="007C43A4">
        <w:tc>
          <w:tcPr>
            <w:tcW w:w="4750" w:type="dxa"/>
          </w:tcPr>
          <w:p w14:paraId="2B724C8E" w14:textId="5AA3ADF5" w:rsidR="007C43A4" w:rsidRPr="00DB51A5" w:rsidRDefault="00E317CA" w:rsidP="007C43A4">
            <w:pPr>
              <w:pStyle w:val="Textkrper"/>
            </w:pPr>
            <w:r w:rsidRPr="00DB51A5">
              <w:t>CPU</w:t>
            </w:r>
          </w:p>
        </w:tc>
        <w:tc>
          <w:tcPr>
            <w:tcW w:w="4750" w:type="dxa"/>
          </w:tcPr>
          <w:p w14:paraId="5AEFB1E2" w14:textId="5825DD10" w:rsidR="007C43A4" w:rsidRPr="00DB51A5" w:rsidRDefault="00E317CA" w:rsidP="007C43A4">
            <w:pPr>
              <w:pStyle w:val="Textkrper"/>
            </w:pPr>
            <w:r w:rsidRPr="00DB51A5">
              <w:t>Ryzen 9 7950x</w:t>
            </w:r>
          </w:p>
        </w:tc>
      </w:tr>
      <w:tr w:rsidR="007C43A4" w:rsidRPr="00DB51A5" w14:paraId="72A340DC" w14:textId="77777777" w:rsidTr="007C43A4">
        <w:tc>
          <w:tcPr>
            <w:tcW w:w="4750" w:type="dxa"/>
          </w:tcPr>
          <w:p w14:paraId="59E10D4B" w14:textId="19ECC476" w:rsidR="007C43A4" w:rsidRPr="00DB51A5" w:rsidRDefault="00E33028" w:rsidP="007C43A4">
            <w:pPr>
              <w:pStyle w:val="Textkrper"/>
            </w:pPr>
            <w:r w:rsidRPr="00DB51A5">
              <w:t>GPU</w:t>
            </w:r>
          </w:p>
        </w:tc>
        <w:tc>
          <w:tcPr>
            <w:tcW w:w="4750" w:type="dxa"/>
          </w:tcPr>
          <w:p w14:paraId="29C7D781" w14:textId="1F2B1004" w:rsidR="007C43A4" w:rsidRPr="00DB51A5" w:rsidRDefault="008F103F" w:rsidP="007C43A4">
            <w:pPr>
              <w:pStyle w:val="Textkrper"/>
            </w:pPr>
            <w:r w:rsidRPr="00DB51A5">
              <w:t>NVIDIA GeForce RTX 4090</w:t>
            </w:r>
          </w:p>
        </w:tc>
      </w:tr>
      <w:tr w:rsidR="007C43A4" w:rsidRPr="00DB51A5" w14:paraId="4F215443" w14:textId="77777777" w:rsidTr="007C43A4">
        <w:tc>
          <w:tcPr>
            <w:tcW w:w="4750" w:type="dxa"/>
          </w:tcPr>
          <w:p w14:paraId="7BFC1F52" w14:textId="47A4B350" w:rsidR="007C43A4" w:rsidRPr="00DB51A5" w:rsidRDefault="00433C89" w:rsidP="007C43A4">
            <w:pPr>
              <w:pStyle w:val="Textkrper"/>
            </w:pPr>
            <w:r w:rsidRPr="00DB51A5">
              <w:t>RAM</w:t>
            </w:r>
          </w:p>
        </w:tc>
        <w:tc>
          <w:tcPr>
            <w:tcW w:w="4750" w:type="dxa"/>
          </w:tcPr>
          <w:p w14:paraId="124A801B" w14:textId="37EE6664" w:rsidR="007C43A4" w:rsidRPr="00DB51A5" w:rsidRDefault="00433C89" w:rsidP="007C43A4">
            <w:pPr>
              <w:pStyle w:val="Textkrper"/>
            </w:pPr>
            <w:r w:rsidRPr="00DB51A5">
              <w:t xml:space="preserve">128GB @ </w:t>
            </w:r>
            <w:r w:rsidR="0015590A" w:rsidRPr="00DB51A5">
              <w:t>7GHz</w:t>
            </w:r>
          </w:p>
        </w:tc>
      </w:tr>
      <w:tr w:rsidR="007C43A4" w:rsidRPr="00DB51A5" w14:paraId="0BE738CE" w14:textId="77777777" w:rsidTr="007C43A4">
        <w:tc>
          <w:tcPr>
            <w:tcW w:w="4750" w:type="dxa"/>
          </w:tcPr>
          <w:p w14:paraId="4CAA80FB" w14:textId="0B354A7F" w:rsidR="007C43A4" w:rsidRPr="00DB51A5" w:rsidRDefault="0031260E" w:rsidP="007C43A4">
            <w:pPr>
              <w:pStyle w:val="Textkrper"/>
            </w:pPr>
            <w:r w:rsidRPr="00DB51A5">
              <w:t>FREIER SPEICHERPLATZ</w:t>
            </w:r>
          </w:p>
        </w:tc>
        <w:tc>
          <w:tcPr>
            <w:tcW w:w="4750" w:type="dxa"/>
          </w:tcPr>
          <w:p w14:paraId="4422F393" w14:textId="77C6100A" w:rsidR="007C43A4" w:rsidRPr="00DB51A5" w:rsidRDefault="0031260E" w:rsidP="007C43A4">
            <w:pPr>
              <w:pStyle w:val="Textkrper"/>
            </w:pPr>
            <w:r w:rsidRPr="00DB51A5">
              <w:t>64GB</w:t>
            </w:r>
          </w:p>
        </w:tc>
      </w:tr>
    </w:tbl>
    <w:p w14:paraId="7FE74A57" w14:textId="7755FE1B" w:rsidR="007C43A4" w:rsidRPr="00DB51A5" w:rsidRDefault="007C43A4" w:rsidP="00275BEB">
      <w:pPr>
        <w:pStyle w:val="Textkrper"/>
      </w:pPr>
    </w:p>
    <w:p w14:paraId="776D548F" w14:textId="77777777" w:rsidR="00F82F09" w:rsidRPr="00DB51A5" w:rsidRDefault="002A0F77">
      <w:pPr>
        <w:pStyle w:val="berschrift2"/>
      </w:pPr>
      <w:bookmarkStart w:id="14" w:name="programminstallation"/>
      <w:bookmarkStart w:id="15" w:name="_Toc120969691"/>
      <w:r w:rsidRPr="00DB51A5">
        <w:t>Programminstallation</w:t>
      </w:r>
      <w:bookmarkEnd w:id="14"/>
      <w:bookmarkEnd w:id="15"/>
    </w:p>
    <w:p w14:paraId="3851E0FE" w14:textId="67A6ED75" w:rsidR="00F82F09" w:rsidRPr="00DB51A5" w:rsidRDefault="00494C26">
      <w:pPr>
        <w:pStyle w:val="FirstParagraph"/>
      </w:pPr>
      <w:r>
        <w:t xml:space="preserve">Das Programm ist Stand Alone, das heißt, dass </w:t>
      </w:r>
      <w:r w:rsidR="00146585">
        <w:t>lediglich die Floodpipe.exe an beliebigen Orten ausgeführt werden kann. Sollten</w:t>
      </w:r>
      <w:r w:rsidR="001B0C37">
        <w:t xml:space="preserve"> mit dem Programm Spielstände mitgegeben werden, so muss bekannt sein, wo diese gespeichert sind, um diese im Spiel auswählen zu können. </w:t>
      </w:r>
    </w:p>
    <w:p w14:paraId="3831519B" w14:textId="77777777" w:rsidR="00F82F09" w:rsidRPr="00DB51A5" w:rsidRDefault="002A0F77">
      <w:pPr>
        <w:pStyle w:val="berschrift2"/>
      </w:pPr>
      <w:bookmarkStart w:id="16" w:name="programmstart"/>
      <w:bookmarkStart w:id="17" w:name="_Toc120969692"/>
      <w:r w:rsidRPr="00DB51A5">
        <w:t>Programmstart</w:t>
      </w:r>
      <w:bookmarkEnd w:id="16"/>
      <w:bookmarkEnd w:id="17"/>
    </w:p>
    <w:p w14:paraId="57147F46" w14:textId="75E236E9" w:rsidR="00F82F09" w:rsidRPr="00DB51A5" w:rsidRDefault="000C5E2C">
      <w:pPr>
        <w:pStyle w:val="FirstParagraph"/>
      </w:pPr>
      <w:r w:rsidRPr="00DB51A5">
        <w:t xml:space="preserve">Um das Spiel zu </w:t>
      </w:r>
      <w:r w:rsidR="00734A1E" w:rsidRPr="00DB51A5">
        <w:t xml:space="preserve">starten, muss die Floodpipe.exe gestartet werden. </w:t>
      </w:r>
      <w:r w:rsidR="002B3B1B" w:rsidRPr="00DB51A5">
        <w:t>Anschließend sollte das bekannte Feld mit einem bereits Spielbaren Feld belegt sein.</w:t>
      </w:r>
    </w:p>
    <w:p w14:paraId="486383B6" w14:textId="77777777" w:rsidR="00F82F09" w:rsidRPr="00DB51A5" w:rsidRDefault="002A0F77">
      <w:pPr>
        <w:pStyle w:val="berschrift2"/>
      </w:pPr>
      <w:bookmarkStart w:id="18" w:name="bedienungsanleitung"/>
      <w:bookmarkStart w:id="19" w:name="_Toc120969693"/>
      <w:r w:rsidRPr="00DB51A5">
        <w:lastRenderedPageBreak/>
        <w:t>Bedienungsanleitung</w:t>
      </w:r>
      <w:bookmarkEnd w:id="18"/>
      <w:bookmarkEnd w:id="19"/>
    </w:p>
    <w:p w14:paraId="7A1A45DA" w14:textId="74AA32B1" w:rsidR="008B6324" w:rsidRDefault="005941DA" w:rsidP="008B6324">
      <w:pPr>
        <w:pStyle w:val="FirstParagraph"/>
      </w:pPr>
      <w:r>
        <w:t xml:space="preserve">Das Spiel </w:t>
      </w:r>
      <w:r w:rsidR="00982D29">
        <w:t>startet</w:t>
      </w:r>
      <w:r>
        <w:t xml:space="preserve"> mit einem Default </w:t>
      </w:r>
      <w:r w:rsidR="000B7886">
        <w:t xml:space="preserve">Random-Game, welches bei jedem Neustart des Programms zufällig generiert wird und bereits </w:t>
      </w:r>
      <w:r w:rsidR="00982D29">
        <w:t>spielbar</w:t>
      </w:r>
      <w:r w:rsidR="000B7886">
        <w:t xml:space="preserve"> erscheint.</w:t>
      </w:r>
      <w:r w:rsidR="00982D29">
        <w:t xml:space="preserve"> Zusehen sind nun </w:t>
      </w:r>
      <w:r w:rsidR="00AB18DC">
        <w:t xml:space="preserve">Spielfeld und die Seiten-Knöpfe, eingeteilt in </w:t>
      </w:r>
      <w:r w:rsidR="001B6688">
        <w:t>Spieleinstellungen und Editor Flächen.</w:t>
      </w:r>
    </w:p>
    <w:p w14:paraId="60FD03DF" w14:textId="59EB829D" w:rsidR="008B6324" w:rsidRPr="008B6324" w:rsidRDefault="008B6324" w:rsidP="008B6324">
      <w:pPr>
        <w:pStyle w:val="Textkrper"/>
      </w:pPr>
      <w:r>
        <w:t>Im Folgenden sind die einzelnen Komponenten beschrieben:</w:t>
      </w:r>
    </w:p>
    <w:p w14:paraId="1A61443D" w14:textId="54D2EA7B" w:rsidR="00D51A29" w:rsidRPr="00D51A29" w:rsidRDefault="00D51A29" w:rsidP="00D51A29">
      <w:pPr>
        <w:pStyle w:val="Textkrper"/>
      </w:pPr>
      <w:r>
        <w:t>Der "</w:t>
      </w:r>
      <w:r w:rsidR="008B6324">
        <w:t>Exit</w:t>
      </w:r>
      <w:r>
        <w:t xml:space="preserve"> </w:t>
      </w:r>
      <w:r w:rsidR="008B6324">
        <w:t>Button</w:t>
      </w:r>
      <w:r>
        <w:t>" beendet das Spiel und führt den Benutzer zurück zum Hauptmenü oder zum Desktop, je nachdem, wie das Spiel eingestellt ist. Dies kann nützlich sein, wenn der Benutzer das Spiel beenden und etwas anderes tun möchte.</w:t>
      </w:r>
    </w:p>
    <w:p w14:paraId="723CDC0C" w14:textId="73FB1BE3" w:rsidR="00FD3B1B" w:rsidRDefault="00FD3B1B" w:rsidP="00FD3B1B">
      <w:pPr>
        <w:pStyle w:val="berschrift3"/>
      </w:pPr>
      <w:r>
        <w:t>Knöpfe</w:t>
      </w:r>
    </w:p>
    <w:p w14:paraId="5D582830" w14:textId="793EBEB9" w:rsidR="008147D0" w:rsidRPr="008147D0" w:rsidRDefault="008147D0" w:rsidP="008147D0">
      <w:r>
        <w:t xml:space="preserve">Am rechten Rand des Spiels befinden sich </w:t>
      </w:r>
      <w:r w:rsidR="0091131E">
        <w:t>Knöpfe, welche dem Benutzer frei zur Verfügung stehen.</w:t>
      </w:r>
    </w:p>
    <w:p w14:paraId="4FC92D85" w14:textId="7727B9B6" w:rsidR="00C917A2" w:rsidRPr="00C917A2" w:rsidRDefault="008147D0" w:rsidP="00C917A2">
      <w:pPr>
        <w:pStyle w:val="berschrift4"/>
      </w:pPr>
      <w:r>
        <w:t>Spie</w:t>
      </w:r>
      <w:r w:rsidR="0091131E">
        <w:t>l</w:t>
      </w:r>
      <w:r>
        <w:t>/Editor Button</w:t>
      </w:r>
    </w:p>
    <w:p w14:paraId="28D9A419" w14:textId="4AEAF928" w:rsidR="002315C8" w:rsidRDefault="002315C8" w:rsidP="008147D0">
      <w:r>
        <w:t>Der "Spiel</w:t>
      </w:r>
      <w:r w:rsidR="000A62AB">
        <w:t>/</w:t>
      </w:r>
      <w:r>
        <w:t>Editor Wechsel Button" ermöglicht es, zwischen dem normalen Spielmodus und dem Spiel Editor Modus hin und her zu wechseln. Im Editor Modus können die Rohre und anderen Elemente auf dem Spielfeld verändert und neu arrangiert werden, um neue Level zu erstellen</w:t>
      </w:r>
      <w:r w:rsidR="006D4300">
        <w:t xml:space="preserve"> (Siehe Editormodus</w:t>
      </w:r>
      <w:r w:rsidR="00C917A2">
        <w:t>)</w:t>
      </w:r>
      <w:r>
        <w:t>.</w:t>
      </w:r>
    </w:p>
    <w:p w14:paraId="225342F6" w14:textId="1912277F" w:rsidR="008B6324" w:rsidRDefault="008B6324" w:rsidP="008B6324">
      <w:pPr>
        <w:pStyle w:val="berschrift4"/>
      </w:pPr>
      <w:proofErr w:type="spellStart"/>
      <w:r>
        <w:t>Randomise</w:t>
      </w:r>
      <w:proofErr w:type="spellEnd"/>
      <w:r>
        <w:t xml:space="preserve"> Field Button</w:t>
      </w:r>
    </w:p>
    <w:p w14:paraId="724F5B53" w14:textId="184845A5" w:rsidR="008B6324" w:rsidRDefault="008B6324" w:rsidP="008B6324">
      <w:r>
        <w:t>Der "</w:t>
      </w:r>
      <w:proofErr w:type="spellStart"/>
      <w:r>
        <w:t>Randomise</w:t>
      </w:r>
      <w:proofErr w:type="spellEnd"/>
      <w:r>
        <w:t xml:space="preserve"> Field Button" erlaubt es dem Benutzer, das aktuelle Spielfeld zufällig zu verändern. Dies kann nützlich sein, wenn der Benutzer eine neue Herausforderung sucht oder einfach nur in einem anderen Level spielen möchte.</w:t>
      </w:r>
    </w:p>
    <w:p w14:paraId="5CA0CDE0" w14:textId="6EDA55D8" w:rsidR="008B6324" w:rsidRDefault="008B6324" w:rsidP="008B6324">
      <w:pPr>
        <w:pStyle w:val="berschrift4"/>
      </w:pPr>
      <w:r>
        <w:t>Lade und Speicher Buttons</w:t>
      </w:r>
    </w:p>
    <w:p w14:paraId="70A42CD3" w14:textId="77777777" w:rsidR="008B6324" w:rsidRDefault="008B6324" w:rsidP="008B6324">
      <w:r>
        <w:t>Die "lade und Speicher knöpfe" ermöglichen es dem Benutzer, den aktuellen Spielstand zu speichern und später wieder zu laden. Dies ist nützlich, wenn der Benutzer unterbrochen wird und das Spiel später fortsetzen möchte, oder wenn er einen bestimmten Spielstand speichern und später wiederholen möchte.</w:t>
      </w:r>
    </w:p>
    <w:p w14:paraId="59FD5B34" w14:textId="77777777" w:rsidR="008B6324" w:rsidRPr="008B6324" w:rsidRDefault="008B6324" w:rsidP="008B6324"/>
    <w:p w14:paraId="22176EC4" w14:textId="77777777" w:rsidR="008B6324" w:rsidRPr="008B6324" w:rsidRDefault="008B6324" w:rsidP="008B6324"/>
    <w:p w14:paraId="2EF1F50C" w14:textId="3086F2EE" w:rsidR="001B6688" w:rsidRDefault="008F2EC2" w:rsidP="001B6688">
      <w:pPr>
        <w:pStyle w:val="berschrift3"/>
      </w:pPr>
      <w:r>
        <w:t>Spielfeld</w:t>
      </w:r>
    </w:p>
    <w:p w14:paraId="74ACB725" w14:textId="7CF232B7" w:rsidR="008F2EC2" w:rsidRDefault="008F2EC2" w:rsidP="008F2EC2">
      <w:pPr>
        <w:pStyle w:val="berschrift3"/>
      </w:pPr>
      <w:r>
        <w:t>Editor</w:t>
      </w:r>
      <w:r w:rsidR="00970CFF">
        <w:t xml:space="preserve"> und Spiele</w:t>
      </w:r>
      <w:r w:rsidR="002315C8">
        <w:t xml:space="preserve"> Modus Wechsel</w:t>
      </w:r>
    </w:p>
    <w:p w14:paraId="596578C1" w14:textId="4E0F8D21" w:rsidR="008F2EC2" w:rsidRDefault="008F2EC2" w:rsidP="008F2EC2">
      <w:pPr>
        <w:pStyle w:val="berschrift3"/>
      </w:pPr>
      <w:r>
        <w:t>Einstellungen</w:t>
      </w:r>
    </w:p>
    <w:p w14:paraId="0B3C9FE7" w14:textId="6C17EE2C" w:rsidR="008F2EC2" w:rsidRPr="008F2EC2" w:rsidRDefault="008F2EC2" w:rsidP="008F2EC2">
      <w:pPr>
        <w:pStyle w:val="berschrift3"/>
      </w:pPr>
      <w:r>
        <w:t>Laden und Speichern</w:t>
      </w:r>
      <w:r w:rsidR="00FD3B1B">
        <w:t xml:space="preserve"> von Spielständen</w:t>
      </w:r>
    </w:p>
    <w:p w14:paraId="3AFC05D4" w14:textId="77777777" w:rsidR="00E45A65" w:rsidRDefault="00E45A65">
      <w:pPr>
        <w:rPr>
          <w:rFonts w:asciiTheme="majorHAnsi" w:eastAsiaTheme="majorEastAsia" w:hAnsiTheme="majorHAnsi" w:cstheme="majorBidi"/>
          <w:b/>
          <w:bCs/>
          <w:smallCaps/>
          <w:color w:val="000000" w:themeColor="text1"/>
          <w:sz w:val="28"/>
          <w:szCs w:val="28"/>
        </w:rPr>
      </w:pPr>
      <w:bookmarkStart w:id="20" w:name="fehlermeldungen"/>
      <w:bookmarkStart w:id="21" w:name="_Toc120969694"/>
      <w:r>
        <w:br w:type="page"/>
      </w:r>
    </w:p>
    <w:p w14:paraId="76579C45" w14:textId="1EA8561B" w:rsidR="00F82F09" w:rsidRPr="00DB51A5" w:rsidRDefault="002A0F77">
      <w:pPr>
        <w:pStyle w:val="berschrift2"/>
      </w:pPr>
      <w:r w:rsidRPr="00DB51A5">
        <w:lastRenderedPageBreak/>
        <w:t>Fehlermeldungen</w:t>
      </w:r>
      <w:bookmarkEnd w:id="20"/>
      <w:bookmarkEnd w:id="21"/>
    </w:p>
    <w:p w14:paraId="1A130080" w14:textId="2212DB81" w:rsidR="00F82F09" w:rsidRDefault="002A0F77">
      <w:pPr>
        <w:pStyle w:val="FirstParagraph"/>
      </w:pPr>
      <w:r w:rsidRPr="00DB51A5">
        <w:t>Sämtliche Fehlermeldungen, die im Programm auftreten können</w:t>
      </w:r>
      <w:r w:rsidR="00885462">
        <w:t xml:space="preserve">, </w:t>
      </w:r>
      <w:r w:rsidR="00436CC4">
        <w:t>sind hier</w:t>
      </w:r>
      <w:r w:rsidRPr="00DB51A5">
        <w:t>, bestehend aus den Spalten ’Fehlermeldung’, ’Fehlerursache’ und ’Behebungsmaßnahme’</w:t>
      </w:r>
      <w:r w:rsidR="00436CC4">
        <w:t>,</w:t>
      </w:r>
      <w:r w:rsidRPr="00DB51A5">
        <w:t xml:space="preserve"> aufgelistet.</w:t>
      </w:r>
    </w:p>
    <w:tbl>
      <w:tblPr>
        <w:tblStyle w:val="Tabellenraster"/>
        <w:tblW w:w="0" w:type="auto"/>
        <w:tblLook w:val="04A0" w:firstRow="1" w:lastRow="0" w:firstColumn="1" w:lastColumn="0" w:noHBand="0" w:noVBand="1"/>
      </w:tblPr>
      <w:tblGrid>
        <w:gridCol w:w="3166"/>
        <w:gridCol w:w="3167"/>
        <w:gridCol w:w="3167"/>
      </w:tblGrid>
      <w:tr w:rsidR="00E45A65" w14:paraId="637024CE" w14:textId="77777777" w:rsidTr="00E45A65">
        <w:tc>
          <w:tcPr>
            <w:tcW w:w="3166" w:type="dxa"/>
          </w:tcPr>
          <w:p w14:paraId="5112F347" w14:textId="01D0D4C6" w:rsidR="00E45A65" w:rsidRDefault="00E45A65" w:rsidP="00E45A65">
            <w:pPr>
              <w:pStyle w:val="Textkrper"/>
            </w:pPr>
            <w:r>
              <w:t>Fehlermeldung</w:t>
            </w:r>
          </w:p>
        </w:tc>
        <w:tc>
          <w:tcPr>
            <w:tcW w:w="3167" w:type="dxa"/>
          </w:tcPr>
          <w:p w14:paraId="5F0BCC59" w14:textId="1F00E313" w:rsidR="00E45A65" w:rsidRDefault="00E45A65" w:rsidP="00E45A65">
            <w:pPr>
              <w:pStyle w:val="Textkrper"/>
            </w:pPr>
            <w:r>
              <w:t>Fehlerursache</w:t>
            </w:r>
          </w:p>
        </w:tc>
        <w:tc>
          <w:tcPr>
            <w:tcW w:w="3167" w:type="dxa"/>
          </w:tcPr>
          <w:p w14:paraId="62AB5F33" w14:textId="00B4CD63" w:rsidR="00E45A65" w:rsidRDefault="00E45A65" w:rsidP="00E45A65">
            <w:pPr>
              <w:pStyle w:val="Textkrper"/>
            </w:pPr>
            <w:r>
              <w:t>Behebungsmaßnahme</w:t>
            </w:r>
          </w:p>
        </w:tc>
      </w:tr>
      <w:tr w:rsidR="00E45A65" w:rsidRPr="00E45A65" w14:paraId="49402BFA" w14:textId="77777777" w:rsidTr="00E45A65">
        <w:tc>
          <w:tcPr>
            <w:tcW w:w="3166" w:type="dxa"/>
          </w:tcPr>
          <w:p w14:paraId="6040E7A6" w14:textId="320462FE" w:rsidR="00E45A65" w:rsidRPr="00E45A65" w:rsidRDefault="00E45A65" w:rsidP="00E45A65">
            <w:pPr>
              <w:pStyle w:val="Textkrper"/>
              <w:rPr>
                <w:lang w:val="en-US"/>
              </w:rPr>
            </w:pPr>
            <w:r w:rsidRPr="00E45A65">
              <w:rPr>
                <w:lang w:val="en-US"/>
              </w:rPr>
              <w:t xml:space="preserve">„You </w:t>
            </w:r>
            <w:proofErr w:type="spellStart"/>
            <w:proofErr w:type="gramStart"/>
            <w:r w:rsidRPr="00E45A65">
              <w:rPr>
                <w:lang w:val="en-US"/>
              </w:rPr>
              <w:t>cant</w:t>
            </w:r>
            <w:proofErr w:type="spellEnd"/>
            <w:proofErr w:type="gramEnd"/>
            <w:r w:rsidRPr="00E45A65">
              <w:rPr>
                <w:lang w:val="en-US"/>
              </w:rPr>
              <w:t xml:space="preserve"> place a </w:t>
            </w:r>
            <w:proofErr w:type="spellStart"/>
            <w:r w:rsidRPr="00E45A65">
              <w:rPr>
                <w:lang w:val="en-US"/>
              </w:rPr>
              <w:t>w</w:t>
            </w:r>
            <w:r>
              <w:rPr>
                <w:lang w:val="en-US"/>
              </w:rPr>
              <w:t>atersource</w:t>
            </w:r>
            <w:proofErr w:type="spellEnd"/>
            <w:r>
              <w:rPr>
                <w:lang w:val="en-US"/>
              </w:rPr>
              <w:t xml:space="preserve"> there!”</w:t>
            </w:r>
          </w:p>
        </w:tc>
        <w:tc>
          <w:tcPr>
            <w:tcW w:w="3167" w:type="dxa"/>
          </w:tcPr>
          <w:p w14:paraId="3503ABF7" w14:textId="36F1FA7F" w:rsidR="00E45A65" w:rsidRPr="00E45A65" w:rsidRDefault="00E45A65" w:rsidP="00E45A65">
            <w:pPr>
              <w:pStyle w:val="Textkrper"/>
            </w:pPr>
            <w:r w:rsidRPr="00E45A65">
              <w:t xml:space="preserve">Der Versuch </w:t>
            </w:r>
            <w:r>
              <w:t>eine Wasserquelle an einer Celle zu setzen, welche kein Rohr ist oder schon befüllt ist.</w:t>
            </w:r>
          </w:p>
        </w:tc>
        <w:tc>
          <w:tcPr>
            <w:tcW w:w="3167" w:type="dxa"/>
          </w:tcPr>
          <w:p w14:paraId="68E8E258" w14:textId="7175DE91" w:rsidR="00E45A65" w:rsidRPr="00E45A65" w:rsidRDefault="00E45A65" w:rsidP="00E45A65">
            <w:pPr>
              <w:pStyle w:val="Textkrper"/>
            </w:pPr>
            <w:r>
              <w:t>Nicht weiter versuchen eine Quelle an dieser Stelle zu setzen.</w:t>
            </w:r>
          </w:p>
        </w:tc>
      </w:tr>
      <w:tr w:rsidR="00E45A65" w:rsidRPr="00E45A65" w14:paraId="0A8E03EB" w14:textId="77777777" w:rsidTr="00E45A65">
        <w:tc>
          <w:tcPr>
            <w:tcW w:w="3166" w:type="dxa"/>
          </w:tcPr>
          <w:p w14:paraId="337D6073" w14:textId="77777777" w:rsidR="00E45A65" w:rsidRPr="00E45A65" w:rsidRDefault="00E45A65" w:rsidP="00E45A65">
            <w:pPr>
              <w:pStyle w:val="Textkrper"/>
              <w:rPr>
                <w:lang w:val="en-US"/>
              </w:rPr>
            </w:pPr>
          </w:p>
        </w:tc>
        <w:tc>
          <w:tcPr>
            <w:tcW w:w="3167" w:type="dxa"/>
          </w:tcPr>
          <w:p w14:paraId="6BE9E3DB" w14:textId="77777777" w:rsidR="00E45A65" w:rsidRPr="00E45A65" w:rsidRDefault="00E45A65" w:rsidP="00E45A65">
            <w:pPr>
              <w:pStyle w:val="Textkrper"/>
            </w:pPr>
          </w:p>
        </w:tc>
        <w:tc>
          <w:tcPr>
            <w:tcW w:w="3167" w:type="dxa"/>
          </w:tcPr>
          <w:p w14:paraId="06D73EB9" w14:textId="77777777" w:rsidR="00E45A65" w:rsidRDefault="00E45A65" w:rsidP="00E45A65">
            <w:pPr>
              <w:pStyle w:val="Textkrper"/>
            </w:pPr>
          </w:p>
        </w:tc>
      </w:tr>
    </w:tbl>
    <w:p w14:paraId="6606E4AC" w14:textId="77777777" w:rsidR="00F82F09" w:rsidRPr="00DB51A5" w:rsidRDefault="002A0F77">
      <w:pPr>
        <w:pStyle w:val="berschrift2"/>
      </w:pPr>
      <w:bookmarkStart w:id="22" w:name="wiederanlaufbedingungen"/>
      <w:bookmarkStart w:id="23" w:name="_Toc120969695"/>
      <w:r w:rsidRPr="00DB51A5">
        <w:t>Wiederanlaufbedingungen</w:t>
      </w:r>
      <w:bookmarkEnd w:id="22"/>
      <w:bookmarkEnd w:id="23"/>
    </w:p>
    <w:p w14:paraId="317F80D6" w14:textId="77777777" w:rsidR="00F82F09" w:rsidRPr="00DB51A5" w:rsidRDefault="002A0F77">
      <w:pPr>
        <w:pStyle w:val="FirstParagraph"/>
      </w:pPr>
      <w:r w:rsidRPr="00DB51A5">
        <w:t>Was ist zu tun, wenn das Programm zur Laufzeit (z.B. durch Stromausfall) abgebrochen wird? Sind ungespeicherte Änderungen verloren gegangen? Welche Dateien sind betroffen?</w:t>
      </w:r>
    </w:p>
    <w:p w14:paraId="5D0021B9" w14:textId="77777777" w:rsidR="002A0F77" w:rsidRDefault="002A0F77">
      <w:pPr>
        <w:rPr>
          <w:rFonts w:asciiTheme="majorHAnsi" w:eastAsiaTheme="majorEastAsia" w:hAnsiTheme="majorHAnsi" w:cstheme="majorBidi"/>
          <w:b/>
          <w:bCs/>
          <w:smallCaps/>
          <w:color w:val="000000" w:themeColor="text1"/>
          <w:sz w:val="36"/>
          <w:szCs w:val="36"/>
        </w:rPr>
      </w:pPr>
      <w:bookmarkStart w:id="24" w:name="programmierhandbuch"/>
      <w:bookmarkStart w:id="25" w:name="_Toc120969696"/>
      <w:r>
        <w:br w:type="page"/>
      </w:r>
    </w:p>
    <w:p w14:paraId="037E703B" w14:textId="77824E3B" w:rsidR="00F82F09" w:rsidRPr="00DB51A5" w:rsidRDefault="002A0F77">
      <w:pPr>
        <w:pStyle w:val="berschrift1"/>
      </w:pPr>
      <w:r w:rsidRPr="00DB51A5">
        <w:lastRenderedPageBreak/>
        <w:t>Programmierhandbuch</w:t>
      </w:r>
      <w:bookmarkEnd w:id="24"/>
      <w:bookmarkEnd w:id="25"/>
    </w:p>
    <w:p w14:paraId="24A43CC9" w14:textId="77777777" w:rsidR="00F82F09" w:rsidRPr="00DB51A5" w:rsidRDefault="002A0F77">
      <w:pPr>
        <w:pStyle w:val="FirstParagraph"/>
      </w:pPr>
      <w:r w:rsidRPr="00DB51A5">
        <w:t>Grundsätzlich soll dieser Teil dazu dienen, einen Software-Entwickler über Deine Gedankengänge bei der Planung und Umsetzung des Projektes zu informieren, damit er sich nach möglichst kurzer Einarbeitungszeit der Fortführung, Pflege etc. widmen kann. Aussagekräftige und gut strukturierte Darstellungen sind hier gefordert. Stell Dir selbst einmal die Frage, was Du alles brauchst, um Dich in Deinem Projekt nach einigen Jahren wieder zurechtzufinden!</w:t>
      </w:r>
    </w:p>
    <w:p w14:paraId="4BBCAB15" w14:textId="77777777" w:rsidR="00F82F09" w:rsidRPr="00DB51A5" w:rsidRDefault="002A0F77">
      <w:pPr>
        <w:pStyle w:val="Textkrper"/>
      </w:pPr>
      <w:r w:rsidRPr="00DB51A5">
        <w:t xml:space="preserve">Das Programmierhandbuch ist der wichtigste Teil der Dokumentation und besteht immer und ohne Ausnahme mindestens </w:t>
      </w:r>
      <w:proofErr w:type="gramStart"/>
      <w:r w:rsidRPr="00DB51A5">
        <w:t>aus folgenden</w:t>
      </w:r>
      <w:proofErr w:type="gramEnd"/>
      <w:r w:rsidRPr="00DB51A5">
        <w:t xml:space="preserve"> Kapiteln (Kapitelüberschriften sollten genauso beibehalten werden):</w:t>
      </w:r>
    </w:p>
    <w:p w14:paraId="1FFC2A16" w14:textId="77777777" w:rsidR="00F82F09" w:rsidRPr="00DB51A5" w:rsidRDefault="002A0F77">
      <w:pPr>
        <w:pStyle w:val="berschrift2"/>
      </w:pPr>
      <w:bookmarkStart w:id="26" w:name="entwicklungskonfiguration"/>
      <w:bookmarkStart w:id="27" w:name="_Toc120969697"/>
      <w:r w:rsidRPr="00DB51A5">
        <w:t>Entwicklungskonfiguration</w:t>
      </w:r>
      <w:bookmarkEnd w:id="26"/>
      <w:bookmarkEnd w:id="27"/>
    </w:p>
    <w:p w14:paraId="27E73F39" w14:textId="77777777" w:rsidR="00F82F09" w:rsidRPr="00DB51A5" w:rsidRDefault="002A0F77">
      <w:pPr>
        <w:pStyle w:val="FirstParagraph"/>
      </w:pPr>
      <w:r w:rsidRPr="00DB51A5">
        <w:t>Eine saubere und vollständige tabellarische Auflistung der Softwarekomponenten mit Hilfe derer Ihr das Programm entwickelt habt. Relevant sind hier Betriebssystem und Compiler mit Angabe der jeweiligen Version. Wurde das Programm auf mehreren unterschiedlichen Rechnern entwickelt, sind die unterschiedlichen Konfigurationen anzugeben.</w:t>
      </w:r>
    </w:p>
    <w:p w14:paraId="6D712E25" w14:textId="77777777" w:rsidR="00F82F09" w:rsidRPr="00DB51A5" w:rsidRDefault="002A0F77">
      <w:pPr>
        <w:pStyle w:val="berschrift2"/>
      </w:pPr>
      <w:bookmarkStart w:id="28" w:name="problemanalyse-und-realisation"/>
      <w:bookmarkStart w:id="29" w:name="_Toc120969698"/>
      <w:r w:rsidRPr="00DB51A5">
        <w:t>Problemanalyse und Realisation</w:t>
      </w:r>
      <w:bookmarkEnd w:id="28"/>
      <w:bookmarkEnd w:id="29"/>
    </w:p>
    <w:p w14:paraId="2A042360" w14:textId="77777777" w:rsidR="00F82F09" w:rsidRPr="00DB51A5" w:rsidRDefault="002A0F77">
      <w:pPr>
        <w:pStyle w:val="FirstParagraph"/>
      </w:pPr>
      <w:r w:rsidRPr="00DB51A5">
        <w:t>Folgendermaßen können die erwarteten Informationen übersichtlich strukturiert werden (grundsätzlich gelten diese Ausführungen auch für andere / ähnliche technische Dokumentationen, in denen dem Leser Hintergrundwissen zur Lösung einer Aufgabenstellung vermittelt werden soll):</w:t>
      </w:r>
    </w:p>
    <w:p w14:paraId="7BCDDCEF" w14:textId="77777777" w:rsidR="00F82F09" w:rsidRPr="00DB51A5" w:rsidRDefault="002A0F77">
      <w:pPr>
        <w:pStyle w:val="Blocktext"/>
      </w:pPr>
      <w:r w:rsidRPr="00DB51A5">
        <w:t>Sinnvollerweise startet man mit einer Auflistung der zu erfüllenden Aufgaben, wobei auf einen ausreichenden Detaillierungsgrad geachtet werden sollte. Die einzelnen Punkte ergeben sich aus der Aufgabenstellung (und werden ggf. in Diskussion mit dem Auftraggeber weiter verfeinert).</w:t>
      </w:r>
    </w:p>
    <w:p w14:paraId="23A1AC78" w14:textId="77777777" w:rsidR="00F82F09" w:rsidRPr="00DB51A5" w:rsidRDefault="002A0F77">
      <w:pPr>
        <w:pStyle w:val="Blocktext"/>
      </w:pPr>
      <w:r w:rsidRPr="00DB51A5">
        <w:t>Die Aufstellung wird nach Sachgebieten, Modulen, übergeordneten Teilaufgaben o.ä. gruppiert und fasst ggf. Detailpunkte zusammen. Hiermit erhält man eine Art „Checkliste der zu erfüllenden Aufgaben“, die während der Projektphase durchaus noch modifiziert werden kann.</w:t>
      </w:r>
    </w:p>
    <w:p w14:paraId="0C6243F3" w14:textId="77777777" w:rsidR="00F82F09" w:rsidRPr="00DB51A5" w:rsidRDefault="002A0F77">
      <w:pPr>
        <w:pStyle w:val="Blocktext"/>
      </w:pPr>
      <w:r w:rsidRPr="00DB51A5">
        <w:t>Damit verfügt man über ein Dokument (evtl. Teil eines Lasten- /Pflichtenheftes), das die wesentlichen Problemstellungen darstellt -&gt; Problemanalyse.</w:t>
      </w:r>
    </w:p>
    <w:p w14:paraId="30D57847" w14:textId="77777777" w:rsidR="00F82F09" w:rsidRPr="00DB51A5" w:rsidRDefault="002A0F77">
      <w:pPr>
        <w:pStyle w:val="Blocktext"/>
      </w:pPr>
      <w:r w:rsidRPr="00DB51A5">
        <w:t>In der nun folgenden Realisationsanalyse werden für jeden einzelnen Teilaspekt ein oder mehrere Lösungswege aufgezeigt und diskutiert (Pro und Contra). Das passiert häufig ohne Festlegung auf eine bestimmte Programmiersprache (hier im Programmierpraktikum gilt natürlich Delphi/</w:t>
      </w:r>
      <w:proofErr w:type="spellStart"/>
      <w:r w:rsidRPr="00DB51A5">
        <w:t>Object</w:t>
      </w:r>
      <w:proofErr w:type="spellEnd"/>
      <w:r w:rsidRPr="00DB51A5">
        <w:t xml:space="preserve"> Pascal!). In diesem Kapitel sollten also z.B. Fragen diskutiert werden wie ’ist eine iterative oder eine rekursive Lösung hier </w:t>
      </w:r>
      <w:proofErr w:type="gramStart"/>
      <w:r w:rsidRPr="00DB51A5">
        <w:t>besser?’</w:t>
      </w:r>
      <w:proofErr w:type="gramEnd"/>
      <w:r w:rsidRPr="00DB51A5">
        <w:t>, ’ist Komponente x oder y aus Delphi besser geeignet?’ oder auch ’kann man diesen Punkt mit einem Array oder eine Liste besser umsetzen?’. Beschreibt hier immer objektive Vor- und Nachteile der verschiedenen Ansätze (und eben nicht ’das war für mich einfacher umzusetzen’).</w:t>
      </w:r>
    </w:p>
    <w:p w14:paraId="0873FBB6" w14:textId="77777777" w:rsidR="00F82F09" w:rsidRPr="00DB51A5" w:rsidRDefault="002A0F77">
      <w:pPr>
        <w:pStyle w:val="Blocktext"/>
      </w:pPr>
      <w:r w:rsidRPr="00DB51A5">
        <w:lastRenderedPageBreak/>
        <w:t>Aus dieser Diskussion ergibt sich (hoffentlich) die beste aller Lösungen für diesen Problempunkt und man kann den nächsten anpacken… Sind nun alle einzelnen Punkte bearbeitet und steht damit ein Lösungsweg für jeden Teilaspekt fest, so ist das Kapitel „Realisationsanalyse“ (in der ersten Version) komplettiert.</w:t>
      </w:r>
    </w:p>
    <w:p w14:paraId="648C2645" w14:textId="77777777" w:rsidR="00F82F09" w:rsidRPr="00DB51A5" w:rsidRDefault="002A0F77">
      <w:pPr>
        <w:pStyle w:val="Blocktext"/>
      </w:pPr>
      <w:r w:rsidRPr="00DB51A5">
        <w:t>Im dritten Unterkapitel steht für jede soeben gefundene (lt. Diskussion beste) Teillösung die Darstellung der Implementierung im Vordergrund. Charts, Diagramme, Verweise auf andere Kapitel (Programmorganisationsplan, Datenstrukturen etc.) helfen dem Softwareentwickler, der sich in Dein Projekt einarbeiten muss, Deine Gedankengänge nachzuvollziehen. Und schon ist die Realisationsbeschreibung fertig!</w:t>
      </w:r>
    </w:p>
    <w:p w14:paraId="6FA504E6" w14:textId="77777777" w:rsidR="00F82F09" w:rsidRPr="00DB51A5" w:rsidRDefault="002A0F77">
      <w:pPr>
        <w:pStyle w:val="Blocktext"/>
      </w:pPr>
      <w:r w:rsidRPr="00DB51A5">
        <w:t xml:space="preserve">Die Präsentationsform des Gesamtkapitels obliegt </w:t>
      </w:r>
      <w:proofErr w:type="gramStart"/>
      <w:r w:rsidRPr="00DB51A5">
        <w:t>natürlich Dir</w:t>
      </w:r>
      <w:proofErr w:type="gramEnd"/>
      <w:r w:rsidRPr="00DB51A5">
        <w:t>, sollte aber möglichst übersichtlich und wohlstrukturiert sein. Also beispielsweise: Zu lösendes Teilproblem – pro/contra zu den möglichen Lösungsansätzen – Beschreibung der Realisation. Und dann das gleiche noch einmal für die nächsten Punkte. Wählt man diese Darstellungsform, so entfällt für den Leser das leidige Springen zwischen den drei Hauptkapiteln. Zusätzlich kann dann auch die Überschriftenfolge „Problemanalyse“, „Realisationsanalyse“ und „Realisationsbeschreibung“ zu jedem Detailpunkt entfallen.</w:t>
      </w:r>
    </w:p>
    <w:p w14:paraId="28B9D19C" w14:textId="77777777" w:rsidR="00F82F09" w:rsidRPr="00DB51A5" w:rsidRDefault="002A0F77">
      <w:pPr>
        <w:pStyle w:val="Blocktext"/>
      </w:pPr>
      <w:r w:rsidRPr="00DB51A5">
        <w:t>Unabhängig von der gewählten Präsentationsform sollte jeder Teilaspekt schnell zu finden sein: gute Struktur, keine übermäßig langen Texte, Konzentration auf die wesentlichen Fakten, ggf. Aufnahme in das Inhaltsverzeichnis, sinnvolle und eindeutige Überschriften. Eine erste Version dieses Kapitels ist tunlichst vor der eigentlichen Programmierung zu erstellen und als Planungshilfe für das Projekt zu benutzen. Natürlich können nach der Planung beim Programmieren Änderungen und Erweiterungen der ursprünglichen Problemanalyse und Realisation entstehen, die dann in die Endversion des Kapitels mit übernommen werden.</w:t>
      </w:r>
    </w:p>
    <w:p w14:paraId="7BAB106E" w14:textId="77777777" w:rsidR="00F82F09" w:rsidRPr="00DB51A5" w:rsidRDefault="002A0F77">
      <w:pPr>
        <w:pStyle w:val="FirstParagraph"/>
      </w:pPr>
      <w:r w:rsidRPr="00DB51A5">
        <w:t>Um die Überlegungen auch nachvollziehbar zu machen ist eine gute Doku-Struktur mit passenden Überschriften unabdingbar (niemand liest 3-4 Seiten Fließtext).</w:t>
      </w:r>
    </w:p>
    <w:p w14:paraId="6CA24617" w14:textId="77777777" w:rsidR="00F82F09" w:rsidRPr="00DB51A5" w:rsidRDefault="002A0F77">
      <w:pPr>
        <w:pStyle w:val="berschrift2"/>
      </w:pPr>
      <w:bookmarkStart w:id="30" w:name="X302bc2217e05064ec0e0fe854271c6f370f4d82"/>
      <w:bookmarkStart w:id="31" w:name="_Toc120969699"/>
      <w:r w:rsidRPr="00DB51A5">
        <w:t>Beschreibung grundlegender Datenstrukturen</w:t>
      </w:r>
      <w:bookmarkEnd w:id="30"/>
      <w:bookmarkEnd w:id="31"/>
    </w:p>
    <w:p w14:paraId="2867E38F" w14:textId="77777777" w:rsidR="00F82F09" w:rsidRPr="00DB51A5" w:rsidRDefault="002A0F77">
      <w:pPr>
        <w:pStyle w:val="FirstParagraph"/>
      </w:pPr>
      <w:r w:rsidRPr="00DB51A5">
        <w:t>Hier werden alle Datenstrukturen, die Ihr im Programm tatsächlich benutzt, aufgelistet, jeweils mit einer abstrakten Beschreibung der Struktur (bei dynamischen Datenstrukturen wird zwecks besserer Anschaulichkeit zusätzlich eine Grafik verlangt), dem Zweck, dem diese Struktur in dem Programm dient, sowie Ihr pascal-spezifischer Aufbau (also die explizite Typdefinition aus dem Programm).</w:t>
      </w:r>
    </w:p>
    <w:p w14:paraId="34919A86" w14:textId="77777777" w:rsidR="00F82F09" w:rsidRPr="00DB51A5" w:rsidRDefault="002A0F77">
      <w:pPr>
        <w:pStyle w:val="Textkrper"/>
      </w:pPr>
      <w:r w:rsidRPr="00DB51A5">
        <w:t>Außerdem wird der Aufbau aller im Programm verwendeten Dateien (sowohl typisierte Dateien als auch Textdateien) aufgeführt. Im Gegensatz zum Kapitel Problemanalyse und Realisation, in dem die Auswahl und deren Begründung einer oder mehrerer Datenstrukturen stattfindet, soll hier der tatsächliche Einsatz und die genaue Zusammensetzung der Datenstrukturen erläutert werden.</w:t>
      </w:r>
    </w:p>
    <w:p w14:paraId="50E1DBA6" w14:textId="77777777" w:rsidR="00F82F09" w:rsidRPr="00DB51A5" w:rsidRDefault="002A0F77">
      <w:pPr>
        <w:pStyle w:val="berschrift2"/>
      </w:pPr>
      <w:bookmarkStart w:id="32" w:name="programmorganisationsplan"/>
      <w:bookmarkStart w:id="33" w:name="_Toc120969700"/>
      <w:r w:rsidRPr="00DB51A5">
        <w:t>Programmorganisationsplan</w:t>
      </w:r>
      <w:bookmarkEnd w:id="32"/>
      <w:bookmarkEnd w:id="33"/>
    </w:p>
    <w:p w14:paraId="03B44866" w14:textId="77777777" w:rsidR="00F82F09" w:rsidRPr="00DB51A5" w:rsidRDefault="002A0F77">
      <w:pPr>
        <w:pStyle w:val="FirstParagraph"/>
      </w:pPr>
      <w:r w:rsidRPr="00DB51A5">
        <w:t xml:space="preserve">Stellt grafisch dar, wie sich die Units, die ihr verwendet, untereinander aufrufen. Es ist sinnvoll, in der Grafik die Units zu gruppieren (z.B. nach Formular, Logik, Daten, Typen, etc.). Dies kann zum </w:t>
      </w:r>
      <w:r w:rsidRPr="00DB51A5">
        <w:lastRenderedPageBreak/>
        <w:t>Beispiel durch eine farbliche Hervorhebung geschehen. Zusätzlich zur Grafik sollte ein Fließtext oder eine tabellarische Darstellung die Grafik und ihre Aufteilung beschreiben.</w:t>
      </w:r>
    </w:p>
    <w:p w14:paraId="364A2368" w14:textId="77777777" w:rsidR="00F82F09" w:rsidRPr="00DB51A5" w:rsidRDefault="002A0F77">
      <w:pPr>
        <w:pStyle w:val="berschrift2"/>
      </w:pPr>
      <w:bookmarkStart w:id="34" w:name="programmtests"/>
      <w:bookmarkStart w:id="35" w:name="_Toc120969701"/>
      <w:r w:rsidRPr="00DB51A5">
        <w:t>Programmtests</w:t>
      </w:r>
      <w:bookmarkEnd w:id="34"/>
      <w:bookmarkEnd w:id="35"/>
    </w:p>
    <w:p w14:paraId="553D2904" w14:textId="77777777" w:rsidR="00F82F09" w:rsidRPr="00DB51A5" w:rsidRDefault="002A0F77">
      <w:pPr>
        <w:pStyle w:val="FirstParagraph"/>
      </w:pPr>
      <w:r w:rsidRPr="00DB51A5">
        <w:t>Während und nach der Programmerstellung muss das Programm umfangreich getestet werden! Dieser Vorgang soll nicht willkürlich geschehen. Dieser Testvorgang soll systematisch durchgeführt und dokumentiert werden.</w:t>
      </w:r>
    </w:p>
    <w:p w14:paraId="265B6F4C" w14:textId="77777777" w:rsidR="00F82F09" w:rsidRPr="00DB51A5" w:rsidRDefault="002A0F77">
      <w:pPr>
        <w:pStyle w:val="Blocktext"/>
      </w:pPr>
      <w:r w:rsidRPr="00DB51A5">
        <w:t>Es müssen Testfälle für alle Funktionalitäten und alle Eventualitäten erdacht werden. Die Tests verlaufen also systematisch nach einem Vorgehensplan (für jedes Eingabefeld z.B. werden also alle möglichen Konstellationen inkl. Falscheingaben getestet).</w:t>
      </w:r>
    </w:p>
    <w:p w14:paraId="1CC97F38" w14:textId="77777777" w:rsidR="00F82F09" w:rsidRPr="00DB51A5" w:rsidRDefault="002A0F77">
      <w:pPr>
        <w:pStyle w:val="Blocktext"/>
      </w:pPr>
      <w:r w:rsidRPr="00DB51A5">
        <w:t>Da das Programm von Euch selbst erstellt wurde, ist es Euch möglich, Testfälle abzuleiten, bei denen besondere Probleme erwartet werden. Es soll genügen, wenn nur diese speziellen Fälle dokumentiert werden (Programm kann blockieren, mögliche Dateninkonsistenzen, Verletzung von weiteren Bedingungen durch fehlerhafte Eingabe - z.B. ’</w:t>
      </w:r>
      <w:proofErr w:type="spellStart"/>
      <w:r w:rsidRPr="00DB51A5">
        <w:t>Div</w:t>
      </w:r>
      <w:proofErr w:type="spellEnd"/>
      <w:r w:rsidRPr="00DB51A5">
        <w:t xml:space="preserve"> </w:t>
      </w:r>
      <w:proofErr w:type="spellStart"/>
      <w:r w:rsidRPr="00DB51A5">
        <w:t>by</w:t>
      </w:r>
      <w:proofErr w:type="spellEnd"/>
      <w:r w:rsidRPr="00DB51A5">
        <w:t xml:space="preserve"> </w:t>
      </w:r>
      <w:proofErr w:type="spellStart"/>
      <w:r w:rsidRPr="00DB51A5">
        <w:t>zero</w:t>
      </w:r>
      <w:proofErr w:type="spellEnd"/>
      <w:r w:rsidRPr="00DB51A5">
        <w:t xml:space="preserve">’). Dazu ist es aber notwendig, diese Fälle zu erkennen (am besten gleich beim Programmieren). Diese Testfälle stellt Ihr in diesem Kapitel in einer Tabelle, bestehend aus den Spalten ’Testfall’, ’erwartetes Ergebnis’ und ’erzieltes Ergebnis’ dar. In der Spalte ’Testfall’ steht jeweils eine detaillierte Beschreibung des Testfalls (so gut beschreiben, dass man ihn leicht nachstellen kann). In der Spalte ’erwartetes Ergebnis’ steht jeweils die Reaktion des Programms auf den Testfall, die Ihr erwartet habt (bei mathematischen Berechnungen also das Ergebnis), bevor Ihr den Testfall getestet habt. In der Spalte ’erzieltes Ergebnis’ steht das tatsächliche Ergebnis. Der Inhalt der beiden letzten Spalten wird, wenn alles gut geht, der gleiche sein. (Bei mathematischen Rechnungen können sich aufgrund der begrenzten numerischen Genauigkeiten Abweichungen ergeben, die nicht auf einen inkorrekten Algorithmus oder fehlerhafte </w:t>
      </w:r>
      <w:proofErr w:type="spellStart"/>
      <w:r w:rsidRPr="00DB51A5">
        <w:t>Algorithmusumsetzung</w:t>
      </w:r>
      <w:proofErr w:type="spellEnd"/>
      <w:r w:rsidRPr="00DB51A5">
        <w:t xml:space="preserve"> zurückzuführen sind. Diese sind dann ggf. kurz zu begründen.)</w:t>
      </w:r>
    </w:p>
    <w:p w14:paraId="79223B31" w14:textId="77777777" w:rsidR="00F82F09" w:rsidRPr="00DB51A5" w:rsidRDefault="002A0F77">
      <w:pPr>
        <w:pStyle w:val="Blocktext"/>
      </w:pPr>
      <w:r w:rsidRPr="00DB51A5">
        <w:t>Werden zum Testen externe Dateien (</w:t>
      </w:r>
      <w:proofErr w:type="spellStart"/>
      <w:r w:rsidRPr="00DB51A5">
        <w:t>schreibgschützte</w:t>
      </w:r>
      <w:proofErr w:type="spellEnd"/>
      <w:r w:rsidRPr="00DB51A5">
        <w:t xml:space="preserve"> Datensätze, absichtlich veränderte Dateien, spezielle Spielstände etc.) benötigt, so sind diese in der Beschreibung des Testfalles klar zu benennen (und logischerweise mitzuliefern). Ist das Programm durch das Laden von Dateien in der Lage, bestimmte Zustände einzunehmen (z.B. Laden von besonderen Spielständen), so sollte mit verschiedenen Dateien die Funktionalität wichtiger Algorithmen demonstriert werden. Dieses Kapitel hat also zwei Aufgaben: Erstens soll es protokollieren, wie der Test organisiert und durchgeführt wurde, zweitens sollen die Testergebnisse dargestellt werden.</w:t>
      </w:r>
    </w:p>
    <w:sectPr w:rsidR="00F82F09" w:rsidRPr="00DB51A5" w:rsidSect="00A15FAD">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17B08" w14:textId="77777777" w:rsidR="005B58C8" w:rsidRDefault="005B58C8">
      <w:pPr>
        <w:spacing w:after="0" w:line="240" w:lineRule="auto"/>
      </w:pPr>
      <w:r>
        <w:separator/>
      </w:r>
    </w:p>
  </w:endnote>
  <w:endnote w:type="continuationSeparator" w:id="0">
    <w:p w14:paraId="5549A992" w14:textId="77777777" w:rsidR="005B58C8" w:rsidRDefault="005B5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67FB4" w14:textId="77777777" w:rsidR="005B58C8" w:rsidRDefault="005B58C8">
      <w:r>
        <w:separator/>
      </w:r>
    </w:p>
  </w:footnote>
  <w:footnote w:type="continuationSeparator" w:id="0">
    <w:p w14:paraId="422BB63D" w14:textId="77777777" w:rsidR="005B58C8" w:rsidRDefault="005B58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C1AE401"/>
    <w:multiLevelType w:val="multilevel"/>
    <w:tmpl w:val="4AEA4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44925925">
    <w:abstractNumId w:val="1"/>
  </w:num>
  <w:num w:numId="2" w16cid:durableId="994919921">
    <w:abstractNumId w:val="0"/>
  </w:num>
  <w:num w:numId="3" w16cid:durableId="1973442520">
    <w:abstractNumId w:val="0"/>
  </w:num>
  <w:num w:numId="4" w16cid:durableId="72630054">
    <w:abstractNumId w:val="0"/>
  </w:num>
  <w:num w:numId="5" w16cid:durableId="1573394255">
    <w:abstractNumId w:val="0"/>
  </w:num>
  <w:num w:numId="6" w16cid:durableId="192110338">
    <w:abstractNumId w:val="0"/>
  </w:num>
  <w:num w:numId="7" w16cid:durableId="468672480">
    <w:abstractNumId w:val="0"/>
  </w:num>
  <w:num w:numId="8" w16cid:durableId="988360455">
    <w:abstractNumId w:val="0"/>
  </w:num>
  <w:num w:numId="9" w16cid:durableId="477961978">
    <w:abstractNumId w:val="0"/>
  </w:num>
  <w:num w:numId="10" w16cid:durableId="303435218">
    <w:abstractNumId w:val="0"/>
  </w:num>
  <w:num w:numId="11" w16cid:durableId="1677029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81AEA"/>
    <w:rsid w:val="000A239B"/>
    <w:rsid w:val="000A62AB"/>
    <w:rsid w:val="000B7886"/>
    <w:rsid w:val="000C5E2C"/>
    <w:rsid w:val="0010780B"/>
    <w:rsid w:val="00110747"/>
    <w:rsid w:val="0012566A"/>
    <w:rsid w:val="00146585"/>
    <w:rsid w:val="001516F5"/>
    <w:rsid w:val="0015590A"/>
    <w:rsid w:val="00171001"/>
    <w:rsid w:val="001B000F"/>
    <w:rsid w:val="001B0C37"/>
    <w:rsid w:val="001B6688"/>
    <w:rsid w:val="001F46F8"/>
    <w:rsid w:val="00220ECD"/>
    <w:rsid w:val="002268C6"/>
    <w:rsid w:val="002315C8"/>
    <w:rsid w:val="002721C0"/>
    <w:rsid w:val="00275BEB"/>
    <w:rsid w:val="002A0F77"/>
    <w:rsid w:val="002B33FA"/>
    <w:rsid w:val="002B3B1B"/>
    <w:rsid w:val="0031260E"/>
    <w:rsid w:val="004219F4"/>
    <w:rsid w:val="00433C89"/>
    <w:rsid w:val="00436CC4"/>
    <w:rsid w:val="00465BBC"/>
    <w:rsid w:val="00494C26"/>
    <w:rsid w:val="004B4F4B"/>
    <w:rsid w:val="004E29B3"/>
    <w:rsid w:val="00506AAA"/>
    <w:rsid w:val="00590D07"/>
    <w:rsid w:val="005941DA"/>
    <w:rsid w:val="005B58C8"/>
    <w:rsid w:val="00683369"/>
    <w:rsid w:val="006D4300"/>
    <w:rsid w:val="00734A1E"/>
    <w:rsid w:val="00740F1A"/>
    <w:rsid w:val="00784D58"/>
    <w:rsid w:val="007C43A4"/>
    <w:rsid w:val="007E2018"/>
    <w:rsid w:val="008147D0"/>
    <w:rsid w:val="00885462"/>
    <w:rsid w:val="008B6324"/>
    <w:rsid w:val="008D6863"/>
    <w:rsid w:val="008F103F"/>
    <w:rsid w:val="008F2EC2"/>
    <w:rsid w:val="009071C9"/>
    <w:rsid w:val="0091131E"/>
    <w:rsid w:val="00912B7D"/>
    <w:rsid w:val="00970CFF"/>
    <w:rsid w:val="00982D29"/>
    <w:rsid w:val="009C267E"/>
    <w:rsid w:val="00A15FAD"/>
    <w:rsid w:val="00A84C1B"/>
    <w:rsid w:val="00AB18DC"/>
    <w:rsid w:val="00AE6324"/>
    <w:rsid w:val="00B24019"/>
    <w:rsid w:val="00B709D2"/>
    <w:rsid w:val="00B86B75"/>
    <w:rsid w:val="00BC48D5"/>
    <w:rsid w:val="00BC4FC3"/>
    <w:rsid w:val="00C07515"/>
    <w:rsid w:val="00C36279"/>
    <w:rsid w:val="00C917A2"/>
    <w:rsid w:val="00CB67F9"/>
    <w:rsid w:val="00CD04E0"/>
    <w:rsid w:val="00CE5164"/>
    <w:rsid w:val="00D51A29"/>
    <w:rsid w:val="00DA203B"/>
    <w:rsid w:val="00DB51A5"/>
    <w:rsid w:val="00DC4ADC"/>
    <w:rsid w:val="00E0320E"/>
    <w:rsid w:val="00E07F73"/>
    <w:rsid w:val="00E11937"/>
    <w:rsid w:val="00E315A3"/>
    <w:rsid w:val="00E317CA"/>
    <w:rsid w:val="00E33028"/>
    <w:rsid w:val="00E40B93"/>
    <w:rsid w:val="00E45A65"/>
    <w:rsid w:val="00E742E1"/>
    <w:rsid w:val="00E927CF"/>
    <w:rsid w:val="00F82F09"/>
    <w:rsid w:val="00FD3B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E516CC3"/>
  <w15:docId w15:val="{15693217-ED7B-42B4-B912-28C976DA1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171001"/>
    <w:rPr>
      <w:lang w:val="de-DE"/>
    </w:rPr>
  </w:style>
  <w:style w:type="paragraph" w:styleId="berschrift1">
    <w:name w:val="heading 1"/>
    <w:basedOn w:val="Standard"/>
    <w:next w:val="Standard"/>
    <w:link w:val="berschrift1Zchn"/>
    <w:uiPriority w:val="9"/>
    <w:qFormat/>
    <w:rsid w:val="00171001"/>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berschrift2">
    <w:name w:val="heading 2"/>
    <w:basedOn w:val="Standard"/>
    <w:next w:val="Standard"/>
    <w:link w:val="berschrift2Zchn"/>
    <w:uiPriority w:val="9"/>
    <w:unhideWhenUsed/>
    <w:qFormat/>
    <w:rsid w:val="00171001"/>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berschrift3">
    <w:name w:val="heading 3"/>
    <w:basedOn w:val="Standard"/>
    <w:next w:val="Standard"/>
    <w:link w:val="berschrift3Zchn"/>
    <w:uiPriority w:val="9"/>
    <w:unhideWhenUsed/>
    <w:qFormat/>
    <w:rsid w:val="00171001"/>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berschrift4">
    <w:name w:val="heading 4"/>
    <w:basedOn w:val="Standard"/>
    <w:next w:val="Standard"/>
    <w:link w:val="berschrift4Zchn"/>
    <w:uiPriority w:val="9"/>
    <w:unhideWhenUsed/>
    <w:qFormat/>
    <w:rsid w:val="00171001"/>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berschrift5">
    <w:name w:val="heading 5"/>
    <w:basedOn w:val="Standard"/>
    <w:next w:val="Standard"/>
    <w:link w:val="berschrift5Zchn"/>
    <w:uiPriority w:val="9"/>
    <w:unhideWhenUsed/>
    <w:qFormat/>
    <w:rsid w:val="00171001"/>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berschrift6">
    <w:name w:val="heading 6"/>
    <w:basedOn w:val="Standard"/>
    <w:next w:val="Standard"/>
    <w:link w:val="berschrift6Zchn"/>
    <w:uiPriority w:val="9"/>
    <w:unhideWhenUsed/>
    <w:qFormat/>
    <w:rsid w:val="00171001"/>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berschrift7">
    <w:name w:val="heading 7"/>
    <w:basedOn w:val="Standard"/>
    <w:next w:val="Standard"/>
    <w:link w:val="berschrift7Zchn"/>
    <w:uiPriority w:val="9"/>
    <w:unhideWhenUsed/>
    <w:qFormat/>
    <w:rsid w:val="00171001"/>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unhideWhenUsed/>
    <w:qFormat/>
    <w:rsid w:val="00171001"/>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unhideWhenUsed/>
    <w:qFormat/>
    <w:rsid w:val="00171001"/>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pPr>
      <w:spacing w:before="180" w:after="180"/>
    </w:pPr>
  </w:style>
  <w:style w:type="paragraph" w:customStyle="1" w:styleId="FirstParagraph">
    <w:name w:val="First Paragraph"/>
    <w:basedOn w:val="Textkrper"/>
    <w:next w:val="Textkrper"/>
  </w:style>
  <w:style w:type="paragraph" w:customStyle="1" w:styleId="Compact">
    <w:name w:val="Compact"/>
    <w:basedOn w:val="Textkrper"/>
    <w:pPr>
      <w:spacing w:before="36" w:after="36"/>
    </w:pPr>
  </w:style>
  <w:style w:type="paragraph" w:styleId="Titel">
    <w:name w:val="Title"/>
    <w:basedOn w:val="Standard"/>
    <w:next w:val="Standard"/>
    <w:link w:val="TitelZchn"/>
    <w:uiPriority w:val="10"/>
    <w:qFormat/>
    <w:rsid w:val="00171001"/>
    <w:pPr>
      <w:spacing w:after="0" w:line="240" w:lineRule="auto"/>
      <w:contextualSpacing/>
    </w:pPr>
    <w:rPr>
      <w:rFonts w:asciiTheme="majorHAnsi" w:eastAsiaTheme="majorEastAsia" w:hAnsiTheme="majorHAnsi" w:cstheme="majorBidi"/>
      <w:color w:val="000000" w:themeColor="text1"/>
      <w:sz w:val="56"/>
      <w:szCs w:val="56"/>
    </w:rPr>
  </w:style>
  <w:style w:type="paragraph" w:styleId="Untertitel">
    <w:name w:val="Subtitle"/>
    <w:basedOn w:val="Standard"/>
    <w:next w:val="Standard"/>
    <w:link w:val="UntertitelZchn"/>
    <w:uiPriority w:val="11"/>
    <w:qFormat/>
    <w:rsid w:val="00171001"/>
    <w:pPr>
      <w:numPr>
        <w:ilvl w:val="1"/>
      </w:numPr>
    </w:pPr>
    <w:rPr>
      <w:color w:val="5A5A5A" w:themeColor="text1" w:themeTint="A5"/>
      <w:spacing w:val="10"/>
    </w:rPr>
  </w:style>
  <w:style w:type="paragraph" w:customStyle="1" w:styleId="Author">
    <w:name w:val="Author"/>
    <w:next w:val="Textkrper"/>
    <w:pPr>
      <w:keepNext/>
      <w:keepLines/>
      <w:jc w:val="center"/>
    </w:pPr>
  </w:style>
  <w:style w:type="paragraph" w:styleId="Datum">
    <w:name w:val="Date"/>
    <w:next w:val="Textkrper"/>
    <w:pPr>
      <w:keepNext/>
      <w:keepLines/>
      <w:jc w:val="center"/>
    </w:pPr>
  </w:style>
  <w:style w:type="paragraph" w:customStyle="1" w:styleId="Abstract">
    <w:name w:val="Abstract"/>
    <w:basedOn w:val="Standard"/>
    <w:next w:val="Textkrper"/>
    <w:pPr>
      <w:keepNext/>
      <w:keepLines/>
      <w:spacing w:before="300" w:after="300"/>
    </w:pPr>
    <w:rPr>
      <w:sz w:val="20"/>
      <w:szCs w:val="20"/>
    </w:rPr>
  </w:style>
  <w:style w:type="paragraph" w:styleId="Literaturverzeichnis">
    <w:name w:val="Bibliography"/>
    <w:basedOn w:val="Standard"/>
  </w:style>
  <w:style w:type="paragraph" w:styleId="Blocktext">
    <w:name w:val="Block Text"/>
    <w:basedOn w:val="Textkrper"/>
    <w:next w:val="Textkrper"/>
    <w:uiPriority w:val="9"/>
    <w:unhideWhenUsed/>
    <w:pPr>
      <w:spacing w:before="100" w:after="100"/>
      <w:ind w:left="480" w:right="480"/>
    </w:pPr>
  </w:style>
  <w:style w:type="paragraph" w:styleId="Funotentext">
    <w:name w:val="footnote text"/>
    <w:basedOn w:val="Standard"/>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next w:val="Standard"/>
    <w:link w:val="BeschriftungZchn"/>
    <w:uiPriority w:val="35"/>
    <w:unhideWhenUsed/>
    <w:qFormat/>
    <w:rsid w:val="00171001"/>
    <w:pPr>
      <w:spacing w:after="200" w:line="240" w:lineRule="auto"/>
    </w:pPr>
    <w:rPr>
      <w:i/>
      <w:iCs/>
      <w:color w:val="1F497D" w:themeColor="text2"/>
      <w:sz w:val="18"/>
      <w:szCs w:val="18"/>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uiPriority w:val="35"/>
    <w:rPr>
      <w:i/>
      <w:iCs/>
      <w:color w:val="1F497D" w:themeColor="text2"/>
      <w:sz w:val="18"/>
      <w:szCs w:val="18"/>
    </w:rPr>
  </w:style>
  <w:style w:type="character" w:customStyle="1" w:styleId="VerbatimChar">
    <w:name w:val="Verbatim Char"/>
    <w:basedOn w:val="BeschriftungZchn"/>
    <w:link w:val="SourceCode"/>
    <w:rPr>
      <w:rFonts w:ascii="Consolas" w:hAnsi="Consolas"/>
      <w:i/>
      <w:iCs/>
      <w:color w:val="1F497D" w:themeColor="text2"/>
      <w:sz w:val="22"/>
      <w:szCs w:val="18"/>
    </w:rPr>
  </w:style>
  <w:style w:type="character" w:styleId="Funotenzeichen">
    <w:name w:val="footnote reference"/>
    <w:basedOn w:val="BeschriftungZchn"/>
    <w:rPr>
      <w:i/>
      <w:iCs/>
      <w:color w:val="1F497D" w:themeColor="text2"/>
      <w:sz w:val="18"/>
      <w:szCs w:val="18"/>
      <w:vertAlign w:val="superscript"/>
    </w:rPr>
  </w:style>
  <w:style w:type="character" w:styleId="Hyperlink">
    <w:name w:val="Hyperlink"/>
    <w:basedOn w:val="BeschriftungZchn"/>
    <w:uiPriority w:val="99"/>
    <w:rPr>
      <w:i/>
      <w:iCs/>
      <w:color w:val="4F81BD" w:themeColor="accent1"/>
      <w:sz w:val="18"/>
      <w:szCs w:val="18"/>
    </w:rPr>
  </w:style>
  <w:style w:type="paragraph" w:styleId="Inhaltsverzeichnisberschrift">
    <w:name w:val="TOC Heading"/>
    <w:basedOn w:val="berschrift1"/>
    <w:next w:val="Standard"/>
    <w:uiPriority w:val="39"/>
    <w:unhideWhenUsed/>
    <w:qFormat/>
    <w:rsid w:val="00171001"/>
    <w:pPr>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customStyle="1" w:styleId="berschrift1Zchn">
    <w:name w:val="Überschrift 1 Zchn"/>
    <w:basedOn w:val="Absatz-Standardschriftart"/>
    <w:link w:val="berschrift1"/>
    <w:uiPriority w:val="9"/>
    <w:rsid w:val="00171001"/>
    <w:rPr>
      <w:rFonts w:asciiTheme="majorHAnsi" w:eastAsiaTheme="majorEastAsia" w:hAnsiTheme="majorHAnsi" w:cstheme="majorBidi"/>
      <w:b/>
      <w:bCs/>
      <w:smallCaps/>
      <w:color w:val="000000" w:themeColor="text1"/>
      <w:sz w:val="36"/>
      <w:szCs w:val="36"/>
    </w:rPr>
  </w:style>
  <w:style w:type="character" w:customStyle="1" w:styleId="berschrift2Zchn">
    <w:name w:val="Überschrift 2 Zchn"/>
    <w:basedOn w:val="Absatz-Standardschriftart"/>
    <w:link w:val="berschrift2"/>
    <w:uiPriority w:val="9"/>
    <w:rsid w:val="00171001"/>
    <w:rPr>
      <w:rFonts w:asciiTheme="majorHAnsi" w:eastAsiaTheme="majorEastAsia" w:hAnsiTheme="majorHAnsi" w:cstheme="majorBidi"/>
      <w:b/>
      <w:bCs/>
      <w:smallCaps/>
      <w:color w:val="000000" w:themeColor="text1"/>
      <w:sz w:val="28"/>
      <w:szCs w:val="28"/>
    </w:rPr>
  </w:style>
  <w:style w:type="character" w:customStyle="1" w:styleId="berschrift3Zchn">
    <w:name w:val="Überschrift 3 Zchn"/>
    <w:basedOn w:val="Absatz-Standardschriftart"/>
    <w:link w:val="berschrift3"/>
    <w:uiPriority w:val="9"/>
    <w:rsid w:val="00171001"/>
    <w:rPr>
      <w:rFonts w:asciiTheme="majorHAnsi" w:eastAsiaTheme="majorEastAsia" w:hAnsiTheme="majorHAnsi" w:cstheme="majorBidi"/>
      <w:b/>
      <w:bCs/>
      <w:color w:val="000000" w:themeColor="text1"/>
    </w:rPr>
  </w:style>
  <w:style w:type="character" w:customStyle="1" w:styleId="berschrift4Zchn">
    <w:name w:val="Überschrift 4 Zchn"/>
    <w:basedOn w:val="Absatz-Standardschriftart"/>
    <w:link w:val="berschrift4"/>
    <w:uiPriority w:val="9"/>
    <w:rsid w:val="00171001"/>
    <w:rPr>
      <w:rFonts w:asciiTheme="majorHAnsi" w:eastAsiaTheme="majorEastAsia" w:hAnsiTheme="majorHAnsi" w:cstheme="majorBidi"/>
      <w:b/>
      <w:bCs/>
      <w:i/>
      <w:iCs/>
      <w:color w:val="000000" w:themeColor="text1"/>
    </w:rPr>
  </w:style>
  <w:style w:type="character" w:customStyle="1" w:styleId="berschrift5Zchn">
    <w:name w:val="Überschrift 5 Zchn"/>
    <w:basedOn w:val="Absatz-Standardschriftart"/>
    <w:link w:val="berschrift5"/>
    <w:uiPriority w:val="9"/>
    <w:rsid w:val="00171001"/>
    <w:rPr>
      <w:rFonts w:asciiTheme="majorHAnsi" w:eastAsiaTheme="majorEastAsia" w:hAnsiTheme="majorHAnsi" w:cstheme="majorBidi"/>
      <w:color w:val="17365D" w:themeColor="text2" w:themeShade="BF"/>
    </w:rPr>
  </w:style>
  <w:style w:type="character" w:customStyle="1" w:styleId="berschrift6Zchn">
    <w:name w:val="Überschrift 6 Zchn"/>
    <w:basedOn w:val="Absatz-Standardschriftart"/>
    <w:link w:val="berschrift6"/>
    <w:uiPriority w:val="9"/>
    <w:rsid w:val="00171001"/>
    <w:rPr>
      <w:rFonts w:asciiTheme="majorHAnsi" w:eastAsiaTheme="majorEastAsia" w:hAnsiTheme="majorHAnsi" w:cstheme="majorBidi"/>
      <w:i/>
      <w:iCs/>
      <w:color w:val="17365D" w:themeColor="text2" w:themeShade="BF"/>
    </w:rPr>
  </w:style>
  <w:style w:type="character" w:customStyle="1" w:styleId="berschrift7Zchn">
    <w:name w:val="Überschrift 7 Zchn"/>
    <w:basedOn w:val="Absatz-Standardschriftart"/>
    <w:link w:val="berschrift7"/>
    <w:uiPriority w:val="9"/>
    <w:rsid w:val="00171001"/>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rsid w:val="00171001"/>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rsid w:val="00171001"/>
    <w:rPr>
      <w:rFonts w:asciiTheme="majorHAnsi" w:eastAsiaTheme="majorEastAsia" w:hAnsiTheme="majorHAnsi" w:cstheme="majorBidi"/>
      <w:i/>
      <w:iCs/>
      <w:color w:val="404040" w:themeColor="text1" w:themeTint="BF"/>
      <w:sz w:val="20"/>
      <w:szCs w:val="20"/>
    </w:rPr>
  </w:style>
  <w:style w:type="character" w:customStyle="1" w:styleId="TitelZchn">
    <w:name w:val="Titel Zchn"/>
    <w:basedOn w:val="Absatz-Standardschriftart"/>
    <w:link w:val="Titel"/>
    <w:uiPriority w:val="10"/>
    <w:rsid w:val="00171001"/>
    <w:rPr>
      <w:rFonts w:asciiTheme="majorHAnsi" w:eastAsiaTheme="majorEastAsia" w:hAnsiTheme="majorHAnsi" w:cstheme="majorBidi"/>
      <w:color w:val="000000" w:themeColor="text1"/>
      <w:sz w:val="56"/>
      <w:szCs w:val="56"/>
    </w:rPr>
  </w:style>
  <w:style w:type="character" w:customStyle="1" w:styleId="UntertitelZchn">
    <w:name w:val="Untertitel Zchn"/>
    <w:basedOn w:val="Absatz-Standardschriftart"/>
    <w:link w:val="Untertitel"/>
    <w:uiPriority w:val="11"/>
    <w:rsid w:val="00171001"/>
    <w:rPr>
      <w:color w:val="5A5A5A" w:themeColor="text1" w:themeTint="A5"/>
      <w:spacing w:val="10"/>
    </w:rPr>
  </w:style>
  <w:style w:type="character" w:styleId="Fett">
    <w:name w:val="Strong"/>
    <w:basedOn w:val="Absatz-Standardschriftart"/>
    <w:uiPriority w:val="22"/>
    <w:qFormat/>
    <w:rsid w:val="00171001"/>
    <w:rPr>
      <w:b/>
      <w:bCs/>
      <w:color w:val="000000" w:themeColor="text1"/>
    </w:rPr>
  </w:style>
  <w:style w:type="character" w:styleId="Hervorhebung">
    <w:name w:val="Emphasis"/>
    <w:basedOn w:val="Absatz-Standardschriftart"/>
    <w:uiPriority w:val="20"/>
    <w:qFormat/>
    <w:rsid w:val="00171001"/>
    <w:rPr>
      <w:i/>
      <w:iCs/>
      <w:color w:val="auto"/>
    </w:rPr>
  </w:style>
  <w:style w:type="paragraph" w:styleId="KeinLeerraum">
    <w:name w:val="No Spacing"/>
    <w:link w:val="KeinLeerraumZchn"/>
    <w:uiPriority w:val="1"/>
    <w:qFormat/>
    <w:rsid w:val="00171001"/>
    <w:pPr>
      <w:spacing w:after="0" w:line="240" w:lineRule="auto"/>
    </w:pPr>
  </w:style>
  <w:style w:type="paragraph" w:styleId="Zitat">
    <w:name w:val="Quote"/>
    <w:basedOn w:val="Standard"/>
    <w:next w:val="Standard"/>
    <w:link w:val="ZitatZchn"/>
    <w:uiPriority w:val="29"/>
    <w:qFormat/>
    <w:rsid w:val="00171001"/>
    <w:pPr>
      <w:spacing w:before="160"/>
      <w:ind w:left="720" w:right="720"/>
    </w:pPr>
    <w:rPr>
      <w:i/>
      <w:iCs/>
      <w:color w:val="000000" w:themeColor="text1"/>
    </w:rPr>
  </w:style>
  <w:style w:type="character" w:customStyle="1" w:styleId="ZitatZchn">
    <w:name w:val="Zitat Zchn"/>
    <w:basedOn w:val="Absatz-Standardschriftart"/>
    <w:link w:val="Zitat"/>
    <w:uiPriority w:val="29"/>
    <w:rsid w:val="00171001"/>
    <w:rPr>
      <w:i/>
      <w:iCs/>
      <w:color w:val="000000" w:themeColor="text1"/>
    </w:rPr>
  </w:style>
  <w:style w:type="paragraph" w:styleId="IntensivesZitat">
    <w:name w:val="Intense Quote"/>
    <w:basedOn w:val="Standard"/>
    <w:next w:val="Standard"/>
    <w:link w:val="IntensivesZitatZchn"/>
    <w:uiPriority w:val="30"/>
    <w:qFormat/>
    <w:rsid w:val="0017100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ivesZitatZchn">
    <w:name w:val="Intensives Zitat Zchn"/>
    <w:basedOn w:val="Absatz-Standardschriftart"/>
    <w:link w:val="IntensivesZitat"/>
    <w:uiPriority w:val="30"/>
    <w:rsid w:val="00171001"/>
    <w:rPr>
      <w:color w:val="000000" w:themeColor="text1"/>
      <w:shd w:val="clear" w:color="auto" w:fill="F2F2F2" w:themeFill="background1" w:themeFillShade="F2"/>
    </w:rPr>
  </w:style>
  <w:style w:type="character" w:styleId="SchwacheHervorhebung">
    <w:name w:val="Subtle Emphasis"/>
    <w:basedOn w:val="Absatz-Standardschriftart"/>
    <w:uiPriority w:val="19"/>
    <w:qFormat/>
    <w:rsid w:val="00171001"/>
    <w:rPr>
      <w:i/>
      <w:iCs/>
      <w:color w:val="404040" w:themeColor="text1" w:themeTint="BF"/>
    </w:rPr>
  </w:style>
  <w:style w:type="character" w:styleId="IntensiveHervorhebung">
    <w:name w:val="Intense Emphasis"/>
    <w:basedOn w:val="Absatz-Standardschriftart"/>
    <w:uiPriority w:val="21"/>
    <w:qFormat/>
    <w:rsid w:val="00171001"/>
    <w:rPr>
      <w:b/>
      <w:bCs/>
      <w:i/>
      <w:iCs/>
      <w:caps/>
    </w:rPr>
  </w:style>
  <w:style w:type="character" w:styleId="SchwacherVerweis">
    <w:name w:val="Subtle Reference"/>
    <w:basedOn w:val="Absatz-Standardschriftart"/>
    <w:uiPriority w:val="31"/>
    <w:qFormat/>
    <w:rsid w:val="00171001"/>
    <w:rPr>
      <w:smallCaps/>
      <w:color w:val="404040" w:themeColor="text1" w:themeTint="BF"/>
      <w:u w:val="single" w:color="7F7F7F" w:themeColor="text1" w:themeTint="80"/>
    </w:rPr>
  </w:style>
  <w:style w:type="character" w:styleId="IntensiverVerweis">
    <w:name w:val="Intense Reference"/>
    <w:basedOn w:val="Absatz-Standardschriftart"/>
    <w:uiPriority w:val="32"/>
    <w:qFormat/>
    <w:rsid w:val="00171001"/>
    <w:rPr>
      <w:b/>
      <w:bCs/>
      <w:smallCaps/>
      <w:u w:val="single"/>
    </w:rPr>
  </w:style>
  <w:style w:type="character" w:styleId="Buchtitel">
    <w:name w:val="Book Title"/>
    <w:basedOn w:val="Absatz-Standardschriftart"/>
    <w:uiPriority w:val="33"/>
    <w:qFormat/>
    <w:rsid w:val="00171001"/>
    <w:rPr>
      <w:b w:val="0"/>
      <w:bCs w:val="0"/>
      <w:smallCaps/>
      <w:spacing w:val="5"/>
    </w:rPr>
  </w:style>
  <w:style w:type="table" w:styleId="Tabellenraster">
    <w:name w:val="Table Grid"/>
    <w:basedOn w:val="NormaleTabelle"/>
    <w:rsid w:val="007C4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1">
    <w:name w:val="toc 1"/>
    <w:basedOn w:val="Standard"/>
    <w:next w:val="Standard"/>
    <w:autoRedefine/>
    <w:uiPriority w:val="39"/>
    <w:unhideWhenUsed/>
    <w:rsid w:val="00B709D2"/>
    <w:pPr>
      <w:spacing w:after="100"/>
    </w:pPr>
  </w:style>
  <w:style w:type="paragraph" w:styleId="Verzeichnis2">
    <w:name w:val="toc 2"/>
    <w:basedOn w:val="Standard"/>
    <w:next w:val="Standard"/>
    <w:autoRedefine/>
    <w:uiPriority w:val="39"/>
    <w:unhideWhenUsed/>
    <w:rsid w:val="00B709D2"/>
    <w:pPr>
      <w:spacing w:after="100"/>
      <w:ind w:left="220"/>
    </w:pPr>
  </w:style>
  <w:style w:type="paragraph" w:styleId="Verzeichnis3">
    <w:name w:val="toc 3"/>
    <w:basedOn w:val="Standard"/>
    <w:next w:val="Standard"/>
    <w:autoRedefine/>
    <w:uiPriority w:val="39"/>
    <w:unhideWhenUsed/>
    <w:rsid w:val="00B709D2"/>
    <w:pPr>
      <w:spacing w:after="100"/>
      <w:ind w:left="440"/>
    </w:pPr>
  </w:style>
  <w:style w:type="character" w:customStyle="1" w:styleId="KeinLeerraumZchn">
    <w:name w:val="Kein Leerraum Zchn"/>
    <w:basedOn w:val="Absatz-Standardschriftart"/>
    <w:link w:val="KeinLeerraum"/>
    <w:uiPriority w:val="1"/>
    <w:rsid w:val="00A15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377155">
      <w:bodyDiv w:val="1"/>
      <w:marLeft w:val="0"/>
      <w:marRight w:val="0"/>
      <w:marTop w:val="0"/>
      <w:marBottom w:val="0"/>
      <w:divBdr>
        <w:top w:val="none" w:sz="0" w:space="0" w:color="auto"/>
        <w:left w:val="none" w:sz="0" w:space="0" w:color="auto"/>
        <w:bottom w:val="none" w:sz="0" w:space="0" w:color="auto"/>
        <w:right w:val="none" w:sz="0" w:space="0" w:color="auto"/>
      </w:divBdr>
      <w:divsChild>
        <w:div w:id="1359351957">
          <w:marLeft w:val="0"/>
          <w:marRight w:val="0"/>
          <w:marTop w:val="0"/>
          <w:marBottom w:val="0"/>
          <w:divBdr>
            <w:top w:val="single" w:sz="2" w:space="0" w:color="D9D9E3"/>
            <w:left w:val="single" w:sz="2" w:space="0" w:color="D9D9E3"/>
            <w:bottom w:val="single" w:sz="2" w:space="0" w:color="D9D9E3"/>
            <w:right w:val="single" w:sz="2" w:space="0" w:color="D9D9E3"/>
          </w:divBdr>
          <w:divsChild>
            <w:div w:id="421874355">
              <w:marLeft w:val="0"/>
              <w:marRight w:val="0"/>
              <w:marTop w:val="0"/>
              <w:marBottom w:val="0"/>
              <w:divBdr>
                <w:top w:val="single" w:sz="2" w:space="0" w:color="D9D9E3"/>
                <w:left w:val="single" w:sz="2" w:space="0" w:color="D9D9E3"/>
                <w:bottom w:val="single" w:sz="2" w:space="0" w:color="D9D9E3"/>
                <w:right w:val="single" w:sz="2" w:space="0" w:color="D9D9E3"/>
              </w:divBdr>
              <w:divsChild>
                <w:div w:id="1684552462">
                  <w:marLeft w:val="0"/>
                  <w:marRight w:val="0"/>
                  <w:marTop w:val="0"/>
                  <w:marBottom w:val="0"/>
                  <w:divBdr>
                    <w:top w:val="single" w:sz="2" w:space="0" w:color="D9D9E3"/>
                    <w:left w:val="single" w:sz="2" w:space="0" w:color="D9D9E3"/>
                    <w:bottom w:val="single" w:sz="2" w:space="0" w:color="D9D9E3"/>
                    <w:right w:val="single" w:sz="2" w:space="0" w:color="D9D9E3"/>
                  </w:divBdr>
                  <w:divsChild>
                    <w:div w:id="927348699">
                      <w:marLeft w:val="0"/>
                      <w:marRight w:val="0"/>
                      <w:marTop w:val="0"/>
                      <w:marBottom w:val="0"/>
                      <w:divBdr>
                        <w:top w:val="single" w:sz="2" w:space="0" w:color="D9D9E3"/>
                        <w:left w:val="single" w:sz="2" w:space="0" w:color="D9D9E3"/>
                        <w:bottom w:val="single" w:sz="2" w:space="0" w:color="D9D9E3"/>
                        <w:right w:val="single" w:sz="2" w:space="0" w:color="D9D9E3"/>
                      </w:divBdr>
                      <w:divsChild>
                        <w:div w:id="825441602">
                          <w:marLeft w:val="0"/>
                          <w:marRight w:val="0"/>
                          <w:marTop w:val="0"/>
                          <w:marBottom w:val="0"/>
                          <w:divBdr>
                            <w:top w:val="single" w:sz="2" w:space="0" w:color="auto"/>
                            <w:left w:val="single" w:sz="2" w:space="0" w:color="auto"/>
                            <w:bottom w:val="single" w:sz="6" w:space="0" w:color="auto"/>
                            <w:right w:val="single" w:sz="2" w:space="0" w:color="auto"/>
                          </w:divBdr>
                          <w:divsChild>
                            <w:div w:id="397097832">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342634">
                                  <w:marLeft w:val="0"/>
                                  <w:marRight w:val="0"/>
                                  <w:marTop w:val="0"/>
                                  <w:marBottom w:val="0"/>
                                  <w:divBdr>
                                    <w:top w:val="single" w:sz="2" w:space="0" w:color="D9D9E3"/>
                                    <w:left w:val="single" w:sz="2" w:space="0" w:color="D9D9E3"/>
                                    <w:bottom w:val="single" w:sz="2" w:space="0" w:color="D9D9E3"/>
                                    <w:right w:val="single" w:sz="2" w:space="0" w:color="D9D9E3"/>
                                  </w:divBdr>
                                  <w:divsChild>
                                    <w:div w:id="1919316856">
                                      <w:marLeft w:val="0"/>
                                      <w:marRight w:val="0"/>
                                      <w:marTop w:val="0"/>
                                      <w:marBottom w:val="0"/>
                                      <w:divBdr>
                                        <w:top w:val="single" w:sz="2" w:space="0" w:color="D9D9E3"/>
                                        <w:left w:val="single" w:sz="2" w:space="0" w:color="D9D9E3"/>
                                        <w:bottom w:val="single" w:sz="2" w:space="0" w:color="D9D9E3"/>
                                        <w:right w:val="single" w:sz="2" w:space="0" w:color="D9D9E3"/>
                                      </w:divBdr>
                                      <w:divsChild>
                                        <w:div w:id="2069184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03508166">
          <w:marLeft w:val="0"/>
          <w:marRight w:val="0"/>
          <w:marTop w:val="0"/>
          <w:marBottom w:val="0"/>
          <w:divBdr>
            <w:top w:val="none" w:sz="0" w:space="0" w:color="auto"/>
            <w:left w:val="none" w:sz="0" w:space="0" w:color="auto"/>
            <w:bottom w:val="none" w:sz="0" w:space="0" w:color="auto"/>
            <w:right w:val="none" w:sz="0" w:space="0" w:color="auto"/>
          </w:divBdr>
          <w:divsChild>
            <w:div w:id="1873609605">
              <w:marLeft w:val="0"/>
              <w:marRight w:val="0"/>
              <w:marTop w:val="0"/>
              <w:marBottom w:val="0"/>
              <w:divBdr>
                <w:top w:val="single" w:sz="2" w:space="0" w:color="D9D9E3"/>
                <w:left w:val="single" w:sz="2" w:space="0" w:color="D9D9E3"/>
                <w:bottom w:val="single" w:sz="2" w:space="0" w:color="D9D9E3"/>
                <w:right w:val="single" w:sz="2" w:space="0" w:color="D9D9E3"/>
              </w:divBdr>
              <w:divsChild>
                <w:div w:id="1141313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69642028">
      <w:bodyDiv w:val="1"/>
      <w:marLeft w:val="0"/>
      <w:marRight w:val="0"/>
      <w:marTop w:val="0"/>
      <w:marBottom w:val="0"/>
      <w:divBdr>
        <w:top w:val="none" w:sz="0" w:space="0" w:color="auto"/>
        <w:left w:val="none" w:sz="0" w:space="0" w:color="auto"/>
        <w:bottom w:val="none" w:sz="0" w:space="0" w:color="auto"/>
        <w:right w:val="none" w:sz="0" w:space="0" w:color="auto"/>
      </w:divBdr>
      <w:divsChild>
        <w:div w:id="1204168768">
          <w:marLeft w:val="0"/>
          <w:marRight w:val="0"/>
          <w:marTop w:val="0"/>
          <w:marBottom w:val="0"/>
          <w:divBdr>
            <w:top w:val="single" w:sz="2" w:space="0" w:color="D9D9E3"/>
            <w:left w:val="single" w:sz="2" w:space="0" w:color="D9D9E3"/>
            <w:bottom w:val="single" w:sz="2" w:space="0" w:color="D9D9E3"/>
            <w:right w:val="single" w:sz="2" w:space="0" w:color="D9D9E3"/>
          </w:divBdr>
          <w:divsChild>
            <w:div w:id="1861428218">
              <w:marLeft w:val="0"/>
              <w:marRight w:val="0"/>
              <w:marTop w:val="0"/>
              <w:marBottom w:val="0"/>
              <w:divBdr>
                <w:top w:val="single" w:sz="2" w:space="0" w:color="D9D9E3"/>
                <w:left w:val="single" w:sz="2" w:space="0" w:color="D9D9E3"/>
                <w:bottom w:val="single" w:sz="2" w:space="0" w:color="D9D9E3"/>
                <w:right w:val="single" w:sz="2" w:space="0" w:color="D9D9E3"/>
              </w:divBdr>
              <w:divsChild>
                <w:div w:id="1091313812">
                  <w:marLeft w:val="0"/>
                  <w:marRight w:val="0"/>
                  <w:marTop w:val="0"/>
                  <w:marBottom w:val="0"/>
                  <w:divBdr>
                    <w:top w:val="single" w:sz="2" w:space="0" w:color="D9D9E3"/>
                    <w:left w:val="single" w:sz="2" w:space="0" w:color="D9D9E3"/>
                    <w:bottom w:val="single" w:sz="2" w:space="0" w:color="D9D9E3"/>
                    <w:right w:val="single" w:sz="2" w:space="0" w:color="D9D9E3"/>
                  </w:divBdr>
                  <w:divsChild>
                    <w:div w:id="1578055702">
                      <w:marLeft w:val="0"/>
                      <w:marRight w:val="0"/>
                      <w:marTop w:val="0"/>
                      <w:marBottom w:val="0"/>
                      <w:divBdr>
                        <w:top w:val="single" w:sz="2" w:space="0" w:color="D9D9E3"/>
                        <w:left w:val="single" w:sz="2" w:space="0" w:color="D9D9E3"/>
                        <w:bottom w:val="single" w:sz="2" w:space="0" w:color="D9D9E3"/>
                        <w:right w:val="single" w:sz="2" w:space="0" w:color="D9D9E3"/>
                      </w:divBdr>
                      <w:divsChild>
                        <w:div w:id="695810475">
                          <w:marLeft w:val="0"/>
                          <w:marRight w:val="0"/>
                          <w:marTop w:val="0"/>
                          <w:marBottom w:val="0"/>
                          <w:divBdr>
                            <w:top w:val="single" w:sz="2" w:space="0" w:color="auto"/>
                            <w:left w:val="single" w:sz="2" w:space="0" w:color="auto"/>
                            <w:bottom w:val="single" w:sz="6" w:space="0" w:color="auto"/>
                            <w:right w:val="single" w:sz="2" w:space="0" w:color="auto"/>
                          </w:divBdr>
                          <w:divsChild>
                            <w:div w:id="1297687435">
                              <w:marLeft w:val="0"/>
                              <w:marRight w:val="0"/>
                              <w:marTop w:val="100"/>
                              <w:marBottom w:val="100"/>
                              <w:divBdr>
                                <w:top w:val="single" w:sz="2" w:space="0" w:color="D9D9E3"/>
                                <w:left w:val="single" w:sz="2" w:space="0" w:color="D9D9E3"/>
                                <w:bottom w:val="single" w:sz="2" w:space="0" w:color="D9D9E3"/>
                                <w:right w:val="single" w:sz="2" w:space="0" w:color="D9D9E3"/>
                              </w:divBdr>
                              <w:divsChild>
                                <w:div w:id="1284848229">
                                  <w:marLeft w:val="0"/>
                                  <w:marRight w:val="0"/>
                                  <w:marTop w:val="0"/>
                                  <w:marBottom w:val="0"/>
                                  <w:divBdr>
                                    <w:top w:val="single" w:sz="2" w:space="0" w:color="D9D9E3"/>
                                    <w:left w:val="single" w:sz="2" w:space="0" w:color="D9D9E3"/>
                                    <w:bottom w:val="single" w:sz="2" w:space="0" w:color="D9D9E3"/>
                                    <w:right w:val="single" w:sz="2" w:space="0" w:color="D9D9E3"/>
                                  </w:divBdr>
                                  <w:divsChild>
                                    <w:div w:id="2073580131">
                                      <w:marLeft w:val="0"/>
                                      <w:marRight w:val="0"/>
                                      <w:marTop w:val="0"/>
                                      <w:marBottom w:val="0"/>
                                      <w:divBdr>
                                        <w:top w:val="single" w:sz="2" w:space="0" w:color="D9D9E3"/>
                                        <w:left w:val="single" w:sz="2" w:space="0" w:color="D9D9E3"/>
                                        <w:bottom w:val="single" w:sz="2" w:space="0" w:color="D9D9E3"/>
                                        <w:right w:val="single" w:sz="2" w:space="0" w:color="D9D9E3"/>
                                      </w:divBdr>
                                      <w:divsChild>
                                        <w:div w:id="1671908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8799888">
          <w:marLeft w:val="0"/>
          <w:marRight w:val="0"/>
          <w:marTop w:val="0"/>
          <w:marBottom w:val="0"/>
          <w:divBdr>
            <w:top w:val="none" w:sz="0" w:space="0" w:color="auto"/>
            <w:left w:val="none" w:sz="0" w:space="0" w:color="auto"/>
            <w:bottom w:val="none" w:sz="0" w:space="0" w:color="auto"/>
            <w:right w:val="none" w:sz="0" w:space="0" w:color="auto"/>
          </w:divBdr>
          <w:divsChild>
            <w:div w:id="1626428567">
              <w:marLeft w:val="0"/>
              <w:marRight w:val="0"/>
              <w:marTop w:val="0"/>
              <w:marBottom w:val="0"/>
              <w:divBdr>
                <w:top w:val="single" w:sz="2" w:space="0" w:color="D9D9E3"/>
                <w:left w:val="single" w:sz="2" w:space="0" w:color="D9D9E3"/>
                <w:bottom w:val="single" w:sz="2" w:space="0" w:color="D9D9E3"/>
                <w:right w:val="single" w:sz="2" w:space="0" w:color="D9D9E3"/>
              </w:divBdr>
              <w:divsChild>
                <w:div w:id="1052534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536459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7146BAAF454CA78DAFFC581B22D0C3"/>
        <w:category>
          <w:name w:val="Allgemein"/>
          <w:gallery w:val="placeholder"/>
        </w:category>
        <w:types>
          <w:type w:val="bbPlcHdr"/>
        </w:types>
        <w:behaviors>
          <w:behavior w:val="content"/>
        </w:behaviors>
        <w:guid w:val="{DBC59EA8-102D-435C-B221-FC122B08822B}"/>
      </w:docPartPr>
      <w:docPartBody>
        <w:p w:rsidR="00591B10" w:rsidRDefault="0047485A" w:rsidP="0047485A">
          <w:pPr>
            <w:pStyle w:val="8C7146BAAF454CA78DAFFC581B22D0C3"/>
          </w:pPr>
          <w:r>
            <w:rPr>
              <w:rFonts w:asciiTheme="majorHAnsi" w:eastAsiaTheme="majorEastAsia" w:hAnsiTheme="majorHAnsi" w:cstheme="majorBidi"/>
              <w:caps/>
              <w:color w:val="4472C4" w:themeColor="accent1"/>
              <w:sz w:val="80"/>
              <w:szCs w:val="80"/>
            </w:rPr>
            <w:t>[Dokumenttitel]</w:t>
          </w:r>
        </w:p>
      </w:docPartBody>
    </w:docPart>
    <w:docPart>
      <w:docPartPr>
        <w:name w:val="A556F308CDC24D9EB84079A47B92ECD8"/>
        <w:category>
          <w:name w:val="Allgemein"/>
          <w:gallery w:val="placeholder"/>
        </w:category>
        <w:types>
          <w:type w:val="bbPlcHdr"/>
        </w:types>
        <w:behaviors>
          <w:behavior w:val="content"/>
        </w:behaviors>
        <w:guid w:val="{DD90E65E-72DD-4942-9C30-138B066ED968}"/>
      </w:docPartPr>
      <w:docPartBody>
        <w:p w:rsidR="00591B10" w:rsidRDefault="0047485A" w:rsidP="0047485A">
          <w:pPr>
            <w:pStyle w:val="A556F308CDC24D9EB84079A47B92ECD8"/>
          </w:pPr>
          <w:r>
            <w:rPr>
              <w:color w:val="4472C4" w:themeColor="accent1"/>
              <w:sz w:val="28"/>
              <w:szCs w:val="28"/>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485A"/>
    <w:rsid w:val="000418FF"/>
    <w:rsid w:val="0047485A"/>
    <w:rsid w:val="00591B10"/>
    <w:rsid w:val="00B770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8C7146BAAF454CA78DAFFC581B22D0C3">
    <w:name w:val="8C7146BAAF454CA78DAFFC581B22D0C3"/>
    <w:rsid w:val="0047485A"/>
  </w:style>
  <w:style w:type="paragraph" w:customStyle="1" w:styleId="A556F308CDC24D9EB84079A47B92ECD8">
    <w:name w:val="A556F308CDC24D9EB84079A47B92ECD8"/>
    <w:rsid w:val="0047485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12-03T00:00:00</PublishDate>
  <Abstract/>
  <CompanyAddress>Feldstraße 143, 22880 Wedel</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342</Words>
  <Characters>14757</Characters>
  <Application>Microsoft Office Word</Application>
  <DocSecurity>0</DocSecurity>
  <Lines>122</Lines>
  <Paragraphs>34</Paragraphs>
  <ScaleCrop>false</ScaleCrop>
  <Company>PTL-WEdel</Company>
  <LinksUpToDate>false</LinksUpToDate>
  <CharactersWithSpaces>1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PIPE Programmierpraktikum</dc:title>
  <dc:subject>Lienau, John - Informationstechnischer Assistent (104923)</dc:subject>
  <dc:creator>Lienau, John - Informationstechnischer Assistent (104923)</dc:creator>
  <cp:keywords/>
  <cp:lastModifiedBy>John Lienau</cp:lastModifiedBy>
  <cp:revision>77</cp:revision>
  <dcterms:created xsi:type="dcterms:W3CDTF">2022-12-03T12:08:00Z</dcterms:created>
  <dcterms:modified xsi:type="dcterms:W3CDTF">2022-12-04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